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0F730C" w14:textId="402A753B" w:rsidR="000E36F0" w:rsidRDefault="00B355FB" w:rsidP="000E36F0">
      <w:pPr>
        <w:pStyle w:val="NormalWeb"/>
        <w:spacing w:before="0" w:beforeAutospacing="0" w:after="0" w:afterAutospacing="0"/>
        <w:jc w:val="both"/>
        <w:rPr>
          <w:rFonts w:ascii="Titilium" w:hAnsi="Titilium"/>
          <w:color w:val="203F7C"/>
          <w:sz w:val="20"/>
          <w:szCs w:val="20"/>
        </w:rPr>
      </w:pPr>
      <w:r w:rsidRPr="000E36F0">
        <w:rPr>
          <w:rFonts w:ascii="Titilium" w:hAnsi="Titilium"/>
          <w:color w:val="203F7C"/>
          <w:sz w:val="20"/>
          <w:szCs w:val="20"/>
        </w:rPr>
        <w:t>Press Release /</w:t>
      </w:r>
      <w:r w:rsidR="00CB3CEA" w:rsidRPr="000E36F0">
        <w:rPr>
          <w:rFonts w:ascii="Titilium" w:hAnsi="Titilium"/>
          <w:color w:val="203F7C"/>
          <w:sz w:val="20"/>
          <w:szCs w:val="20"/>
        </w:rPr>
        <w:t xml:space="preserve"> </w:t>
      </w:r>
      <w:r w:rsidR="00473A23">
        <w:rPr>
          <w:rFonts w:ascii="Titilium" w:hAnsi="Titilium"/>
          <w:color w:val="203F7C"/>
          <w:sz w:val="20"/>
          <w:szCs w:val="20"/>
        </w:rPr>
        <w:t>December</w:t>
      </w:r>
      <w:r w:rsidRPr="000E36F0">
        <w:rPr>
          <w:rFonts w:ascii="Titilium" w:hAnsi="Titilium"/>
          <w:color w:val="203F7C"/>
          <w:sz w:val="20"/>
          <w:szCs w:val="20"/>
        </w:rPr>
        <w:t>, 202</w:t>
      </w:r>
      <w:r w:rsidR="000E36F0" w:rsidRPr="000E36F0">
        <w:rPr>
          <w:rFonts w:ascii="Titilium" w:hAnsi="Titilium"/>
          <w:color w:val="203F7C"/>
          <w:sz w:val="20"/>
          <w:szCs w:val="20"/>
        </w:rPr>
        <w:t>1</w:t>
      </w:r>
      <w:bookmarkStart w:id="0" w:name="_Hlk88739741"/>
    </w:p>
    <w:p w14:paraId="37E0241D" w14:textId="77777777" w:rsidR="004E7159" w:rsidRDefault="004E7159" w:rsidP="000E36F0">
      <w:pPr>
        <w:pStyle w:val="NormalWeb"/>
        <w:spacing w:before="0" w:beforeAutospacing="0" w:after="0" w:afterAutospacing="0"/>
        <w:jc w:val="both"/>
        <w:rPr>
          <w:rFonts w:ascii="Titilium" w:hAnsi="Titilium"/>
          <w:color w:val="203F7C"/>
          <w:sz w:val="20"/>
          <w:szCs w:val="20"/>
        </w:rPr>
      </w:pPr>
    </w:p>
    <w:p w14:paraId="71FF0E39" w14:textId="62F6573E" w:rsidR="00473A23" w:rsidRDefault="00473A23" w:rsidP="000E36F0">
      <w:pPr>
        <w:pStyle w:val="NormalWeb"/>
        <w:spacing w:before="0" w:beforeAutospacing="0" w:after="0" w:afterAutospacing="0"/>
        <w:jc w:val="both"/>
        <w:rPr>
          <w:rFonts w:ascii="Titilium" w:hAnsi="Titilium"/>
          <w:color w:val="203F7C"/>
          <w:sz w:val="20"/>
          <w:szCs w:val="20"/>
        </w:rPr>
      </w:pPr>
    </w:p>
    <w:p w14:paraId="6EF5686E" w14:textId="519CF3E3" w:rsidR="00473A23" w:rsidRDefault="00473A23" w:rsidP="000E36F0">
      <w:pPr>
        <w:pStyle w:val="NormalWeb"/>
        <w:spacing w:before="0" w:beforeAutospacing="0" w:after="0" w:afterAutospacing="0"/>
        <w:jc w:val="both"/>
        <w:rPr>
          <w:rFonts w:ascii="Titilium" w:hAnsi="Titilium"/>
          <w:b/>
          <w:bCs/>
          <w:color w:val="203F7C"/>
          <w:sz w:val="28"/>
          <w:szCs w:val="28"/>
          <w:lang w:val="sr-Latn-RS"/>
        </w:rPr>
      </w:pPr>
      <w:r w:rsidRPr="00473A23">
        <w:rPr>
          <w:rFonts w:ascii="Titilium" w:hAnsi="Titilium"/>
          <w:b/>
          <w:bCs/>
          <w:color w:val="203F7C"/>
          <w:sz w:val="28"/>
          <w:szCs w:val="28"/>
        </w:rPr>
        <w:t xml:space="preserve">The </w:t>
      </w:r>
      <w:proofErr w:type="spellStart"/>
      <w:r w:rsidRPr="00473A23">
        <w:rPr>
          <w:rFonts w:ascii="Titilium" w:hAnsi="Titilium"/>
          <w:b/>
          <w:bCs/>
          <w:color w:val="203F7C"/>
          <w:sz w:val="28"/>
          <w:szCs w:val="28"/>
        </w:rPr>
        <w:t>euPolis</w:t>
      </w:r>
      <w:proofErr w:type="spellEnd"/>
      <w:r w:rsidRPr="00473A23">
        <w:rPr>
          <w:rFonts w:ascii="Titilium" w:hAnsi="Titilium"/>
          <w:b/>
          <w:bCs/>
          <w:color w:val="203F7C"/>
          <w:sz w:val="28"/>
          <w:szCs w:val="28"/>
        </w:rPr>
        <w:t xml:space="preserve"> project – Citizens</w:t>
      </w:r>
      <w:r w:rsidRPr="00473A23">
        <w:rPr>
          <w:rFonts w:ascii="Titilium" w:hAnsi="Titilium"/>
          <w:b/>
          <w:bCs/>
          <w:color w:val="203F7C"/>
          <w:sz w:val="28"/>
          <w:szCs w:val="28"/>
          <w:lang w:val="sr-Latn-RS"/>
        </w:rPr>
        <w:t>’s Experience</w:t>
      </w:r>
    </w:p>
    <w:p w14:paraId="0D453CAF" w14:textId="77777777" w:rsidR="004E7159" w:rsidRPr="00473A23" w:rsidRDefault="004E7159" w:rsidP="000E36F0">
      <w:pPr>
        <w:pStyle w:val="NormalWeb"/>
        <w:spacing w:before="0" w:beforeAutospacing="0" w:after="0" w:afterAutospacing="0"/>
        <w:jc w:val="both"/>
        <w:rPr>
          <w:rFonts w:ascii="Titilium" w:hAnsi="Titilium"/>
          <w:b/>
          <w:bCs/>
          <w:color w:val="203F7C"/>
          <w:sz w:val="28"/>
          <w:szCs w:val="28"/>
          <w:lang w:val="sr-Latn-RS"/>
        </w:rPr>
      </w:pPr>
    </w:p>
    <w:p w14:paraId="0202CE7E" w14:textId="77777777" w:rsidR="00473A23" w:rsidRPr="00473A23" w:rsidRDefault="00473A23" w:rsidP="000E36F0">
      <w:pPr>
        <w:pStyle w:val="NormalWeb"/>
        <w:spacing w:before="0" w:beforeAutospacing="0" w:after="0" w:afterAutospacing="0"/>
        <w:jc w:val="both"/>
        <w:rPr>
          <w:rFonts w:ascii="Titilium" w:hAnsi="Titilium"/>
          <w:color w:val="203F7C"/>
          <w:sz w:val="28"/>
          <w:szCs w:val="28"/>
          <w:lang w:val="sr-Latn-RS"/>
        </w:rPr>
      </w:pPr>
    </w:p>
    <w:p w14:paraId="1BBD92F7" w14:textId="4A014EF7" w:rsidR="000E36F0" w:rsidRPr="004E7159" w:rsidRDefault="000E36F0" w:rsidP="000E36F0">
      <w:pPr>
        <w:pStyle w:val="NormalWeb"/>
        <w:spacing w:before="0" w:beforeAutospacing="0" w:after="0" w:afterAutospacing="0"/>
        <w:jc w:val="both"/>
        <w:rPr>
          <w:rFonts w:ascii="Titilium" w:hAnsi="Titilium"/>
          <w:color w:val="203F7C"/>
          <w:sz w:val="22"/>
          <w:szCs w:val="22"/>
        </w:rPr>
      </w:pPr>
      <w:r w:rsidRPr="004E7159">
        <w:rPr>
          <w:rFonts w:ascii="Titilium" w:hAnsi="Titilium"/>
          <w:color w:val="203F7C"/>
          <w:sz w:val="22"/>
          <w:szCs w:val="22"/>
        </w:rPr>
        <w:t xml:space="preserve">The </w:t>
      </w:r>
      <w:proofErr w:type="spellStart"/>
      <w:r w:rsidRPr="004E7159">
        <w:rPr>
          <w:rFonts w:ascii="Titilium" w:hAnsi="Titilium"/>
          <w:color w:val="203F7C"/>
          <w:sz w:val="22"/>
          <w:szCs w:val="22"/>
        </w:rPr>
        <w:t>euPolis</w:t>
      </w:r>
      <w:proofErr w:type="spellEnd"/>
      <w:r w:rsidRPr="004E7159">
        <w:rPr>
          <w:rFonts w:ascii="Titilium" w:hAnsi="Titilium"/>
          <w:color w:val="203F7C"/>
          <w:sz w:val="22"/>
          <w:szCs w:val="22"/>
        </w:rPr>
        <w:t xml:space="preserve"> project (</w:t>
      </w:r>
      <w:hyperlink r:id="rId9" w:tgtFrame="_blank" w:history="1">
        <w:r w:rsidRPr="004E7159">
          <w:rPr>
            <w:color w:val="203F7C"/>
            <w:sz w:val="22"/>
            <w:szCs w:val="22"/>
          </w:rPr>
          <w:t>www.eupolis-project.eu</w:t>
        </w:r>
      </w:hyperlink>
      <w:r w:rsidRPr="004E7159">
        <w:rPr>
          <w:rFonts w:ascii="Titilium" w:hAnsi="Titilium"/>
          <w:color w:val="203F7C"/>
          <w:sz w:val="22"/>
          <w:szCs w:val="22"/>
        </w:rPr>
        <w:t xml:space="preserve">) has reached an important milestone. Four Front-Runner (FR) cities: Copenhagen, Lodz, Belgrade, and Piraeus have conducted voluminous surveys among the citizens of chosen demo locations in each city, along with educational workshops, aiming to map the people’s daily urban challenges, but also to ensure broad participation, as one of the main </w:t>
      </w:r>
      <w:proofErr w:type="spellStart"/>
      <w:r w:rsidRPr="004E7159">
        <w:rPr>
          <w:rFonts w:ascii="Titilium" w:hAnsi="Titilium"/>
          <w:color w:val="203F7C"/>
          <w:sz w:val="22"/>
          <w:szCs w:val="22"/>
        </w:rPr>
        <w:t>euPolis</w:t>
      </w:r>
      <w:proofErr w:type="spellEnd"/>
      <w:r w:rsidRPr="004E7159">
        <w:rPr>
          <w:rFonts w:ascii="Titilium" w:hAnsi="Titilium"/>
          <w:color w:val="203F7C"/>
          <w:sz w:val="22"/>
          <w:szCs w:val="22"/>
        </w:rPr>
        <w:t>’ pillars is bottom-up decision-making in the urban planning process.</w:t>
      </w:r>
    </w:p>
    <w:p w14:paraId="52BBCE18" w14:textId="77777777" w:rsidR="000E36F0" w:rsidRPr="004E7159" w:rsidRDefault="000E36F0" w:rsidP="000E36F0">
      <w:pPr>
        <w:pStyle w:val="NormalWeb"/>
        <w:spacing w:before="0" w:beforeAutospacing="0" w:after="0" w:afterAutospacing="0"/>
        <w:jc w:val="both"/>
        <w:rPr>
          <w:rFonts w:ascii="Titilium" w:hAnsi="Titilium"/>
          <w:color w:val="203F7C"/>
          <w:sz w:val="22"/>
          <w:szCs w:val="22"/>
        </w:rPr>
      </w:pPr>
    </w:p>
    <w:p w14:paraId="09DE49AF" w14:textId="77777777" w:rsidR="000E36F0" w:rsidRPr="004E7159" w:rsidRDefault="000E36F0" w:rsidP="000E36F0">
      <w:pPr>
        <w:pStyle w:val="NormalWeb"/>
        <w:spacing w:before="0" w:beforeAutospacing="0" w:after="0" w:afterAutospacing="0"/>
        <w:jc w:val="both"/>
        <w:rPr>
          <w:rFonts w:ascii="Titilium" w:hAnsi="Titilium"/>
          <w:color w:val="203F7C"/>
          <w:sz w:val="22"/>
          <w:szCs w:val="22"/>
        </w:rPr>
      </w:pPr>
      <w:r w:rsidRPr="004E7159">
        <w:rPr>
          <w:rFonts w:ascii="Titilium" w:hAnsi="Titilium"/>
          <w:color w:val="203F7C"/>
          <w:sz w:val="22"/>
          <w:szCs w:val="22"/>
        </w:rPr>
        <w:t xml:space="preserve">As a reminder, the </w:t>
      </w:r>
      <w:proofErr w:type="spellStart"/>
      <w:r w:rsidRPr="004E7159">
        <w:rPr>
          <w:rFonts w:ascii="Titilium" w:hAnsi="Titilium"/>
          <w:color w:val="203F7C"/>
          <w:sz w:val="22"/>
          <w:szCs w:val="22"/>
        </w:rPr>
        <w:t>euPolis</w:t>
      </w:r>
      <w:proofErr w:type="spellEnd"/>
      <w:r w:rsidRPr="004E7159">
        <w:rPr>
          <w:rFonts w:ascii="Titilium" w:hAnsi="Titilium"/>
          <w:color w:val="203F7C"/>
          <w:sz w:val="22"/>
          <w:szCs w:val="22"/>
        </w:rPr>
        <w:t xml:space="preserve"> introduces innovative urban planning philosophy through nature-based solutions (NBS) to invigorate natural biodiversity in cities and thus improve public health and the overall well-being of citizens.</w:t>
      </w:r>
    </w:p>
    <w:p w14:paraId="2FBD85AF" w14:textId="77777777" w:rsidR="000E36F0" w:rsidRPr="004E7159" w:rsidRDefault="000E36F0" w:rsidP="000E36F0">
      <w:pPr>
        <w:pStyle w:val="NormalWeb"/>
        <w:spacing w:before="0" w:beforeAutospacing="0" w:after="0" w:afterAutospacing="0"/>
        <w:jc w:val="both"/>
        <w:rPr>
          <w:rFonts w:ascii="Titilium" w:hAnsi="Titilium"/>
          <w:color w:val="203F7C"/>
          <w:sz w:val="22"/>
          <w:szCs w:val="22"/>
        </w:rPr>
      </w:pPr>
    </w:p>
    <w:p w14:paraId="14BE4C84" w14:textId="77777777" w:rsidR="000E36F0" w:rsidRPr="004E7159" w:rsidRDefault="000E36F0" w:rsidP="000E36F0">
      <w:pPr>
        <w:pStyle w:val="NormalWeb"/>
        <w:spacing w:before="0" w:beforeAutospacing="0" w:after="0" w:afterAutospacing="0"/>
        <w:jc w:val="both"/>
        <w:rPr>
          <w:rFonts w:ascii="Titilium" w:hAnsi="Titilium"/>
          <w:color w:val="203F7C"/>
          <w:sz w:val="22"/>
          <w:szCs w:val="22"/>
        </w:rPr>
      </w:pPr>
      <w:r w:rsidRPr="004E7159">
        <w:rPr>
          <w:rFonts w:ascii="Titilium" w:hAnsi="Titilium"/>
          <w:color w:val="203F7C"/>
          <w:sz w:val="22"/>
          <w:szCs w:val="22"/>
        </w:rPr>
        <w:t>Engaging with citizens in all four FR cities revealed different sets of challenges their inhabitants deal with.</w:t>
      </w:r>
    </w:p>
    <w:p w14:paraId="638A116F" w14:textId="77777777" w:rsidR="000E36F0" w:rsidRPr="004E7159" w:rsidRDefault="000E36F0" w:rsidP="000E36F0">
      <w:pPr>
        <w:pStyle w:val="NormalWeb"/>
        <w:spacing w:before="0" w:beforeAutospacing="0" w:after="0" w:afterAutospacing="0"/>
        <w:jc w:val="both"/>
        <w:rPr>
          <w:rFonts w:ascii="Titilium" w:hAnsi="Titilium"/>
          <w:color w:val="203F7C"/>
          <w:sz w:val="22"/>
          <w:szCs w:val="22"/>
        </w:rPr>
      </w:pPr>
    </w:p>
    <w:p w14:paraId="42CBB2FB" w14:textId="77777777" w:rsidR="000E36F0" w:rsidRPr="004E7159" w:rsidRDefault="000E36F0" w:rsidP="000E36F0">
      <w:pPr>
        <w:pStyle w:val="NormalWeb"/>
        <w:spacing w:before="0" w:beforeAutospacing="0" w:after="0" w:afterAutospacing="0"/>
        <w:jc w:val="both"/>
        <w:rPr>
          <w:rFonts w:ascii="Titilium" w:hAnsi="Titilium"/>
          <w:color w:val="203F7C"/>
          <w:sz w:val="22"/>
          <w:szCs w:val="22"/>
        </w:rPr>
      </w:pPr>
      <w:r w:rsidRPr="004E7159">
        <w:rPr>
          <w:rFonts w:ascii="Titilium" w:hAnsi="Titilium"/>
          <w:color w:val="203F7C"/>
          <w:sz w:val="22"/>
          <w:szCs w:val="22"/>
        </w:rPr>
        <w:t>For </w:t>
      </w:r>
      <w:r w:rsidRPr="004E7159">
        <w:rPr>
          <w:b/>
          <w:bCs/>
          <w:color w:val="203F7C"/>
          <w:sz w:val="22"/>
          <w:szCs w:val="22"/>
        </w:rPr>
        <w:t>Copenhagen</w:t>
      </w:r>
      <w:r w:rsidRPr="004E7159">
        <w:rPr>
          <w:rFonts w:ascii="Titilium" w:hAnsi="Titilium"/>
          <w:color w:val="203F7C"/>
          <w:sz w:val="22"/>
          <w:szCs w:val="22"/>
        </w:rPr>
        <w:t xml:space="preserve">’s neighborhood </w:t>
      </w:r>
      <w:proofErr w:type="spellStart"/>
      <w:r w:rsidRPr="004E7159">
        <w:rPr>
          <w:rFonts w:ascii="Titilium" w:hAnsi="Titilium"/>
          <w:color w:val="203F7C"/>
          <w:sz w:val="22"/>
          <w:szCs w:val="22"/>
        </w:rPr>
        <w:t>Pileparken</w:t>
      </w:r>
      <w:proofErr w:type="spellEnd"/>
      <w:r w:rsidRPr="004E7159">
        <w:rPr>
          <w:rFonts w:ascii="Titilium" w:hAnsi="Titilium"/>
          <w:color w:val="203F7C"/>
          <w:sz w:val="22"/>
          <w:szCs w:val="22"/>
        </w:rPr>
        <w:t xml:space="preserve"> (</w:t>
      </w:r>
      <w:proofErr w:type="spellStart"/>
      <w:r w:rsidRPr="004E7159">
        <w:rPr>
          <w:rFonts w:ascii="Titilium" w:hAnsi="Titilium"/>
          <w:color w:val="203F7C"/>
          <w:sz w:val="22"/>
          <w:szCs w:val="22"/>
        </w:rPr>
        <w:t>Gladsaxe</w:t>
      </w:r>
      <w:proofErr w:type="spellEnd"/>
      <w:r w:rsidRPr="004E7159">
        <w:rPr>
          <w:rFonts w:ascii="Titilium" w:hAnsi="Titilium"/>
          <w:color w:val="203F7C"/>
          <w:sz w:val="22"/>
          <w:szCs w:val="22"/>
        </w:rPr>
        <w:t xml:space="preserve"> municipality), despite a very high-quality environment and systematic support by the local government towards blue-green development, it is the social connection that is the biggest challenge. </w:t>
      </w:r>
      <w:proofErr w:type="gramStart"/>
      <w:r w:rsidRPr="004E7159">
        <w:rPr>
          <w:rFonts w:ascii="Titilium" w:hAnsi="Titilium"/>
          <w:color w:val="203F7C"/>
          <w:sz w:val="22"/>
          <w:szCs w:val="22"/>
        </w:rPr>
        <w:t>So</w:t>
      </w:r>
      <w:proofErr w:type="gramEnd"/>
      <w:r w:rsidRPr="004E7159">
        <w:rPr>
          <w:rFonts w:ascii="Titilium" w:hAnsi="Titilium"/>
          <w:color w:val="203F7C"/>
          <w:sz w:val="22"/>
          <w:szCs w:val="22"/>
        </w:rPr>
        <w:t xml:space="preserve"> the </w:t>
      </w:r>
      <w:proofErr w:type="spellStart"/>
      <w:r w:rsidRPr="004E7159">
        <w:rPr>
          <w:rFonts w:ascii="Titilium" w:hAnsi="Titilium"/>
          <w:color w:val="203F7C"/>
          <w:sz w:val="22"/>
          <w:szCs w:val="22"/>
        </w:rPr>
        <w:t>Gladsaxe</w:t>
      </w:r>
      <w:proofErr w:type="spellEnd"/>
      <w:r w:rsidRPr="004E7159">
        <w:rPr>
          <w:rFonts w:ascii="Titilium" w:hAnsi="Titilium"/>
          <w:color w:val="203F7C"/>
          <w:sz w:val="22"/>
          <w:szCs w:val="22"/>
        </w:rPr>
        <w:t xml:space="preserve"> team’s task is to use the NBS as a social glue. This way, bringing nature back to the city would significantly empower neighborly bonding, thus improving the quality of life, and mental health of the citizens.</w:t>
      </w:r>
    </w:p>
    <w:p w14:paraId="1B9E10FE" w14:textId="77777777" w:rsidR="000E36F0" w:rsidRPr="004E7159" w:rsidRDefault="000E36F0" w:rsidP="000E36F0">
      <w:pPr>
        <w:pStyle w:val="NormalWeb"/>
        <w:spacing w:before="0" w:beforeAutospacing="0" w:after="0" w:afterAutospacing="0"/>
        <w:jc w:val="both"/>
        <w:rPr>
          <w:rFonts w:ascii="Titilium" w:hAnsi="Titilium"/>
          <w:color w:val="203F7C"/>
          <w:sz w:val="22"/>
          <w:szCs w:val="22"/>
        </w:rPr>
      </w:pPr>
    </w:p>
    <w:p w14:paraId="19FE9088" w14:textId="09F7A564" w:rsidR="000E36F0" w:rsidRPr="004E7159" w:rsidRDefault="000E36F0" w:rsidP="000E36F0">
      <w:pPr>
        <w:pStyle w:val="NormalWeb"/>
        <w:spacing w:before="0" w:beforeAutospacing="0" w:after="0" w:afterAutospacing="0"/>
        <w:jc w:val="both"/>
        <w:rPr>
          <w:rFonts w:ascii="Titilium" w:hAnsi="Titilium"/>
          <w:color w:val="203F7C"/>
          <w:sz w:val="22"/>
          <w:szCs w:val="22"/>
        </w:rPr>
      </w:pPr>
      <w:r w:rsidRPr="004E7159">
        <w:rPr>
          <w:rFonts w:ascii="Titilium" w:hAnsi="Titilium"/>
          <w:color w:val="203F7C"/>
          <w:sz w:val="22"/>
          <w:szCs w:val="22"/>
        </w:rPr>
        <w:t>The</w:t>
      </w:r>
      <w:r w:rsidRPr="004E7159">
        <w:rPr>
          <w:b/>
          <w:bCs/>
          <w:color w:val="203F7C"/>
          <w:sz w:val="22"/>
          <w:szCs w:val="22"/>
        </w:rPr>
        <w:t> </w:t>
      </w:r>
      <w:proofErr w:type="spellStart"/>
      <w:r w:rsidRPr="004E7159">
        <w:rPr>
          <w:b/>
          <w:bCs/>
          <w:color w:val="203F7C"/>
          <w:sz w:val="22"/>
          <w:szCs w:val="22"/>
        </w:rPr>
        <w:t>Łódź</w:t>
      </w:r>
      <w:proofErr w:type="spellEnd"/>
      <w:r w:rsidRPr="004E7159">
        <w:rPr>
          <w:rFonts w:ascii="Titilium" w:hAnsi="Titilium"/>
          <w:color w:val="203F7C"/>
          <w:sz w:val="22"/>
          <w:szCs w:val="22"/>
        </w:rPr>
        <w:t> demo location is nowadays mostly used as a shortcut between more active neighborhoods with vibrant social life. Most of the users do not spend there more time than the daily commute requires from them. They either visit the demo location on their way to work or drop their kids at the kindergarten located there. That is because neither the presence of the kindergarten nor the fact that the area is mostly inhabited by older residents creates a vivid and welcoming atmosphere. In fact, at the first glance, the demo location makes quite the opposite impression. It is dark with devastated urban furniture (</w:t>
      </w:r>
      <w:proofErr w:type="gramStart"/>
      <w:r w:rsidRPr="004E7159">
        <w:rPr>
          <w:rFonts w:ascii="Titilium" w:hAnsi="Titilium"/>
          <w:color w:val="203F7C"/>
          <w:sz w:val="22"/>
          <w:szCs w:val="22"/>
        </w:rPr>
        <w:t>i.e.</w:t>
      </w:r>
      <w:proofErr w:type="gramEnd"/>
      <w:r w:rsidRPr="004E7159">
        <w:rPr>
          <w:rFonts w:ascii="Titilium" w:hAnsi="Titilium"/>
          <w:color w:val="203F7C"/>
          <w:sz w:val="22"/>
          <w:szCs w:val="22"/>
        </w:rPr>
        <w:t xml:space="preserve"> old benches disfigured with graffiti) and unattended greenery (i.e. trees in need of dendrologist attention and bushes asking for a trim). </w:t>
      </w:r>
    </w:p>
    <w:p w14:paraId="55FB63FB" w14:textId="77777777" w:rsidR="000E36F0" w:rsidRPr="004E7159" w:rsidRDefault="000E36F0" w:rsidP="000E36F0">
      <w:pPr>
        <w:pStyle w:val="NormalWeb"/>
        <w:spacing w:before="0" w:beforeAutospacing="0" w:after="0" w:afterAutospacing="0"/>
        <w:jc w:val="both"/>
        <w:rPr>
          <w:rFonts w:ascii="Titilium" w:hAnsi="Titilium"/>
          <w:color w:val="203F7C"/>
          <w:sz w:val="22"/>
          <w:szCs w:val="22"/>
        </w:rPr>
      </w:pPr>
    </w:p>
    <w:p w14:paraId="7502A5A1" w14:textId="536A5106" w:rsidR="000E36F0" w:rsidRPr="004E7159" w:rsidRDefault="000E36F0" w:rsidP="000E36F0">
      <w:pPr>
        <w:pStyle w:val="NormalWeb"/>
        <w:spacing w:before="0" w:beforeAutospacing="0" w:after="0" w:afterAutospacing="0"/>
        <w:jc w:val="both"/>
        <w:rPr>
          <w:rFonts w:ascii="Titilium" w:hAnsi="Titilium"/>
          <w:color w:val="203F7C"/>
          <w:sz w:val="22"/>
          <w:szCs w:val="22"/>
        </w:rPr>
      </w:pPr>
      <w:r w:rsidRPr="004E7159">
        <w:rPr>
          <w:rFonts w:ascii="Titilium" w:hAnsi="Titilium"/>
          <w:color w:val="203F7C"/>
          <w:sz w:val="22"/>
          <w:szCs w:val="22"/>
        </w:rPr>
        <w:t>The purpose of the Belgrade workshop was to map the health challenges of the nearby citizens, but also their preparedness, knowledge, and overall interest to take part in future processes of implementing nature-based solutions. The results show us that, even though many of the participants have previously heard of the term nature-based solutions, the majority don’t really know how they work, how they can be implemented, or what the results may be.</w:t>
      </w:r>
      <w:r w:rsidR="004E7159">
        <w:rPr>
          <w:rFonts w:ascii="Titilium" w:hAnsi="Titilium"/>
          <w:color w:val="203F7C"/>
          <w:sz w:val="22"/>
          <w:szCs w:val="22"/>
        </w:rPr>
        <w:t xml:space="preserve"> </w:t>
      </w:r>
      <w:r w:rsidRPr="004E7159">
        <w:rPr>
          <w:rFonts w:ascii="Titilium" w:hAnsi="Titilium"/>
          <w:color w:val="203F7C"/>
          <w:sz w:val="22"/>
          <w:szCs w:val="22"/>
        </w:rPr>
        <w:t>On the brighter side, almost all of them are aware that the microclimate around just one small area like the mentioned pocket park, can significantly affect people’s health, but also that improving the quality of the park can create a better, healthier atmosphere with better chances for co-creation and joint decision-making.</w:t>
      </w:r>
    </w:p>
    <w:p w14:paraId="01990196" w14:textId="77777777" w:rsidR="000E36F0" w:rsidRPr="004E7159" w:rsidRDefault="000E36F0" w:rsidP="000E36F0">
      <w:pPr>
        <w:pStyle w:val="NormalWeb"/>
        <w:spacing w:before="0" w:beforeAutospacing="0" w:after="0" w:afterAutospacing="0"/>
        <w:jc w:val="both"/>
        <w:rPr>
          <w:rFonts w:ascii="Titilium" w:hAnsi="Titilium"/>
          <w:color w:val="203F7C"/>
          <w:sz w:val="22"/>
          <w:szCs w:val="22"/>
        </w:rPr>
      </w:pPr>
    </w:p>
    <w:p w14:paraId="65DE80C7" w14:textId="77777777" w:rsidR="000E36F0" w:rsidRPr="004E7159" w:rsidRDefault="000E36F0" w:rsidP="000E36F0">
      <w:pPr>
        <w:pStyle w:val="NormalWeb"/>
        <w:spacing w:before="0" w:beforeAutospacing="0" w:after="0" w:afterAutospacing="0"/>
        <w:jc w:val="both"/>
        <w:rPr>
          <w:rFonts w:ascii="Titilium" w:hAnsi="Titilium"/>
          <w:color w:val="203F7C"/>
          <w:sz w:val="22"/>
          <w:szCs w:val="22"/>
        </w:rPr>
      </w:pPr>
      <w:r w:rsidRPr="004E7159">
        <w:rPr>
          <w:rFonts w:ascii="Titilium" w:hAnsi="Titilium"/>
          <w:color w:val="203F7C"/>
          <w:sz w:val="22"/>
          <w:szCs w:val="22"/>
        </w:rPr>
        <w:t xml:space="preserve">In Piraeus, the </w:t>
      </w:r>
      <w:proofErr w:type="spellStart"/>
      <w:r w:rsidRPr="004E7159">
        <w:rPr>
          <w:rFonts w:ascii="Titilium" w:hAnsi="Titilium"/>
          <w:color w:val="203F7C"/>
          <w:sz w:val="22"/>
          <w:szCs w:val="22"/>
        </w:rPr>
        <w:t>euPOLIS</w:t>
      </w:r>
      <w:proofErr w:type="spellEnd"/>
      <w:r w:rsidRPr="004E7159">
        <w:rPr>
          <w:rFonts w:ascii="Titilium" w:hAnsi="Titilium"/>
          <w:color w:val="203F7C"/>
          <w:sz w:val="22"/>
          <w:szCs w:val="22"/>
        </w:rPr>
        <w:t xml:space="preserve"> experts came to the conclusion that the demo site area is of a hyper-local interest area and many visitors are using the demo site facilities for education, sports, and entertainment activities. The main kind of problems which are identified are the lack of cleanliness, lack of green spaces and recreation areas (parks, meeting places, etc.), unsustainable urban mobility, ruined sidewalks, lack of pedestrian and bike lanes, lack of parking spaces, non-utilization of inactive public spaces and buildings, traffic and noise pollution.</w:t>
      </w:r>
    </w:p>
    <w:p w14:paraId="23FF2F5B" w14:textId="2F3F4687" w:rsidR="000E36F0" w:rsidRPr="004E7159" w:rsidRDefault="000E36F0" w:rsidP="000E36F0">
      <w:pPr>
        <w:pStyle w:val="NormalWeb"/>
        <w:spacing w:before="0" w:beforeAutospacing="0" w:after="0" w:afterAutospacing="0"/>
        <w:jc w:val="both"/>
        <w:rPr>
          <w:rFonts w:ascii="Titilium" w:hAnsi="Titilium"/>
          <w:color w:val="203F7C"/>
          <w:sz w:val="22"/>
          <w:szCs w:val="22"/>
        </w:rPr>
      </w:pPr>
      <w:r w:rsidRPr="004E7159">
        <w:rPr>
          <w:rFonts w:ascii="Titilium" w:hAnsi="Titilium"/>
          <w:color w:val="203F7C"/>
          <w:sz w:val="22"/>
          <w:szCs w:val="22"/>
        </w:rPr>
        <w:t xml:space="preserve">Furthermore, the respondents for </w:t>
      </w:r>
      <w:proofErr w:type="spellStart"/>
      <w:r w:rsidRPr="004E7159">
        <w:rPr>
          <w:rFonts w:ascii="Titilium" w:hAnsi="Titilium"/>
          <w:color w:val="203F7C"/>
          <w:sz w:val="22"/>
          <w:szCs w:val="22"/>
        </w:rPr>
        <w:t>Akti</w:t>
      </w:r>
      <w:proofErr w:type="spellEnd"/>
      <w:r w:rsidRPr="004E7159">
        <w:rPr>
          <w:rFonts w:ascii="Titilium" w:hAnsi="Titilium"/>
          <w:color w:val="203F7C"/>
          <w:sz w:val="22"/>
          <w:szCs w:val="22"/>
        </w:rPr>
        <w:t xml:space="preserve"> </w:t>
      </w:r>
      <w:proofErr w:type="spellStart"/>
      <w:r w:rsidRPr="004E7159">
        <w:rPr>
          <w:rFonts w:ascii="Titilium" w:hAnsi="Titilium"/>
          <w:color w:val="203F7C"/>
          <w:sz w:val="22"/>
          <w:szCs w:val="22"/>
        </w:rPr>
        <w:t>Dilaveri</w:t>
      </w:r>
      <w:proofErr w:type="spellEnd"/>
      <w:r w:rsidRPr="004E7159">
        <w:rPr>
          <w:rFonts w:ascii="Titilium" w:hAnsi="Titilium"/>
          <w:color w:val="203F7C"/>
          <w:sz w:val="22"/>
          <w:szCs w:val="22"/>
        </w:rPr>
        <w:t xml:space="preserve"> and </w:t>
      </w:r>
      <w:proofErr w:type="spellStart"/>
      <w:r w:rsidRPr="004E7159">
        <w:rPr>
          <w:rFonts w:ascii="Titilium" w:hAnsi="Titilium"/>
          <w:color w:val="203F7C"/>
          <w:sz w:val="22"/>
          <w:szCs w:val="22"/>
        </w:rPr>
        <w:t>Microlimano</w:t>
      </w:r>
      <w:proofErr w:type="spellEnd"/>
      <w:r w:rsidRPr="004E7159">
        <w:rPr>
          <w:rFonts w:ascii="Titilium" w:hAnsi="Titilium"/>
          <w:color w:val="203F7C"/>
          <w:sz w:val="22"/>
          <w:szCs w:val="22"/>
        </w:rPr>
        <w:t xml:space="preserve"> demo sites think that additional cultural, athletic, eco-educational and community activities could be hosted in the demo site/case locations.</w:t>
      </w:r>
    </w:p>
    <w:p w14:paraId="298178FE" w14:textId="77777777" w:rsidR="00473A23" w:rsidRPr="004E7159" w:rsidRDefault="00473A23" w:rsidP="000E36F0">
      <w:pPr>
        <w:pStyle w:val="NormalWeb"/>
        <w:spacing w:before="0" w:beforeAutospacing="0" w:after="0" w:afterAutospacing="0"/>
        <w:jc w:val="both"/>
        <w:rPr>
          <w:rFonts w:ascii="Titilium" w:hAnsi="Titilium"/>
          <w:color w:val="203F7C"/>
          <w:sz w:val="22"/>
          <w:szCs w:val="22"/>
        </w:rPr>
      </w:pPr>
    </w:p>
    <w:p w14:paraId="0FC88BEE" w14:textId="77777777" w:rsidR="000E36F0" w:rsidRPr="004E7159" w:rsidRDefault="000E36F0" w:rsidP="000E36F0">
      <w:pPr>
        <w:pStyle w:val="NormalWeb"/>
        <w:spacing w:before="0" w:beforeAutospacing="0" w:after="0" w:afterAutospacing="0"/>
        <w:jc w:val="both"/>
        <w:rPr>
          <w:rFonts w:ascii="Titilium" w:hAnsi="Titilium"/>
          <w:color w:val="203F7C"/>
          <w:sz w:val="22"/>
          <w:szCs w:val="22"/>
        </w:rPr>
      </w:pPr>
      <w:r w:rsidRPr="004E7159">
        <w:rPr>
          <w:rFonts w:ascii="Titilium" w:hAnsi="Titilium"/>
          <w:color w:val="203F7C"/>
          <w:sz w:val="22"/>
          <w:szCs w:val="22"/>
        </w:rPr>
        <w:t xml:space="preserve">The respondents for </w:t>
      </w:r>
      <w:proofErr w:type="spellStart"/>
      <w:r w:rsidRPr="004E7159">
        <w:rPr>
          <w:rFonts w:ascii="Titilium" w:hAnsi="Titilium"/>
          <w:color w:val="203F7C"/>
          <w:sz w:val="22"/>
          <w:szCs w:val="22"/>
        </w:rPr>
        <w:t>Ralleion</w:t>
      </w:r>
      <w:proofErr w:type="spellEnd"/>
      <w:r w:rsidRPr="004E7159">
        <w:rPr>
          <w:rFonts w:ascii="Titilium" w:hAnsi="Titilium"/>
          <w:color w:val="203F7C"/>
          <w:sz w:val="22"/>
          <w:szCs w:val="22"/>
        </w:rPr>
        <w:t xml:space="preserve"> Pilot Complex School were asked about the necessity of planting in the schoolyards and the quality and quantity of the existing planting. All of them answered that “the presence of greenery is necessary and contributes to the improvement of the microclimate and the air quality of the schoolyard” and “it is important for children to come in contact with plants”. They think that the presence of greenery in the school contributes to the environmental awareness of the students and most of them believe that could help to improve the students’ school performance and their nutrition, too.</w:t>
      </w:r>
    </w:p>
    <w:p w14:paraId="1BACE315" w14:textId="77777777" w:rsidR="000E36F0" w:rsidRPr="004E7159" w:rsidRDefault="000E36F0" w:rsidP="000E36F0">
      <w:pPr>
        <w:pStyle w:val="NormalWeb"/>
        <w:spacing w:before="0" w:beforeAutospacing="0" w:after="0" w:afterAutospacing="0"/>
        <w:jc w:val="both"/>
        <w:rPr>
          <w:rFonts w:ascii="Titilium" w:hAnsi="Titilium"/>
          <w:color w:val="203F7C"/>
          <w:sz w:val="22"/>
          <w:szCs w:val="22"/>
        </w:rPr>
      </w:pPr>
    </w:p>
    <w:p w14:paraId="52906A41" w14:textId="26191129" w:rsidR="000E36F0" w:rsidRPr="004E7159" w:rsidRDefault="000E36F0" w:rsidP="000E36F0">
      <w:pPr>
        <w:pStyle w:val="NormalWeb"/>
        <w:spacing w:before="0" w:beforeAutospacing="0" w:after="0" w:afterAutospacing="0"/>
        <w:jc w:val="both"/>
        <w:rPr>
          <w:rFonts w:ascii="Titilium" w:hAnsi="Titilium"/>
          <w:color w:val="203F7C"/>
          <w:sz w:val="22"/>
          <w:szCs w:val="22"/>
        </w:rPr>
      </w:pPr>
      <w:r w:rsidRPr="004E7159">
        <w:rPr>
          <w:rFonts w:ascii="Titilium" w:hAnsi="Titilium"/>
          <w:color w:val="203F7C"/>
          <w:sz w:val="22"/>
          <w:szCs w:val="22"/>
        </w:rPr>
        <w:t xml:space="preserve">The </w:t>
      </w:r>
      <w:proofErr w:type="spellStart"/>
      <w:r w:rsidRPr="004E7159">
        <w:rPr>
          <w:rFonts w:ascii="Titilium" w:hAnsi="Titilium"/>
          <w:color w:val="203F7C"/>
          <w:sz w:val="22"/>
          <w:szCs w:val="22"/>
        </w:rPr>
        <w:t>euPOLIS</w:t>
      </w:r>
      <w:proofErr w:type="spellEnd"/>
      <w:r w:rsidRPr="004E7159">
        <w:rPr>
          <w:rFonts w:ascii="Titilium" w:hAnsi="Titilium"/>
          <w:color w:val="203F7C"/>
          <w:sz w:val="22"/>
          <w:szCs w:val="22"/>
        </w:rPr>
        <w:t xml:space="preserve"> is also a part of four cluster projects that include GO GREEN ROUTES; IN-HABIT and VARCITIES, funded under the H2020 “Visionary and integrated solutions to improve wellbeing and health in cities”. Besides that, </w:t>
      </w:r>
      <w:proofErr w:type="spellStart"/>
      <w:r w:rsidRPr="004E7159">
        <w:rPr>
          <w:rFonts w:ascii="Titilium" w:hAnsi="Titilium"/>
          <w:color w:val="203F7C"/>
          <w:sz w:val="22"/>
          <w:szCs w:val="22"/>
        </w:rPr>
        <w:t>euPOLIS</w:t>
      </w:r>
      <w:proofErr w:type="spellEnd"/>
      <w:r w:rsidRPr="004E7159">
        <w:rPr>
          <w:rFonts w:ascii="Titilium" w:hAnsi="Titilium"/>
          <w:color w:val="203F7C"/>
          <w:sz w:val="22"/>
          <w:szCs w:val="22"/>
        </w:rPr>
        <w:t xml:space="preserve"> experts are constantly making connections to other possible clusters.</w:t>
      </w:r>
    </w:p>
    <w:p w14:paraId="2AB40D9D" w14:textId="77777777" w:rsidR="004E7159" w:rsidRPr="004E7159" w:rsidRDefault="004E7159" w:rsidP="000E36F0">
      <w:pPr>
        <w:pStyle w:val="NormalWeb"/>
        <w:spacing w:before="0" w:beforeAutospacing="0" w:after="0" w:afterAutospacing="0"/>
        <w:jc w:val="both"/>
        <w:rPr>
          <w:rFonts w:ascii="Titilium" w:hAnsi="Titilium"/>
          <w:color w:val="203F7C"/>
          <w:sz w:val="22"/>
          <w:szCs w:val="22"/>
        </w:rPr>
      </w:pPr>
    </w:p>
    <w:p w14:paraId="09492059" w14:textId="7B7971A9" w:rsidR="000E36F0" w:rsidRDefault="000E36F0" w:rsidP="000E36F0">
      <w:pPr>
        <w:pStyle w:val="NormalWeb"/>
        <w:spacing w:before="0" w:beforeAutospacing="0" w:after="0" w:afterAutospacing="0"/>
        <w:jc w:val="both"/>
        <w:rPr>
          <w:rFonts w:ascii="Titilium" w:hAnsi="Titilium"/>
          <w:color w:val="203F7C"/>
          <w:sz w:val="22"/>
          <w:szCs w:val="22"/>
        </w:rPr>
      </w:pPr>
      <w:r w:rsidRPr="004E7159">
        <w:rPr>
          <w:rFonts w:ascii="Titilium" w:hAnsi="Titilium"/>
          <w:color w:val="203F7C"/>
          <w:sz w:val="22"/>
          <w:szCs w:val="22"/>
        </w:rPr>
        <w:t xml:space="preserve">All these data and joint efforts with other projects are to provide the holistic </w:t>
      </w:r>
      <w:proofErr w:type="spellStart"/>
      <w:r w:rsidRPr="004E7159">
        <w:rPr>
          <w:rFonts w:ascii="Titilium" w:hAnsi="Titilium"/>
          <w:color w:val="203F7C"/>
          <w:sz w:val="22"/>
          <w:szCs w:val="22"/>
        </w:rPr>
        <w:t>euPolis</w:t>
      </w:r>
      <w:proofErr w:type="spellEnd"/>
      <w:r w:rsidRPr="004E7159">
        <w:rPr>
          <w:rFonts w:ascii="Titilium" w:hAnsi="Titilium"/>
          <w:color w:val="203F7C"/>
          <w:sz w:val="22"/>
          <w:szCs w:val="22"/>
        </w:rPr>
        <w:t xml:space="preserve"> innovative approach which aims to integrate the NBS with social aspects of healthy living and well-being in urban environments. For example, according to mapped challenges, our experts’ team will create a unique NBS impact for each demo location in each Front-Runner and Follower city. These experimental Blue-Green NBS parks will then serve as a knowledge base for all other cities around the world, to alter their urban planning matrix.</w:t>
      </w:r>
    </w:p>
    <w:p w14:paraId="7D0A4F83" w14:textId="249DA493" w:rsidR="004E7159" w:rsidRDefault="004E7159" w:rsidP="000E36F0">
      <w:pPr>
        <w:pStyle w:val="NormalWeb"/>
        <w:spacing w:before="0" w:beforeAutospacing="0" w:after="0" w:afterAutospacing="0"/>
        <w:jc w:val="both"/>
        <w:rPr>
          <w:rFonts w:ascii="Titilium" w:hAnsi="Titilium"/>
          <w:color w:val="203F7C"/>
          <w:sz w:val="22"/>
          <w:szCs w:val="22"/>
        </w:rPr>
      </w:pPr>
    </w:p>
    <w:p w14:paraId="4EBF4F8D" w14:textId="02AB5FD3" w:rsidR="004E7159" w:rsidRDefault="004E7159" w:rsidP="000E36F0">
      <w:pPr>
        <w:pStyle w:val="NormalWeb"/>
        <w:spacing w:before="0" w:beforeAutospacing="0" w:after="0" w:afterAutospacing="0"/>
        <w:jc w:val="both"/>
        <w:rPr>
          <w:rFonts w:ascii="Titilium" w:hAnsi="Titilium"/>
          <w:color w:val="203F7C"/>
          <w:sz w:val="22"/>
          <w:szCs w:val="22"/>
        </w:rPr>
      </w:pPr>
    </w:p>
    <w:p w14:paraId="0387CDB7" w14:textId="7978457B" w:rsidR="004E7159" w:rsidRDefault="004E7159" w:rsidP="000E36F0">
      <w:pPr>
        <w:pStyle w:val="NormalWeb"/>
        <w:spacing w:before="0" w:beforeAutospacing="0" w:after="0" w:afterAutospacing="0"/>
        <w:jc w:val="both"/>
        <w:rPr>
          <w:rFonts w:ascii="Titilium" w:hAnsi="Titilium"/>
          <w:color w:val="203F7C"/>
          <w:sz w:val="22"/>
          <w:szCs w:val="22"/>
        </w:rPr>
      </w:pPr>
    </w:p>
    <w:p w14:paraId="160E7B51" w14:textId="37D5CA72" w:rsidR="004E7159" w:rsidRDefault="004E7159" w:rsidP="000E36F0">
      <w:pPr>
        <w:pStyle w:val="NormalWeb"/>
        <w:spacing w:before="0" w:beforeAutospacing="0" w:after="0" w:afterAutospacing="0"/>
        <w:jc w:val="both"/>
        <w:rPr>
          <w:rFonts w:ascii="Titilium" w:hAnsi="Titilium"/>
          <w:color w:val="203F7C"/>
          <w:sz w:val="22"/>
          <w:szCs w:val="22"/>
        </w:rPr>
      </w:pPr>
    </w:p>
    <w:p w14:paraId="1FC45AFF" w14:textId="4CA7D91C" w:rsidR="004E7159" w:rsidRDefault="004E7159" w:rsidP="000E36F0">
      <w:pPr>
        <w:pStyle w:val="NormalWeb"/>
        <w:spacing w:before="0" w:beforeAutospacing="0" w:after="0" w:afterAutospacing="0"/>
        <w:jc w:val="both"/>
        <w:rPr>
          <w:rFonts w:ascii="Titilium" w:hAnsi="Titilium"/>
          <w:color w:val="203F7C"/>
          <w:sz w:val="22"/>
          <w:szCs w:val="22"/>
        </w:rPr>
      </w:pPr>
    </w:p>
    <w:p w14:paraId="5E40D47F" w14:textId="4FECA6F2" w:rsidR="004E7159" w:rsidRDefault="004E7159" w:rsidP="000E36F0">
      <w:pPr>
        <w:pStyle w:val="NormalWeb"/>
        <w:spacing w:before="0" w:beforeAutospacing="0" w:after="0" w:afterAutospacing="0"/>
        <w:jc w:val="both"/>
        <w:rPr>
          <w:rFonts w:ascii="Titilium" w:hAnsi="Titilium"/>
          <w:color w:val="203F7C"/>
          <w:sz w:val="22"/>
          <w:szCs w:val="22"/>
        </w:rPr>
      </w:pPr>
    </w:p>
    <w:p w14:paraId="44CD7844" w14:textId="2D3A703C" w:rsidR="004E7159" w:rsidRDefault="004E7159" w:rsidP="000E36F0">
      <w:pPr>
        <w:pStyle w:val="NormalWeb"/>
        <w:spacing w:before="0" w:beforeAutospacing="0" w:after="0" w:afterAutospacing="0"/>
        <w:jc w:val="both"/>
        <w:rPr>
          <w:rFonts w:ascii="Titilium" w:hAnsi="Titilium"/>
          <w:color w:val="203F7C"/>
          <w:sz w:val="22"/>
          <w:szCs w:val="22"/>
        </w:rPr>
      </w:pPr>
    </w:p>
    <w:p w14:paraId="35F06CE3" w14:textId="23C46166" w:rsidR="004E7159" w:rsidRDefault="004E7159" w:rsidP="000E36F0">
      <w:pPr>
        <w:pStyle w:val="NormalWeb"/>
        <w:spacing w:before="0" w:beforeAutospacing="0" w:after="0" w:afterAutospacing="0"/>
        <w:jc w:val="both"/>
        <w:rPr>
          <w:rFonts w:ascii="Titilium" w:hAnsi="Titilium"/>
          <w:color w:val="203F7C"/>
          <w:sz w:val="22"/>
          <w:szCs w:val="22"/>
        </w:rPr>
      </w:pPr>
    </w:p>
    <w:p w14:paraId="3FD9490A" w14:textId="77777777" w:rsidR="004E7159" w:rsidRPr="004E7159" w:rsidRDefault="004E7159" w:rsidP="000E36F0">
      <w:pPr>
        <w:pStyle w:val="NormalWeb"/>
        <w:spacing w:before="0" w:beforeAutospacing="0" w:after="0" w:afterAutospacing="0"/>
        <w:jc w:val="both"/>
        <w:rPr>
          <w:rFonts w:ascii="Titilium" w:hAnsi="Titilium"/>
          <w:color w:val="203F7C"/>
          <w:sz w:val="22"/>
          <w:szCs w:val="22"/>
        </w:rPr>
      </w:pPr>
    </w:p>
    <w:bookmarkEnd w:id="0"/>
    <w:p w14:paraId="52A19461" w14:textId="2F166CA7" w:rsidR="00B355FB" w:rsidRPr="004E7159" w:rsidRDefault="00B355FB" w:rsidP="007677FF">
      <w:pPr>
        <w:pStyle w:val="Default"/>
        <w:contextualSpacing/>
        <w:jc w:val="both"/>
        <w:rPr>
          <w:rFonts w:ascii="Titilium" w:hAnsi="Titilium"/>
          <w:i/>
          <w:iCs/>
          <w:color w:val="203F7C"/>
          <w:sz w:val="22"/>
          <w:szCs w:val="22"/>
        </w:rPr>
      </w:pPr>
    </w:p>
    <w:p w14:paraId="5162C2BC" w14:textId="5AF8C7F0" w:rsidR="00B355FB" w:rsidRPr="000E36F0" w:rsidRDefault="00B355FB" w:rsidP="007677FF">
      <w:pPr>
        <w:pStyle w:val="Default"/>
        <w:contextualSpacing/>
        <w:jc w:val="both"/>
        <w:rPr>
          <w:rFonts w:ascii="Titilium" w:hAnsi="Titilium"/>
          <w:i/>
          <w:iCs/>
          <w:color w:val="203F7C"/>
          <w:sz w:val="22"/>
          <w:szCs w:val="22"/>
        </w:rPr>
      </w:pPr>
      <w:r w:rsidRPr="000E36F0">
        <w:rPr>
          <w:rFonts w:ascii="Titilium" w:hAnsi="Titilium"/>
          <w:b/>
          <w:bCs/>
          <w:noProof/>
          <w:color w:val="203F7C"/>
          <w:sz w:val="22"/>
          <w:szCs w:val="22"/>
        </w:rPr>
        <mc:AlternateContent>
          <mc:Choice Requires="wps">
            <w:drawing>
              <wp:anchor distT="0" distB="0" distL="114300" distR="114300" simplePos="0" relativeHeight="251659264" behindDoc="0" locked="0" layoutInCell="1" allowOverlap="1" wp14:anchorId="151B174F" wp14:editId="486E2CB2">
                <wp:simplePos x="0" y="0"/>
                <wp:positionH relativeFrom="column">
                  <wp:posOffset>0</wp:posOffset>
                </wp:positionH>
                <wp:positionV relativeFrom="paragraph">
                  <wp:posOffset>19050</wp:posOffset>
                </wp:positionV>
                <wp:extent cx="4024630" cy="9525"/>
                <wp:effectExtent l="0" t="0" r="33020" b="28575"/>
                <wp:wrapNone/>
                <wp:docPr id="1" name="Straight Connector 1"/>
                <wp:cNvGraphicFramePr/>
                <a:graphic xmlns:a="http://schemas.openxmlformats.org/drawingml/2006/main">
                  <a:graphicData uri="http://schemas.microsoft.com/office/word/2010/wordprocessingShape">
                    <wps:wsp>
                      <wps:cNvCnPr/>
                      <wps:spPr>
                        <a:xfrm>
                          <a:off x="0" y="0"/>
                          <a:ext cx="4024630" cy="9525"/>
                        </a:xfrm>
                        <a:prstGeom prst="line">
                          <a:avLst/>
                        </a:prstGeom>
                        <a:ln w="9525">
                          <a:solidFill>
                            <a:srgbClr val="2F518F"/>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E0955D6" id="Straight Connector 1"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0,1.5pt" to="316.9pt,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" strokecolor="#2f518f"/>
            </w:pict>
          </mc:Fallback>
        </mc:AlternateContent>
      </w:r>
      <w:r w:rsidRPr="000E36F0">
        <w:rPr>
          <w:rFonts w:ascii="Titilium" w:hAnsi="Titilium"/>
          <w:i/>
          <w:iCs/>
          <w:color w:val="203F7C"/>
          <w:sz w:val="22"/>
          <w:szCs w:val="22"/>
        </w:rPr>
        <w:t xml:space="preserve">                 </w:t>
      </w:r>
    </w:p>
    <w:p w14:paraId="54D594E4" w14:textId="67A24D18" w:rsidR="00B355FB" w:rsidRPr="000E36F0" w:rsidRDefault="00B355FB" w:rsidP="007677FF">
      <w:pPr>
        <w:shd w:val="clear" w:color="auto" w:fill="FFFFFF"/>
        <w:spacing w:after="360"/>
        <w:contextualSpacing/>
        <w:jc w:val="both"/>
        <w:textAlignment w:val="baseline"/>
        <w:rPr>
          <w:rFonts w:ascii="Titilium" w:hAnsi="Titilium"/>
          <w:b/>
          <w:bCs/>
          <w:color w:val="203F7C"/>
        </w:rPr>
      </w:pPr>
      <w:r w:rsidRPr="000E36F0">
        <w:rPr>
          <w:rFonts w:ascii="Titilium" w:hAnsi="Titilium"/>
          <w:b/>
          <w:bCs/>
          <w:color w:val="203F7C"/>
        </w:rPr>
        <w:t xml:space="preserve">Communication Contacts: </w:t>
      </w:r>
    </w:p>
    <w:p w14:paraId="45B0B2D8" w14:textId="77777777" w:rsidR="0025048F" w:rsidRPr="000E36F0" w:rsidRDefault="0025048F" w:rsidP="007677FF">
      <w:pPr>
        <w:shd w:val="clear" w:color="auto" w:fill="FFFFFF"/>
        <w:spacing w:after="360"/>
        <w:contextualSpacing/>
        <w:jc w:val="both"/>
        <w:textAlignment w:val="baseline"/>
        <w:rPr>
          <w:rFonts w:ascii="Titilium" w:hAnsi="Titilium"/>
          <w:b/>
          <w:bCs/>
          <w:color w:val="203F7C"/>
          <w:u w:val="single"/>
        </w:rPr>
      </w:pPr>
    </w:p>
    <w:p w14:paraId="20BDCC91" w14:textId="77777777" w:rsidR="00B355FB" w:rsidRPr="000E36F0" w:rsidRDefault="00B355FB" w:rsidP="007677FF">
      <w:pPr>
        <w:shd w:val="clear" w:color="auto" w:fill="FFFFFF"/>
        <w:spacing w:after="360"/>
        <w:contextualSpacing/>
        <w:jc w:val="both"/>
        <w:textAlignment w:val="baseline"/>
        <w:rPr>
          <w:rFonts w:ascii="Titilium" w:eastAsia="Times New Roman" w:hAnsi="Titilium" w:cstheme="minorHAnsi"/>
          <w:b/>
          <w:bCs/>
          <w:color w:val="203F7C"/>
          <w:sz w:val="20"/>
          <w:szCs w:val="20"/>
          <w:u w:val="single"/>
        </w:rPr>
      </w:pPr>
      <w:r w:rsidRPr="000E36F0">
        <w:rPr>
          <w:rFonts w:ascii="Titilium" w:eastAsia="Times New Roman" w:hAnsi="Titilium" w:cstheme="minorHAnsi"/>
          <w:b/>
          <w:bCs/>
          <w:color w:val="203F7C"/>
          <w:sz w:val="20"/>
          <w:szCs w:val="20"/>
          <w:u w:val="single"/>
        </w:rPr>
        <w:t xml:space="preserve">International </w:t>
      </w:r>
    </w:p>
    <w:p w14:paraId="1CDFDC74" w14:textId="18C774E8" w:rsidR="00B355FB" w:rsidRPr="000E36F0" w:rsidRDefault="00B355FB" w:rsidP="007677FF">
      <w:pPr>
        <w:shd w:val="clear" w:color="auto" w:fill="FFFFFF"/>
        <w:spacing w:after="360"/>
        <w:contextualSpacing/>
        <w:jc w:val="both"/>
        <w:textAlignment w:val="baseline"/>
        <w:rPr>
          <w:rFonts w:ascii="Titilium" w:eastAsia="Times New Roman" w:hAnsi="Titilium" w:cstheme="minorHAnsi"/>
          <w:color w:val="203F7C"/>
          <w:sz w:val="20"/>
          <w:szCs w:val="20"/>
        </w:rPr>
      </w:pPr>
      <w:r w:rsidRPr="000E36F0">
        <w:rPr>
          <w:rFonts w:ascii="Titilium" w:eastAsia="Times New Roman" w:hAnsi="Titilium" w:cstheme="minorHAnsi"/>
          <w:b/>
          <w:bCs/>
          <w:color w:val="203F7C"/>
          <w:sz w:val="20"/>
          <w:szCs w:val="20"/>
        </w:rPr>
        <w:t>Maja Lalic</w:t>
      </w:r>
      <w:r w:rsidR="0025048F" w:rsidRPr="000E36F0">
        <w:rPr>
          <w:rFonts w:ascii="Titilium" w:eastAsia="Times New Roman" w:hAnsi="Titilium" w:cstheme="minorHAnsi"/>
          <w:b/>
          <w:bCs/>
          <w:color w:val="203F7C"/>
          <w:sz w:val="20"/>
          <w:szCs w:val="20"/>
        </w:rPr>
        <w:t xml:space="preserve">, </w:t>
      </w:r>
      <w:proofErr w:type="spellStart"/>
      <w:r w:rsidRPr="000E36F0">
        <w:rPr>
          <w:rFonts w:ascii="Titilium" w:eastAsia="Times New Roman" w:hAnsi="Titilium" w:cstheme="minorHAnsi"/>
          <w:b/>
          <w:bCs/>
          <w:color w:val="203F7C"/>
          <w:sz w:val="20"/>
          <w:szCs w:val="20"/>
        </w:rPr>
        <w:t>euPOLIS</w:t>
      </w:r>
      <w:proofErr w:type="spellEnd"/>
      <w:r w:rsidRPr="000E36F0">
        <w:rPr>
          <w:rFonts w:ascii="Titilium" w:eastAsia="Times New Roman" w:hAnsi="Titilium" w:cstheme="minorHAnsi"/>
          <w:b/>
          <w:bCs/>
          <w:color w:val="203F7C"/>
          <w:sz w:val="20"/>
          <w:szCs w:val="20"/>
        </w:rPr>
        <w:t xml:space="preserve"> Communication and Dissemination Manager </w:t>
      </w:r>
    </w:p>
    <w:p w14:paraId="5319097C" w14:textId="77777777" w:rsidR="00B355FB" w:rsidRPr="000E36F0" w:rsidRDefault="00B355FB" w:rsidP="007677FF">
      <w:pPr>
        <w:shd w:val="clear" w:color="auto" w:fill="FFFFFF"/>
        <w:spacing w:after="360"/>
        <w:contextualSpacing/>
        <w:jc w:val="both"/>
        <w:textAlignment w:val="baseline"/>
        <w:rPr>
          <w:rFonts w:ascii="Titilium" w:eastAsia="Times New Roman" w:hAnsi="Titilium" w:cstheme="minorHAnsi"/>
          <w:color w:val="203F7C"/>
          <w:sz w:val="20"/>
          <w:szCs w:val="20"/>
        </w:rPr>
      </w:pPr>
      <w:r w:rsidRPr="000E36F0">
        <w:rPr>
          <w:rFonts w:ascii="Titilium" w:eastAsia="Times New Roman" w:hAnsi="Titilium" w:cstheme="minorHAnsi"/>
          <w:color w:val="203F7C"/>
          <w:sz w:val="20"/>
          <w:szCs w:val="20"/>
        </w:rPr>
        <w:t>President, Mikser Association, Belgrade</w:t>
      </w:r>
    </w:p>
    <w:p w14:paraId="3AF8392D" w14:textId="0FFC1633" w:rsidR="00F80741" w:rsidRPr="000E36F0" w:rsidRDefault="008E7CF9" w:rsidP="007677FF">
      <w:pPr>
        <w:shd w:val="clear" w:color="auto" w:fill="FFFFFF"/>
        <w:spacing w:after="360"/>
        <w:contextualSpacing/>
        <w:jc w:val="both"/>
        <w:textAlignment w:val="baseline"/>
        <w:rPr>
          <w:rFonts w:ascii="Titilium" w:eastAsia="Times New Roman" w:hAnsi="Titilium" w:cstheme="minorHAnsi"/>
          <w:color w:val="203F7C"/>
          <w:sz w:val="20"/>
          <w:szCs w:val="20"/>
        </w:rPr>
      </w:pPr>
      <w:hyperlink r:id="rId10" w:history="1">
        <w:r w:rsidR="00B355FB" w:rsidRPr="000E36F0">
          <w:rPr>
            <w:rFonts w:ascii="Titilium" w:eastAsia="Times New Roman" w:hAnsi="Titilium" w:cstheme="minorHAnsi"/>
            <w:color w:val="203F7C"/>
            <w:sz w:val="20"/>
            <w:szCs w:val="20"/>
          </w:rPr>
          <w:t>maja@mikser.rs</w:t>
        </w:r>
      </w:hyperlink>
      <w:r w:rsidR="0025048F" w:rsidRPr="000E36F0">
        <w:rPr>
          <w:rFonts w:ascii="Titilium" w:eastAsia="Times New Roman" w:hAnsi="Titilium" w:cstheme="minorHAnsi"/>
          <w:color w:val="203F7C"/>
          <w:sz w:val="20"/>
          <w:szCs w:val="20"/>
        </w:rPr>
        <w:t xml:space="preserve"> / </w:t>
      </w:r>
      <w:r w:rsidR="00B355FB" w:rsidRPr="000E36F0">
        <w:rPr>
          <w:rFonts w:ascii="Titilium" w:eastAsia="Times New Roman" w:hAnsi="Titilium" w:cstheme="minorHAnsi"/>
          <w:color w:val="203F7C"/>
          <w:sz w:val="20"/>
          <w:szCs w:val="20"/>
        </w:rPr>
        <w:t>+381 65 80 40 131</w:t>
      </w:r>
    </w:p>
    <w:p w14:paraId="08E9E73F" w14:textId="77777777" w:rsidR="0025048F" w:rsidRPr="000E36F0" w:rsidRDefault="0025048F" w:rsidP="007677FF">
      <w:pPr>
        <w:shd w:val="clear" w:color="auto" w:fill="FFFFFF"/>
        <w:spacing w:after="360"/>
        <w:contextualSpacing/>
        <w:jc w:val="both"/>
        <w:textAlignment w:val="baseline"/>
        <w:rPr>
          <w:rFonts w:ascii="Titilium" w:eastAsia="Times New Roman" w:hAnsi="Titilium" w:cstheme="minorHAnsi"/>
          <w:color w:val="203F7C"/>
          <w:sz w:val="20"/>
          <w:szCs w:val="20"/>
        </w:rPr>
      </w:pPr>
    </w:p>
    <w:p w14:paraId="442FDFDB" w14:textId="5DDE766A" w:rsidR="00B355FB" w:rsidRPr="000E36F0" w:rsidRDefault="00B355FB" w:rsidP="007677FF">
      <w:pPr>
        <w:shd w:val="clear" w:color="auto" w:fill="FFFFFF"/>
        <w:spacing w:after="360"/>
        <w:contextualSpacing/>
        <w:jc w:val="both"/>
        <w:textAlignment w:val="baseline"/>
        <w:rPr>
          <w:rFonts w:ascii="Titilium" w:eastAsia="Times New Roman" w:hAnsi="Titilium" w:cstheme="minorHAnsi"/>
          <w:b/>
          <w:bCs/>
          <w:color w:val="203F7C"/>
          <w:sz w:val="20"/>
          <w:szCs w:val="20"/>
        </w:rPr>
      </w:pPr>
      <w:proofErr w:type="spellStart"/>
      <w:r w:rsidRPr="000E36F0">
        <w:rPr>
          <w:rFonts w:ascii="Titilium" w:eastAsia="Times New Roman" w:hAnsi="Titilium" w:cstheme="minorHAnsi"/>
          <w:b/>
          <w:bCs/>
          <w:color w:val="203F7C"/>
          <w:sz w:val="20"/>
          <w:szCs w:val="20"/>
        </w:rPr>
        <w:t>euPOLIS</w:t>
      </w:r>
      <w:proofErr w:type="spellEnd"/>
      <w:r w:rsidRPr="000E36F0">
        <w:rPr>
          <w:rFonts w:ascii="Titilium" w:eastAsia="Times New Roman" w:hAnsi="Titilium" w:cstheme="minorHAnsi"/>
          <w:b/>
          <w:bCs/>
          <w:color w:val="203F7C"/>
          <w:sz w:val="20"/>
          <w:szCs w:val="20"/>
        </w:rPr>
        <w:t xml:space="preserve"> web: </w:t>
      </w:r>
    </w:p>
    <w:p w14:paraId="7BABA2A1" w14:textId="77777777" w:rsidR="00B355FB" w:rsidRPr="000E36F0" w:rsidRDefault="008E7CF9" w:rsidP="007677FF">
      <w:pPr>
        <w:shd w:val="clear" w:color="auto" w:fill="FFFFFF"/>
        <w:spacing w:after="360"/>
        <w:contextualSpacing/>
        <w:jc w:val="both"/>
        <w:textAlignment w:val="baseline"/>
        <w:rPr>
          <w:rFonts w:ascii="Titilium" w:eastAsia="Times New Roman" w:hAnsi="Titilium" w:cstheme="minorHAnsi"/>
          <w:color w:val="203F7C"/>
          <w:sz w:val="20"/>
          <w:szCs w:val="20"/>
        </w:rPr>
      </w:pPr>
      <w:hyperlink r:id="rId11">
        <w:r w:rsidR="00B355FB" w:rsidRPr="000E36F0">
          <w:rPr>
            <w:rFonts w:ascii="Titilium" w:eastAsia="Times New Roman" w:hAnsi="Titilium" w:cstheme="minorHAnsi"/>
            <w:color w:val="203F7C"/>
            <w:sz w:val="20"/>
            <w:szCs w:val="20"/>
          </w:rPr>
          <w:t>www.</w:t>
        </w:r>
      </w:hyperlink>
      <w:r w:rsidR="00B355FB" w:rsidRPr="000E36F0">
        <w:rPr>
          <w:rFonts w:ascii="Titilium" w:eastAsia="Times New Roman" w:hAnsi="Titilium" w:cstheme="minorHAnsi"/>
          <w:color w:val="203F7C"/>
          <w:sz w:val="20"/>
          <w:szCs w:val="20"/>
        </w:rPr>
        <w:t>eupolis-project.eu</w:t>
      </w:r>
    </w:p>
    <w:p w14:paraId="028B0509" w14:textId="77777777" w:rsidR="00B355FB" w:rsidRPr="000E36F0" w:rsidRDefault="00B355FB" w:rsidP="007677FF">
      <w:pPr>
        <w:shd w:val="clear" w:color="auto" w:fill="FFFFFF"/>
        <w:spacing w:after="360"/>
        <w:contextualSpacing/>
        <w:jc w:val="both"/>
        <w:textAlignment w:val="baseline"/>
        <w:rPr>
          <w:rFonts w:ascii="Titilium" w:eastAsia="Times New Roman" w:hAnsi="Titilium" w:cstheme="minorHAnsi"/>
          <w:b/>
          <w:bCs/>
          <w:color w:val="203F7C"/>
          <w:sz w:val="20"/>
          <w:szCs w:val="20"/>
        </w:rPr>
      </w:pPr>
    </w:p>
    <w:p w14:paraId="2A4CD834" w14:textId="77777777" w:rsidR="00B355FB" w:rsidRPr="000E36F0" w:rsidRDefault="00B355FB" w:rsidP="007677FF">
      <w:pPr>
        <w:shd w:val="clear" w:color="auto" w:fill="FFFFFF"/>
        <w:spacing w:after="360"/>
        <w:contextualSpacing/>
        <w:jc w:val="both"/>
        <w:textAlignment w:val="baseline"/>
        <w:rPr>
          <w:rFonts w:ascii="Titilium" w:eastAsia="Times New Roman" w:hAnsi="Titilium" w:cstheme="minorHAnsi"/>
          <w:b/>
          <w:bCs/>
          <w:color w:val="203F7C"/>
          <w:sz w:val="20"/>
          <w:szCs w:val="20"/>
        </w:rPr>
      </w:pPr>
      <w:proofErr w:type="spellStart"/>
      <w:r w:rsidRPr="000E36F0">
        <w:rPr>
          <w:rFonts w:ascii="Titilium" w:eastAsia="Times New Roman" w:hAnsi="Titilium" w:cstheme="minorHAnsi"/>
          <w:b/>
          <w:bCs/>
          <w:color w:val="203F7C"/>
          <w:sz w:val="20"/>
          <w:szCs w:val="20"/>
        </w:rPr>
        <w:t>euPOLIS</w:t>
      </w:r>
      <w:proofErr w:type="spellEnd"/>
      <w:r w:rsidRPr="000E36F0">
        <w:rPr>
          <w:rFonts w:ascii="Titilium" w:eastAsia="Times New Roman" w:hAnsi="Titilium" w:cstheme="minorHAnsi"/>
          <w:b/>
          <w:bCs/>
          <w:color w:val="203F7C"/>
          <w:sz w:val="20"/>
          <w:szCs w:val="20"/>
        </w:rPr>
        <w:t xml:space="preserve"> social media profiles and handles:</w:t>
      </w:r>
    </w:p>
    <w:p w14:paraId="610F03A1" w14:textId="77777777" w:rsidR="00B355FB" w:rsidRPr="000E36F0" w:rsidRDefault="008E7CF9" w:rsidP="007677FF">
      <w:pPr>
        <w:shd w:val="clear" w:color="auto" w:fill="FFFFFF"/>
        <w:contextualSpacing/>
        <w:jc w:val="both"/>
        <w:rPr>
          <w:rFonts w:ascii="Titilium" w:eastAsia="Times New Roman" w:hAnsi="Titilium" w:cstheme="minorHAnsi"/>
          <w:color w:val="203F7C"/>
          <w:sz w:val="20"/>
          <w:szCs w:val="20"/>
        </w:rPr>
      </w:pPr>
      <w:hyperlink r:id="rId12" w:tgtFrame="_blank" w:history="1">
        <w:r w:rsidR="00B355FB" w:rsidRPr="000E36F0">
          <w:rPr>
            <w:rFonts w:ascii="Titilium" w:eastAsia="Times New Roman" w:hAnsi="Titilium" w:cstheme="minorHAnsi"/>
            <w:color w:val="203F7C"/>
            <w:sz w:val="20"/>
            <w:szCs w:val="20"/>
          </w:rPr>
          <w:t>https://www.facebook.com/eupolis2020/</w:t>
        </w:r>
      </w:hyperlink>
      <w:r w:rsidR="00B355FB" w:rsidRPr="000E36F0">
        <w:rPr>
          <w:rFonts w:ascii="Titilium" w:eastAsia="Times New Roman" w:hAnsi="Titilium" w:cs="Calibri"/>
          <w:color w:val="203F7C"/>
          <w:sz w:val="20"/>
          <w:szCs w:val="20"/>
        </w:rPr>
        <w:t> </w:t>
      </w:r>
      <w:r w:rsidR="00B355FB" w:rsidRPr="000E36F0">
        <w:rPr>
          <w:rFonts w:ascii="Titilium" w:eastAsia="Times New Roman" w:hAnsi="Titilium" w:cstheme="minorHAnsi"/>
          <w:color w:val="203F7C"/>
          <w:sz w:val="20"/>
          <w:szCs w:val="20"/>
        </w:rPr>
        <w:t>(@eupolis2020)</w:t>
      </w:r>
    </w:p>
    <w:p w14:paraId="180B25EF" w14:textId="77777777" w:rsidR="00B355FB" w:rsidRPr="000E36F0" w:rsidRDefault="008E7CF9" w:rsidP="007677FF">
      <w:pPr>
        <w:shd w:val="clear" w:color="auto" w:fill="FFFFFF"/>
        <w:contextualSpacing/>
        <w:jc w:val="both"/>
        <w:rPr>
          <w:rFonts w:ascii="Titilium" w:eastAsia="Times New Roman" w:hAnsi="Titilium" w:cstheme="minorHAnsi"/>
          <w:color w:val="203F7C"/>
          <w:sz w:val="20"/>
          <w:szCs w:val="20"/>
        </w:rPr>
      </w:pPr>
      <w:hyperlink r:id="rId13" w:tgtFrame="_blank" w:history="1">
        <w:r w:rsidR="00B355FB" w:rsidRPr="000E36F0">
          <w:rPr>
            <w:rFonts w:ascii="Titilium" w:eastAsia="Times New Roman" w:hAnsi="Titilium" w:cstheme="minorHAnsi"/>
            <w:color w:val="203F7C"/>
            <w:sz w:val="20"/>
            <w:szCs w:val="20"/>
          </w:rPr>
          <w:t>https://twitter.com/eu_polis</w:t>
        </w:r>
      </w:hyperlink>
      <w:r w:rsidR="00B355FB" w:rsidRPr="000E36F0">
        <w:rPr>
          <w:rFonts w:ascii="Titilium" w:eastAsia="Times New Roman" w:hAnsi="Titilium" w:cs="Calibri"/>
          <w:color w:val="203F7C"/>
          <w:sz w:val="20"/>
          <w:szCs w:val="20"/>
        </w:rPr>
        <w:t> </w:t>
      </w:r>
      <w:r w:rsidR="00B355FB" w:rsidRPr="000E36F0">
        <w:rPr>
          <w:rFonts w:ascii="Titilium" w:eastAsia="Times New Roman" w:hAnsi="Titilium" w:cstheme="minorHAnsi"/>
          <w:color w:val="203F7C"/>
          <w:sz w:val="20"/>
          <w:szCs w:val="20"/>
        </w:rPr>
        <w:t>(@eu_polis)</w:t>
      </w:r>
    </w:p>
    <w:p w14:paraId="10C661B2" w14:textId="52175C25" w:rsidR="00B355FB" w:rsidRPr="000E36F0" w:rsidRDefault="008E7CF9" w:rsidP="007677FF">
      <w:pPr>
        <w:shd w:val="clear" w:color="auto" w:fill="FFFFFF"/>
        <w:contextualSpacing/>
        <w:jc w:val="both"/>
        <w:rPr>
          <w:rFonts w:ascii="Titilium" w:eastAsia="Times New Roman" w:hAnsi="Titilium" w:cstheme="minorHAnsi"/>
          <w:color w:val="203F7C"/>
          <w:sz w:val="20"/>
          <w:szCs w:val="20"/>
        </w:rPr>
      </w:pPr>
      <w:hyperlink r:id="rId14" w:history="1">
        <w:r w:rsidR="00B355FB" w:rsidRPr="000E36F0">
          <w:rPr>
            <w:rFonts w:ascii="Titilium" w:eastAsia="Times New Roman" w:hAnsi="Titilium" w:cstheme="minorHAnsi"/>
            <w:color w:val="203F7C"/>
            <w:sz w:val="20"/>
            <w:szCs w:val="20"/>
          </w:rPr>
          <w:t>https://www.linkedin.com/company/eupolis/</w:t>
        </w:r>
      </w:hyperlink>
    </w:p>
    <w:p w14:paraId="37245A01" w14:textId="085559E4" w:rsidR="00B355FB" w:rsidRPr="000E36F0" w:rsidRDefault="00B355FB" w:rsidP="007677FF">
      <w:pPr>
        <w:shd w:val="clear" w:color="auto" w:fill="FFFFFF"/>
        <w:contextualSpacing/>
        <w:jc w:val="both"/>
        <w:rPr>
          <w:rFonts w:ascii="Titilium" w:eastAsia="Times New Roman" w:hAnsi="Titilium" w:cstheme="minorHAnsi"/>
          <w:color w:val="203F7C"/>
        </w:rPr>
      </w:pPr>
      <w:r w:rsidRPr="000E36F0">
        <w:rPr>
          <w:rFonts w:ascii="Titilium" w:hAnsi="Titilium"/>
          <w:b/>
          <w:bCs/>
          <w:noProof/>
          <w:color w:val="203F7C"/>
        </w:rPr>
        <mc:AlternateContent>
          <mc:Choice Requires="wps">
            <w:drawing>
              <wp:anchor distT="0" distB="0" distL="114300" distR="114300" simplePos="0" relativeHeight="251661312" behindDoc="0" locked="0" layoutInCell="1" allowOverlap="1" wp14:anchorId="1C7414D4" wp14:editId="45713160">
                <wp:simplePos x="0" y="0"/>
                <wp:positionH relativeFrom="column">
                  <wp:posOffset>0</wp:posOffset>
                </wp:positionH>
                <wp:positionV relativeFrom="paragraph">
                  <wp:posOffset>18415</wp:posOffset>
                </wp:positionV>
                <wp:extent cx="4024630" cy="9525"/>
                <wp:effectExtent l="0" t="0" r="33020" b="28575"/>
                <wp:wrapNone/>
                <wp:docPr id="2" name="Straight Connector 2"/>
                <wp:cNvGraphicFramePr/>
                <a:graphic xmlns:a="http://schemas.openxmlformats.org/drawingml/2006/main">
                  <a:graphicData uri="http://schemas.microsoft.com/office/word/2010/wordprocessingShape">
                    <wps:wsp>
                      <wps:cNvCnPr/>
                      <wps:spPr>
                        <a:xfrm>
                          <a:off x="0" y="0"/>
                          <a:ext cx="4024630" cy="9525"/>
                        </a:xfrm>
                        <a:prstGeom prst="line">
                          <a:avLst/>
                        </a:prstGeom>
                        <a:ln w="12700">
                          <a:solidFill>
                            <a:srgbClr val="2F518F"/>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AC8714E" id="Straight Connector 2"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0,1.45pt" to="316.9pt,2.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" strokecolor="#2f518f" strokeweight="1pt"/>
            </w:pict>
          </mc:Fallback>
        </mc:AlternateContent>
      </w:r>
    </w:p>
    <w:p w14:paraId="089D9AC1" w14:textId="4566F5E0" w:rsidR="00B355FB" w:rsidRPr="000E36F0" w:rsidRDefault="00B355FB" w:rsidP="007677FF">
      <w:pPr>
        <w:shd w:val="clear" w:color="auto" w:fill="FFFFFF"/>
        <w:contextualSpacing/>
        <w:jc w:val="both"/>
        <w:rPr>
          <w:rFonts w:ascii="Titilium" w:eastAsia="Times New Roman" w:hAnsi="Titilium" w:cstheme="minorHAnsi"/>
          <w:color w:val="203F7C"/>
        </w:rPr>
      </w:pPr>
      <w:r w:rsidRPr="000E36F0">
        <w:rPr>
          <w:rFonts w:ascii="Titilium" w:eastAsia="Times New Roman" w:hAnsi="Titilium" w:cstheme="minorHAnsi"/>
          <w:noProof/>
          <w:color w:val="203F7C"/>
        </w:rPr>
        <w:drawing>
          <wp:inline distT="0" distB="0" distL="0" distR="0" wp14:anchorId="419E64A8" wp14:editId="74885194">
            <wp:extent cx="476250" cy="314325"/>
            <wp:effectExtent l="0" t="0" r="0" b="9525"/>
            <wp:docPr id="31" name="Picture 31" descr="Background pattern,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Background pattern, icon&#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88117" cy="322157"/>
                    </a:xfrm>
                    <a:prstGeom prst="rect">
                      <a:avLst/>
                    </a:prstGeom>
                  </pic:spPr>
                </pic:pic>
              </a:graphicData>
            </a:graphic>
          </wp:inline>
        </w:drawing>
      </w:r>
    </w:p>
    <w:p w14:paraId="21468F0B" w14:textId="77777777" w:rsidR="00B355FB" w:rsidRPr="000E36F0" w:rsidRDefault="00B355FB" w:rsidP="007677FF">
      <w:pPr>
        <w:shd w:val="clear" w:color="auto" w:fill="FFFFFF"/>
        <w:contextualSpacing/>
        <w:jc w:val="both"/>
        <w:rPr>
          <w:rFonts w:ascii="Titilium" w:eastAsia="Times New Roman" w:hAnsi="Titilium" w:cstheme="minorHAnsi"/>
          <w:color w:val="203F7C"/>
        </w:rPr>
      </w:pPr>
    </w:p>
    <w:p w14:paraId="2AEA63ED" w14:textId="50FD0377" w:rsidR="00B355FB" w:rsidRPr="004E7159" w:rsidRDefault="000E36F0" w:rsidP="007677FF">
      <w:pPr>
        <w:shd w:val="clear" w:color="auto" w:fill="FFFFFF"/>
        <w:spacing w:after="360"/>
        <w:contextualSpacing/>
        <w:jc w:val="both"/>
        <w:textAlignment w:val="baseline"/>
        <w:rPr>
          <w:rFonts w:ascii="Titilium" w:eastAsia="Times New Roman" w:hAnsi="Titilium" w:cs="Times New Roman"/>
          <w:b/>
          <w:bCs/>
          <w:i/>
          <w:iCs/>
          <w:color w:val="203F7C"/>
          <w:sz w:val="18"/>
          <w:szCs w:val="18"/>
        </w:rPr>
      </w:pPr>
      <w:proofErr w:type="spellStart"/>
      <w:r w:rsidRPr="004E7159">
        <w:rPr>
          <w:rFonts w:ascii="Titilium" w:eastAsia="Times New Roman" w:hAnsi="Titilium" w:cs="Times New Roman"/>
          <w:b/>
          <w:bCs/>
          <w:i/>
          <w:iCs/>
          <w:color w:val="203F7C"/>
          <w:sz w:val="18"/>
          <w:szCs w:val="18"/>
        </w:rPr>
        <w:t>euPolis</w:t>
      </w:r>
      <w:proofErr w:type="spellEnd"/>
      <w:r w:rsidRPr="004E7159">
        <w:rPr>
          <w:rFonts w:ascii="Titilium" w:eastAsia="Times New Roman" w:hAnsi="Titilium" w:cs="Times New Roman"/>
          <w:b/>
          <w:bCs/>
          <w:i/>
          <w:iCs/>
          <w:color w:val="203F7C"/>
          <w:sz w:val="18"/>
          <w:szCs w:val="18"/>
        </w:rPr>
        <w:t xml:space="preserve"> is coordinated by the National Technical University of Athens, along with 27 other partners from all around the world</w:t>
      </w:r>
    </w:p>
    <w:sectPr w:rsidR="00B355FB" w:rsidRPr="004E7159" w:rsidSect="000E36F0">
      <w:headerReference w:type="default" r:id="rId16"/>
      <w:footerReference w:type="default" r:id="rId17"/>
      <w:type w:val="continuous"/>
      <w:pgSz w:w="11910" w:h="16840"/>
      <w:pgMar w:top="1440" w:right="1080" w:bottom="1440" w:left="108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73EA6B" w14:textId="77777777" w:rsidR="008E7CF9" w:rsidRDefault="008E7CF9" w:rsidP="0064530F">
      <w:r>
        <w:separator/>
      </w:r>
    </w:p>
  </w:endnote>
  <w:endnote w:type="continuationSeparator" w:id="0">
    <w:p w14:paraId="7F0E41C5" w14:textId="77777777" w:rsidR="008E7CF9" w:rsidRDefault="008E7CF9" w:rsidP="0064530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tilium">
    <w:altName w:val="Cambria"/>
    <w:panose1 w:val="00000000000000000000"/>
    <w:charset w:val="00"/>
    <w:family w:val="roman"/>
    <w:notTrueType/>
    <w:pitch w:val="default"/>
  </w:font>
  <w:font w:name="Titillium">
    <w:altName w:val="Calibri"/>
    <w:panose1 w:val="00000000000000000000"/>
    <w:charset w:val="00"/>
    <w:family w:val="modern"/>
    <w:notTrueType/>
    <w:pitch w:val="variable"/>
    <w:sig w:usb0="00000007" w:usb1="00000001" w:usb2="00000000" w:usb3="00000000" w:csb0="00000093"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F63455" w14:textId="77777777" w:rsidR="0064530F" w:rsidRDefault="0064530F">
    <w:pPr>
      <w:pStyle w:val="Footer"/>
    </w:pPr>
  </w:p>
  <w:p w14:paraId="77F2B04E" w14:textId="0287A5C2" w:rsidR="0064530F" w:rsidRDefault="0064530F" w:rsidP="0064530F">
    <w:pPr>
      <w:pStyle w:val="BodyText"/>
    </w:pPr>
    <w:proofErr w:type="spellStart"/>
    <w:r>
      <w:rPr>
        <w:color w:val="1C4688"/>
      </w:rPr>
      <w:t>euP</w:t>
    </w:r>
    <w:r w:rsidR="004311AB">
      <w:rPr>
        <w:color w:val="1C4688"/>
      </w:rPr>
      <w:t>OLIS</w:t>
    </w:r>
    <w:proofErr w:type="spellEnd"/>
    <w:r>
      <w:rPr>
        <w:color w:val="1C4688"/>
        <w:spacing w:val="5"/>
      </w:rPr>
      <w:t xml:space="preserve"> </w:t>
    </w:r>
    <w:r>
      <w:rPr>
        <w:color w:val="1C4688"/>
      </w:rPr>
      <w:t>has</w:t>
    </w:r>
    <w:r>
      <w:rPr>
        <w:color w:val="1C4688"/>
        <w:spacing w:val="6"/>
      </w:rPr>
      <w:t xml:space="preserve"> </w:t>
    </w:r>
    <w:r>
      <w:rPr>
        <w:color w:val="1C4688"/>
      </w:rPr>
      <w:t>received</w:t>
    </w:r>
    <w:r>
      <w:rPr>
        <w:color w:val="1C4688"/>
        <w:spacing w:val="6"/>
      </w:rPr>
      <w:t xml:space="preserve"> </w:t>
    </w:r>
    <w:r>
      <w:rPr>
        <w:color w:val="1C4688"/>
      </w:rPr>
      <w:t>funding</w:t>
    </w:r>
    <w:r>
      <w:rPr>
        <w:color w:val="1C4688"/>
        <w:spacing w:val="6"/>
      </w:rPr>
      <w:t xml:space="preserve"> </w:t>
    </w:r>
    <w:r>
      <w:rPr>
        <w:color w:val="1C4688"/>
      </w:rPr>
      <w:t>from</w:t>
    </w:r>
    <w:r>
      <w:rPr>
        <w:color w:val="1C4688"/>
        <w:spacing w:val="6"/>
      </w:rPr>
      <w:t xml:space="preserve"> </w:t>
    </w:r>
    <w:r>
      <w:rPr>
        <w:color w:val="1C4688"/>
      </w:rPr>
      <w:t>the</w:t>
    </w:r>
    <w:r>
      <w:rPr>
        <w:color w:val="1C4688"/>
        <w:spacing w:val="6"/>
      </w:rPr>
      <w:t xml:space="preserve"> </w:t>
    </w:r>
    <w:r>
      <w:rPr>
        <w:color w:val="1C4688"/>
      </w:rPr>
      <w:t>European</w:t>
    </w:r>
    <w:r>
      <w:rPr>
        <w:color w:val="1C4688"/>
        <w:spacing w:val="6"/>
      </w:rPr>
      <w:t xml:space="preserve"> </w:t>
    </w:r>
    <w:r>
      <w:rPr>
        <w:color w:val="1C4688"/>
      </w:rPr>
      <w:t>Union’s</w:t>
    </w:r>
    <w:r>
      <w:rPr>
        <w:color w:val="1C4688"/>
        <w:spacing w:val="6"/>
      </w:rPr>
      <w:t xml:space="preserve"> </w:t>
    </w:r>
    <w:r>
      <w:rPr>
        <w:color w:val="1C4688"/>
      </w:rPr>
      <w:t>Horizon</w:t>
    </w:r>
    <w:r>
      <w:rPr>
        <w:color w:val="1C4688"/>
        <w:spacing w:val="6"/>
      </w:rPr>
      <w:t xml:space="preserve"> </w:t>
    </w:r>
    <w:r>
      <w:rPr>
        <w:color w:val="1C4688"/>
      </w:rPr>
      <w:t>2020</w:t>
    </w:r>
    <w:r>
      <w:rPr>
        <w:color w:val="1C4688"/>
        <w:spacing w:val="6"/>
      </w:rPr>
      <w:t xml:space="preserve"> </w:t>
    </w:r>
    <w:r>
      <w:rPr>
        <w:color w:val="1C4688"/>
      </w:rPr>
      <w:t>program</w:t>
    </w:r>
    <w:r>
      <w:rPr>
        <w:color w:val="1C4688"/>
        <w:spacing w:val="6"/>
      </w:rPr>
      <w:t xml:space="preserve"> </w:t>
    </w:r>
    <w:r>
      <w:rPr>
        <w:color w:val="1C4688"/>
      </w:rPr>
      <w:t>H2020-EU.3.5.2.,</w:t>
    </w:r>
    <w:r>
      <w:rPr>
        <w:color w:val="1C4688"/>
        <w:spacing w:val="6"/>
      </w:rPr>
      <w:t xml:space="preserve"> </w:t>
    </w:r>
    <w:r>
      <w:rPr>
        <w:color w:val="1C4688"/>
      </w:rPr>
      <w:t>under</w:t>
    </w:r>
    <w:r>
      <w:rPr>
        <w:color w:val="1C4688"/>
        <w:spacing w:val="6"/>
      </w:rPr>
      <w:t xml:space="preserve"> </w:t>
    </w:r>
    <w:r>
      <w:rPr>
        <w:color w:val="1C4688"/>
      </w:rPr>
      <w:t>grant</w:t>
    </w:r>
    <w:r>
      <w:rPr>
        <w:color w:val="1C4688"/>
        <w:spacing w:val="6"/>
      </w:rPr>
      <w:t xml:space="preserve"> </w:t>
    </w:r>
    <w:r>
      <w:rPr>
        <w:color w:val="1C4688"/>
      </w:rPr>
      <w:t>agreement</w:t>
    </w:r>
    <w:r>
      <w:rPr>
        <w:color w:val="1C4688"/>
        <w:spacing w:val="6"/>
      </w:rPr>
      <w:t xml:space="preserve"> </w:t>
    </w:r>
    <w:r>
      <w:rPr>
        <w:color w:val="1C4688"/>
      </w:rPr>
      <w:t>No</w:t>
    </w:r>
    <w:r>
      <w:rPr>
        <w:color w:val="1C4688"/>
        <w:spacing w:val="6"/>
      </w:rPr>
      <w:t xml:space="preserve"> </w:t>
    </w:r>
    <w:r>
      <w:rPr>
        <w:color w:val="1C4688"/>
      </w:rPr>
      <w:t>869448</w:t>
    </w:r>
  </w:p>
  <w:p w14:paraId="7EAF9923" w14:textId="77777777" w:rsidR="0064530F" w:rsidRDefault="0064530F" w:rsidP="0064530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019F19" w14:textId="77777777" w:rsidR="008E7CF9" w:rsidRDefault="008E7CF9" w:rsidP="0064530F">
      <w:r>
        <w:separator/>
      </w:r>
    </w:p>
  </w:footnote>
  <w:footnote w:type="continuationSeparator" w:id="0">
    <w:p w14:paraId="0CD810C6" w14:textId="77777777" w:rsidR="008E7CF9" w:rsidRDefault="008E7CF9" w:rsidP="0064530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5DCD72" w14:textId="77777777" w:rsidR="00473A23" w:rsidRPr="00473A23" w:rsidRDefault="00E43411" w:rsidP="0064530F">
    <w:pPr>
      <w:spacing w:before="66"/>
      <w:ind w:left="2870" w:right="1431"/>
      <w:rPr>
        <w:rFonts w:ascii="Calibri"/>
        <w:b/>
        <w:color w:val="1C4688"/>
        <w:w w:val="110"/>
        <w:sz w:val="18"/>
        <w:szCs w:val="18"/>
      </w:rPr>
    </w:pPr>
    <w:r w:rsidRPr="00473A23">
      <w:rPr>
        <w:noProof/>
        <w:sz w:val="18"/>
        <w:szCs w:val="18"/>
      </w:rPr>
      <mc:AlternateContent>
        <mc:Choice Requires="wpg">
          <w:drawing>
            <wp:anchor distT="0" distB="0" distL="114300" distR="114300" simplePos="0" relativeHeight="251659264" behindDoc="0" locked="0" layoutInCell="1" allowOverlap="1" wp14:anchorId="141B6E31" wp14:editId="432DE3E4">
              <wp:simplePos x="0" y="0"/>
              <wp:positionH relativeFrom="page">
                <wp:posOffset>1630680</wp:posOffset>
              </wp:positionH>
              <wp:positionV relativeFrom="paragraph">
                <wp:posOffset>-106680</wp:posOffset>
              </wp:positionV>
              <wp:extent cx="694992" cy="601980"/>
              <wp:effectExtent l="0" t="0" r="0" b="7620"/>
              <wp:wrapNone/>
              <wp:docPr id="4" name="Group 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94992" cy="601980"/>
                        <a:chOff x="2830" y="-159"/>
                        <a:chExt cx="1171" cy="1198"/>
                      </a:xfrm>
                    </wpg:grpSpPr>
                    <wpg:grpSp>
                      <wpg:cNvPr id="5" name="Group 5"/>
                      <wpg:cNvGrpSpPr>
                        <a:grpSpLocks/>
                      </wpg:cNvGrpSpPr>
                      <wpg:grpSpPr bwMode="auto">
                        <a:xfrm>
                          <a:off x="2830" y="-159"/>
                          <a:ext cx="1112" cy="1057"/>
                          <a:chOff x="2830" y="-159"/>
                          <a:chExt cx="1112" cy="1057"/>
                        </a:xfrm>
                      </wpg:grpSpPr>
                      <wps:wsp>
                        <wps:cNvPr id="6" name="Freeform 6"/>
                        <wps:cNvSpPr>
                          <a:spLocks/>
                        </wps:cNvSpPr>
                        <wps:spPr bwMode="auto">
                          <a:xfrm>
                            <a:off x="2830" y="-159"/>
                            <a:ext cx="1112" cy="1057"/>
                          </a:xfrm>
                          <a:custGeom>
                            <a:avLst/>
                            <a:gdLst>
                              <a:gd name="T0" fmla="+- 0 3452 2830"/>
                              <a:gd name="T1" fmla="*/ T0 w 1112"/>
                              <a:gd name="T2" fmla="+- 0 -159 -159"/>
                              <a:gd name="T3" fmla="*/ -159 h 1057"/>
                              <a:gd name="T4" fmla="+- 0 3351 2830"/>
                              <a:gd name="T5" fmla="*/ T4 w 1112"/>
                              <a:gd name="T6" fmla="+- 0 -149 -159"/>
                              <a:gd name="T7" fmla="*/ -149 h 1057"/>
                              <a:gd name="T8" fmla="+- 0 3255 2830"/>
                              <a:gd name="T9" fmla="*/ T8 w 1112"/>
                              <a:gd name="T10" fmla="+- 0 -124 -159"/>
                              <a:gd name="T11" fmla="*/ -124 h 1057"/>
                              <a:gd name="T12" fmla="+- 0 3165 2830"/>
                              <a:gd name="T13" fmla="*/ T12 w 1112"/>
                              <a:gd name="T14" fmla="+- 0 -84 -159"/>
                              <a:gd name="T15" fmla="*/ -84 h 1057"/>
                              <a:gd name="T16" fmla="+- 0 3083 2830"/>
                              <a:gd name="T17" fmla="*/ T16 w 1112"/>
                              <a:gd name="T18" fmla="+- 0 -32 -159"/>
                              <a:gd name="T19" fmla="*/ -32 h 1057"/>
                              <a:gd name="T20" fmla="+- 0 3010 2830"/>
                              <a:gd name="T21" fmla="*/ T20 w 1112"/>
                              <a:gd name="T22" fmla="+- 0 32 -159"/>
                              <a:gd name="T23" fmla="*/ 32 h 1057"/>
                              <a:gd name="T24" fmla="+- 0 2947 2830"/>
                              <a:gd name="T25" fmla="*/ T24 w 1112"/>
                              <a:gd name="T26" fmla="+- 0 107 -159"/>
                              <a:gd name="T27" fmla="*/ 107 h 1057"/>
                              <a:gd name="T28" fmla="+- 0 2897 2830"/>
                              <a:gd name="T29" fmla="*/ T28 w 1112"/>
                              <a:gd name="T30" fmla="+- 0 191 -159"/>
                              <a:gd name="T31" fmla="*/ 191 h 1057"/>
                              <a:gd name="T32" fmla="+- 0 2859 2830"/>
                              <a:gd name="T33" fmla="*/ T32 w 1112"/>
                              <a:gd name="T34" fmla="+- 0 283 -159"/>
                              <a:gd name="T35" fmla="*/ 283 h 1057"/>
                              <a:gd name="T36" fmla="+- 0 2837 2830"/>
                              <a:gd name="T37" fmla="*/ T36 w 1112"/>
                              <a:gd name="T38" fmla="+- 0 382 -159"/>
                              <a:gd name="T39" fmla="*/ 382 h 1057"/>
                              <a:gd name="T40" fmla="+- 0 2830 2830"/>
                              <a:gd name="T41" fmla="*/ T40 w 1112"/>
                              <a:gd name="T42" fmla="+- 0 460 -159"/>
                              <a:gd name="T43" fmla="*/ 460 h 1057"/>
                              <a:gd name="T44" fmla="+- 0 2830 2830"/>
                              <a:gd name="T45" fmla="*/ T44 w 1112"/>
                              <a:gd name="T46" fmla="+- 0 486 -159"/>
                              <a:gd name="T47" fmla="*/ 486 h 1057"/>
                              <a:gd name="T48" fmla="+- 0 2831 2830"/>
                              <a:gd name="T49" fmla="*/ T48 w 1112"/>
                              <a:gd name="T50" fmla="+- 0 512 -159"/>
                              <a:gd name="T51" fmla="*/ 512 h 1057"/>
                              <a:gd name="T52" fmla="+- 0 2840 2830"/>
                              <a:gd name="T53" fmla="*/ T52 w 1112"/>
                              <a:gd name="T54" fmla="+- 0 589 -159"/>
                              <a:gd name="T55" fmla="*/ 589 h 1057"/>
                              <a:gd name="T56" fmla="+- 0 2858 2830"/>
                              <a:gd name="T57" fmla="*/ T56 w 1112"/>
                              <a:gd name="T58" fmla="+- 0 662 -159"/>
                              <a:gd name="T59" fmla="*/ 662 h 1057"/>
                              <a:gd name="T60" fmla="+- 0 2885 2830"/>
                              <a:gd name="T61" fmla="*/ T60 w 1112"/>
                              <a:gd name="T62" fmla="+- 0 732 -159"/>
                              <a:gd name="T63" fmla="*/ 732 h 1057"/>
                              <a:gd name="T64" fmla="+- 0 2919 2830"/>
                              <a:gd name="T65" fmla="*/ T64 w 1112"/>
                              <a:gd name="T66" fmla="+- 0 798 -159"/>
                              <a:gd name="T67" fmla="*/ 798 h 1057"/>
                              <a:gd name="T68" fmla="+- 0 2961 2830"/>
                              <a:gd name="T69" fmla="*/ T68 w 1112"/>
                              <a:gd name="T70" fmla="+- 0 860 -159"/>
                              <a:gd name="T71" fmla="*/ 860 h 1057"/>
                              <a:gd name="T72" fmla="+- 0 2992 2830"/>
                              <a:gd name="T73" fmla="*/ T72 w 1112"/>
                              <a:gd name="T74" fmla="+- 0 898 -159"/>
                              <a:gd name="T75" fmla="*/ 898 h 1057"/>
                              <a:gd name="T76" fmla="+- 0 3941 2830"/>
                              <a:gd name="T77" fmla="*/ T76 w 1112"/>
                              <a:gd name="T78" fmla="+- 0 59 -159"/>
                              <a:gd name="T79" fmla="*/ 59 h 1057"/>
                              <a:gd name="T80" fmla="+- 0 3890 2830"/>
                              <a:gd name="T81" fmla="*/ T80 w 1112"/>
                              <a:gd name="T82" fmla="+- 0 6 -159"/>
                              <a:gd name="T83" fmla="*/ 6 h 1057"/>
                              <a:gd name="T84" fmla="+- 0 3833 2830"/>
                              <a:gd name="T85" fmla="*/ T84 w 1112"/>
                              <a:gd name="T86" fmla="+- 0 -40 -159"/>
                              <a:gd name="T87" fmla="*/ -40 h 1057"/>
                              <a:gd name="T88" fmla="+- 0 3770 2830"/>
                              <a:gd name="T89" fmla="*/ T88 w 1112"/>
                              <a:gd name="T90" fmla="+- 0 -80 -159"/>
                              <a:gd name="T91" fmla="*/ -80 h 1057"/>
                              <a:gd name="T92" fmla="+- 0 3703 2830"/>
                              <a:gd name="T93" fmla="*/ T92 w 1112"/>
                              <a:gd name="T94" fmla="+- 0 -112 -159"/>
                              <a:gd name="T95" fmla="*/ -112 h 1057"/>
                              <a:gd name="T96" fmla="+- 0 3631 2830"/>
                              <a:gd name="T97" fmla="*/ T96 w 1112"/>
                              <a:gd name="T98" fmla="+- 0 -136 -159"/>
                              <a:gd name="T99" fmla="*/ -136 h 1057"/>
                              <a:gd name="T100" fmla="+- 0 3556 2830"/>
                              <a:gd name="T101" fmla="*/ T100 w 1112"/>
                              <a:gd name="T102" fmla="+- 0 -152 -159"/>
                              <a:gd name="T103" fmla="*/ -152 h 1057"/>
                              <a:gd name="T104" fmla="+- 0 3452 2830"/>
                              <a:gd name="T105" fmla="*/ T104 w 1112"/>
                              <a:gd name="T106" fmla="+- 0 -159 -159"/>
                              <a:gd name="T107" fmla="*/ -159 h 105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Lst>
                            <a:rect l="0" t="0" r="r" b="b"/>
                            <a:pathLst>
                              <a:path w="1112" h="1057">
                                <a:moveTo>
                                  <a:pt x="622" y="0"/>
                                </a:moveTo>
                                <a:lnTo>
                                  <a:pt x="521" y="10"/>
                                </a:lnTo>
                                <a:lnTo>
                                  <a:pt x="425" y="35"/>
                                </a:lnTo>
                                <a:lnTo>
                                  <a:pt x="335" y="75"/>
                                </a:lnTo>
                                <a:lnTo>
                                  <a:pt x="253" y="127"/>
                                </a:lnTo>
                                <a:lnTo>
                                  <a:pt x="180" y="191"/>
                                </a:lnTo>
                                <a:lnTo>
                                  <a:pt x="117" y="266"/>
                                </a:lnTo>
                                <a:lnTo>
                                  <a:pt x="67" y="350"/>
                                </a:lnTo>
                                <a:lnTo>
                                  <a:pt x="29" y="442"/>
                                </a:lnTo>
                                <a:lnTo>
                                  <a:pt x="7" y="541"/>
                                </a:lnTo>
                                <a:lnTo>
                                  <a:pt x="0" y="619"/>
                                </a:lnTo>
                                <a:lnTo>
                                  <a:pt x="0" y="645"/>
                                </a:lnTo>
                                <a:lnTo>
                                  <a:pt x="1" y="671"/>
                                </a:lnTo>
                                <a:lnTo>
                                  <a:pt x="10" y="748"/>
                                </a:lnTo>
                                <a:lnTo>
                                  <a:pt x="28" y="821"/>
                                </a:lnTo>
                                <a:lnTo>
                                  <a:pt x="55" y="891"/>
                                </a:lnTo>
                                <a:lnTo>
                                  <a:pt x="89" y="957"/>
                                </a:lnTo>
                                <a:lnTo>
                                  <a:pt x="131" y="1019"/>
                                </a:lnTo>
                                <a:lnTo>
                                  <a:pt x="162" y="1057"/>
                                </a:lnTo>
                                <a:lnTo>
                                  <a:pt x="1111" y="218"/>
                                </a:lnTo>
                                <a:lnTo>
                                  <a:pt x="1060" y="165"/>
                                </a:lnTo>
                                <a:lnTo>
                                  <a:pt x="1003" y="119"/>
                                </a:lnTo>
                                <a:lnTo>
                                  <a:pt x="940" y="79"/>
                                </a:lnTo>
                                <a:lnTo>
                                  <a:pt x="873" y="47"/>
                                </a:lnTo>
                                <a:lnTo>
                                  <a:pt x="801" y="23"/>
                                </a:lnTo>
                                <a:lnTo>
                                  <a:pt x="726" y="7"/>
                                </a:lnTo>
                                <a:lnTo>
                                  <a:pt x="622" y="0"/>
                                </a:lnTo>
                                <a:close/>
                              </a:path>
                            </a:pathLst>
                          </a:custGeom>
                          <a:solidFill>
                            <a:srgbClr val="8DC63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7" name="Group 7"/>
                      <wpg:cNvGrpSpPr>
                        <a:grpSpLocks/>
                      </wpg:cNvGrpSpPr>
                      <wpg:grpSpPr bwMode="auto">
                        <a:xfrm>
                          <a:off x="3007" y="87"/>
                          <a:ext cx="900" cy="952"/>
                          <a:chOff x="3007" y="87"/>
                          <a:chExt cx="900" cy="952"/>
                        </a:xfrm>
                      </wpg:grpSpPr>
                      <wps:wsp>
                        <wps:cNvPr id="8" name="Freeform 8"/>
                        <wps:cNvSpPr>
                          <a:spLocks/>
                        </wps:cNvSpPr>
                        <wps:spPr bwMode="auto">
                          <a:xfrm>
                            <a:off x="3007" y="87"/>
                            <a:ext cx="900" cy="952"/>
                          </a:xfrm>
                          <a:custGeom>
                            <a:avLst/>
                            <a:gdLst>
                              <a:gd name="T0" fmla="+- 0 3190 3007"/>
                              <a:gd name="T1" fmla="*/ T0 w 900"/>
                              <a:gd name="T2" fmla="+- 0 87 87"/>
                              <a:gd name="T3" fmla="*/ 87 h 952"/>
                              <a:gd name="T4" fmla="+- 0 3146 3007"/>
                              <a:gd name="T5" fmla="*/ T4 w 900"/>
                              <a:gd name="T6" fmla="+- 0 131 87"/>
                              <a:gd name="T7" fmla="*/ 131 h 952"/>
                              <a:gd name="T8" fmla="+- 0 3107 3007"/>
                              <a:gd name="T9" fmla="*/ T8 w 900"/>
                              <a:gd name="T10" fmla="+- 0 179 87"/>
                              <a:gd name="T11" fmla="*/ 179 h 952"/>
                              <a:gd name="T12" fmla="+- 0 3074 3007"/>
                              <a:gd name="T13" fmla="*/ T12 w 900"/>
                              <a:gd name="T14" fmla="+- 0 232 87"/>
                              <a:gd name="T15" fmla="*/ 232 h 952"/>
                              <a:gd name="T16" fmla="+- 0 3047 3007"/>
                              <a:gd name="T17" fmla="*/ T16 w 900"/>
                              <a:gd name="T18" fmla="+- 0 289 87"/>
                              <a:gd name="T19" fmla="*/ 289 h 952"/>
                              <a:gd name="T20" fmla="+- 0 3026 3007"/>
                              <a:gd name="T21" fmla="*/ T20 w 900"/>
                              <a:gd name="T22" fmla="+- 0 349 87"/>
                              <a:gd name="T23" fmla="*/ 349 h 952"/>
                              <a:gd name="T24" fmla="+- 0 3013 3007"/>
                              <a:gd name="T25" fmla="*/ T24 w 900"/>
                              <a:gd name="T26" fmla="+- 0 413 87"/>
                              <a:gd name="T27" fmla="*/ 413 h 952"/>
                              <a:gd name="T28" fmla="+- 0 3007 3007"/>
                              <a:gd name="T29" fmla="*/ T28 w 900"/>
                              <a:gd name="T30" fmla="+- 0 501 87"/>
                              <a:gd name="T31" fmla="*/ 501 h 952"/>
                              <a:gd name="T32" fmla="+- 0 3009 3007"/>
                              <a:gd name="T33" fmla="*/ T32 w 900"/>
                              <a:gd name="T34" fmla="+- 0 545 87"/>
                              <a:gd name="T35" fmla="*/ 545 h 952"/>
                              <a:gd name="T36" fmla="+- 0 3024 3007"/>
                              <a:gd name="T37" fmla="*/ T36 w 900"/>
                              <a:gd name="T38" fmla="+- 0 630 87"/>
                              <a:gd name="T39" fmla="*/ 630 h 952"/>
                              <a:gd name="T40" fmla="+- 0 3051 3007"/>
                              <a:gd name="T41" fmla="*/ T40 w 900"/>
                              <a:gd name="T42" fmla="+- 0 710 87"/>
                              <a:gd name="T43" fmla="*/ 710 h 952"/>
                              <a:gd name="T44" fmla="+- 0 3090 3007"/>
                              <a:gd name="T45" fmla="*/ T44 w 900"/>
                              <a:gd name="T46" fmla="+- 0 785 87"/>
                              <a:gd name="T47" fmla="*/ 785 h 952"/>
                              <a:gd name="T48" fmla="+- 0 3140 3007"/>
                              <a:gd name="T49" fmla="*/ T48 w 900"/>
                              <a:gd name="T50" fmla="+- 0 852 87"/>
                              <a:gd name="T51" fmla="*/ 852 h 952"/>
                              <a:gd name="T52" fmla="+- 0 3200 3007"/>
                              <a:gd name="T53" fmla="*/ T52 w 900"/>
                              <a:gd name="T54" fmla="+- 0 910 87"/>
                              <a:gd name="T55" fmla="*/ 910 h 952"/>
                              <a:gd name="T56" fmla="+- 0 3268 3007"/>
                              <a:gd name="T57" fmla="*/ T56 w 900"/>
                              <a:gd name="T58" fmla="+- 0 960 87"/>
                              <a:gd name="T59" fmla="*/ 960 h 952"/>
                              <a:gd name="T60" fmla="+- 0 3344 3007"/>
                              <a:gd name="T61" fmla="*/ T60 w 900"/>
                              <a:gd name="T62" fmla="+- 0 998 87"/>
                              <a:gd name="T63" fmla="*/ 998 h 952"/>
                              <a:gd name="T64" fmla="+- 0 3426 3007"/>
                              <a:gd name="T65" fmla="*/ T64 w 900"/>
                              <a:gd name="T66" fmla="+- 0 1024 87"/>
                              <a:gd name="T67" fmla="*/ 1024 h 952"/>
                              <a:gd name="T68" fmla="+- 0 3513 3007"/>
                              <a:gd name="T69" fmla="*/ T68 w 900"/>
                              <a:gd name="T70" fmla="+- 0 1038 87"/>
                              <a:gd name="T71" fmla="*/ 1038 h 952"/>
                              <a:gd name="T72" fmla="+- 0 3558 3007"/>
                              <a:gd name="T73" fmla="*/ T72 w 900"/>
                              <a:gd name="T74" fmla="+- 0 1039 87"/>
                              <a:gd name="T75" fmla="*/ 1039 h 952"/>
                              <a:gd name="T76" fmla="+- 0 3579 3007"/>
                              <a:gd name="T77" fmla="*/ T76 w 900"/>
                              <a:gd name="T78" fmla="+- 0 1038 87"/>
                              <a:gd name="T79" fmla="*/ 1038 h 952"/>
                              <a:gd name="T80" fmla="+- 0 3644 3007"/>
                              <a:gd name="T81" fmla="*/ T80 w 900"/>
                              <a:gd name="T82" fmla="+- 0 1031 87"/>
                              <a:gd name="T83" fmla="*/ 1031 h 952"/>
                              <a:gd name="T84" fmla="+- 0 3706 3007"/>
                              <a:gd name="T85" fmla="*/ T84 w 900"/>
                              <a:gd name="T86" fmla="+- 0 1017 87"/>
                              <a:gd name="T87" fmla="*/ 1017 h 952"/>
                              <a:gd name="T88" fmla="+- 0 3765 3007"/>
                              <a:gd name="T89" fmla="*/ T88 w 900"/>
                              <a:gd name="T90" fmla="+- 0 995 87"/>
                              <a:gd name="T91" fmla="*/ 995 h 952"/>
                              <a:gd name="T92" fmla="+- 0 3821 3007"/>
                              <a:gd name="T93" fmla="*/ T92 w 900"/>
                              <a:gd name="T94" fmla="+- 0 967 87"/>
                              <a:gd name="T95" fmla="*/ 967 h 952"/>
                              <a:gd name="T96" fmla="+- 0 3873 3007"/>
                              <a:gd name="T97" fmla="*/ T96 w 900"/>
                              <a:gd name="T98" fmla="+- 0 933 87"/>
                              <a:gd name="T99" fmla="*/ 933 h 952"/>
                              <a:gd name="T100" fmla="+- 0 3906 3007"/>
                              <a:gd name="T101" fmla="*/ T100 w 900"/>
                              <a:gd name="T102" fmla="+- 0 908 87"/>
                              <a:gd name="T103" fmla="*/ 908 h 952"/>
                              <a:gd name="T104" fmla="+- 0 3190 3007"/>
                              <a:gd name="T105" fmla="*/ T104 w 900"/>
                              <a:gd name="T106" fmla="+- 0 87 87"/>
                              <a:gd name="T107" fmla="*/ 87 h 95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Lst>
                            <a:rect l="0" t="0" r="r" b="b"/>
                            <a:pathLst>
                              <a:path w="900" h="952">
                                <a:moveTo>
                                  <a:pt x="183" y="0"/>
                                </a:moveTo>
                                <a:lnTo>
                                  <a:pt x="139" y="44"/>
                                </a:lnTo>
                                <a:lnTo>
                                  <a:pt x="100" y="92"/>
                                </a:lnTo>
                                <a:lnTo>
                                  <a:pt x="67" y="145"/>
                                </a:lnTo>
                                <a:lnTo>
                                  <a:pt x="40" y="202"/>
                                </a:lnTo>
                                <a:lnTo>
                                  <a:pt x="19" y="262"/>
                                </a:lnTo>
                                <a:lnTo>
                                  <a:pt x="6" y="326"/>
                                </a:lnTo>
                                <a:lnTo>
                                  <a:pt x="0" y="414"/>
                                </a:lnTo>
                                <a:lnTo>
                                  <a:pt x="2" y="458"/>
                                </a:lnTo>
                                <a:lnTo>
                                  <a:pt x="17" y="543"/>
                                </a:lnTo>
                                <a:lnTo>
                                  <a:pt x="44" y="623"/>
                                </a:lnTo>
                                <a:lnTo>
                                  <a:pt x="83" y="698"/>
                                </a:lnTo>
                                <a:lnTo>
                                  <a:pt x="133" y="765"/>
                                </a:lnTo>
                                <a:lnTo>
                                  <a:pt x="193" y="823"/>
                                </a:lnTo>
                                <a:lnTo>
                                  <a:pt x="261" y="873"/>
                                </a:lnTo>
                                <a:lnTo>
                                  <a:pt x="337" y="911"/>
                                </a:lnTo>
                                <a:lnTo>
                                  <a:pt x="419" y="937"/>
                                </a:lnTo>
                                <a:lnTo>
                                  <a:pt x="506" y="951"/>
                                </a:lnTo>
                                <a:lnTo>
                                  <a:pt x="551" y="952"/>
                                </a:lnTo>
                                <a:lnTo>
                                  <a:pt x="572" y="951"/>
                                </a:lnTo>
                                <a:lnTo>
                                  <a:pt x="637" y="944"/>
                                </a:lnTo>
                                <a:lnTo>
                                  <a:pt x="699" y="930"/>
                                </a:lnTo>
                                <a:lnTo>
                                  <a:pt x="758" y="908"/>
                                </a:lnTo>
                                <a:lnTo>
                                  <a:pt x="814" y="880"/>
                                </a:lnTo>
                                <a:lnTo>
                                  <a:pt x="866" y="846"/>
                                </a:lnTo>
                                <a:lnTo>
                                  <a:pt x="899" y="821"/>
                                </a:lnTo>
                                <a:lnTo>
                                  <a:pt x="183" y="0"/>
                                </a:lnTo>
                                <a:close/>
                              </a:path>
                            </a:pathLst>
                          </a:custGeom>
                          <a:solidFill>
                            <a:srgbClr val="1C468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9" name="Group 9"/>
                      <wpg:cNvGrpSpPr>
                        <a:grpSpLocks/>
                      </wpg:cNvGrpSpPr>
                      <wpg:grpSpPr bwMode="auto">
                        <a:xfrm>
                          <a:off x="3364" y="137"/>
                          <a:ext cx="126" cy="135"/>
                          <a:chOff x="3364" y="137"/>
                          <a:chExt cx="126" cy="135"/>
                        </a:xfrm>
                      </wpg:grpSpPr>
                      <wps:wsp>
                        <wps:cNvPr id="10" name="Freeform 10"/>
                        <wps:cNvSpPr>
                          <a:spLocks/>
                        </wps:cNvSpPr>
                        <wps:spPr bwMode="auto">
                          <a:xfrm>
                            <a:off x="3364" y="137"/>
                            <a:ext cx="126" cy="135"/>
                          </a:xfrm>
                          <a:custGeom>
                            <a:avLst/>
                            <a:gdLst>
                              <a:gd name="T0" fmla="+- 0 3442 3364"/>
                              <a:gd name="T1" fmla="*/ T0 w 126"/>
                              <a:gd name="T2" fmla="+- 0 137 137"/>
                              <a:gd name="T3" fmla="*/ 137 h 135"/>
                              <a:gd name="T4" fmla="+- 0 3384 3364"/>
                              <a:gd name="T5" fmla="*/ T4 w 126"/>
                              <a:gd name="T6" fmla="+- 0 168 137"/>
                              <a:gd name="T7" fmla="*/ 168 h 135"/>
                              <a:gd name="T8" fmla="+- 0 3364 3364"/>
                              <a:gd name="T9" fmla="*/ T8 w 126"/>
                              <a:gd name="T10" fmla="+- 0 213 137"/>
                              <a:gd name="T11" fmla="*/ 213 h 135"/>
                              <a:gd name="T12" fmla="+- 0 3370 3364"/>
                              <a:gd name="T13" fmla="*/ T12 w 126"/>
                              <a:gd name="T14" fmla="+- 0 229 137"/>
                              <a:gd name="T15" fmla="*/ 229 h 135"/>
                              <a:gd name="T16" fmla="+- 0 3382 3364"/>
                              <a:gd name="T17" fmla="*/ T16 w 126"/>
                              <a:gd name="T18" fmla="+- 0 246 137"/>
                              <a:gd name="T19" fmla="*/ 246 h 135"/>
                              <a:gd name="T20" fmla="+- 0 3393 3364"/>
                              <a:gd name="T21" fmla="*/ T20 w 126"/>
                              <a:gd name="T22" fmla="+- 0 257 137"/>
                              <a:gd name="T23" fmla="*/ 257 h 135"/>
                              <a:gd name="T24" fmla="+- 0 3412 3364"/>
                              <a:gd name="T25" fmla="*/ T24 w 126"/>
                              <a:gd name="T26" fmla="+- 0 271 137"/>
                              <a:gd name="T27" fmla="*/ 271 h 135"/>
                              <a:gd name="T28" fmla="+- 0 3427 3364"/>
                              <a:gd name="T29" fmla="*/ T28 w 126"/>
                              <a:gd name="T30" fmla="+- 0 258 137"/>
                              <a:gd name="T31" fmla="*/ 258 h 135"/>
                              <a:gd name="T32" fmla="+- 0 3424 3364"/>
                              <a:gd name="T33" fmla="*/ T32 w 126"/>
                              <a:gd name="T34" fmla="+- 0 254 137"/>
                              <a:gd name="T35" fmla="*/ 254 h 135"/>
                              <a:gd name="T36" fmla="+- 0 3410 3364"/>
                              <a:gd name="T37" fmla="*/ T36 w 126"/>
                              <a:gd name="T38" fmla="+- 0 240 137"/>
                              <a:gd name="T39" fmla="*/ 240 h 135"/>
                              <a:gd name="T40" fmla="+- 0 3391 3364"/>
                              <a:gd name="T41" fmla="*/ T40 w 126"/>
                              <a:gd name="T42" fmla="+- 0 217 137"/>
                              <a:gd name="T43" fmla="*/ 217 h 135"/>
                              <a:gd name="T44" fmla="+- 0 3390 3364"/>
                              <a:gd name="T45" fmla="*/ T44 w 126"/>
                              <a:gd name="T46" fmla="+- 0 202 137"/>
                              <a:gd name="T47" fmla="*/ 202 h 135"/>
                              <a:gd name="T48" fmla="+- 0 3402 3364"/>
                              <a:gd name="T49" fmla="*/ T48 w 126"/>
                              <a:gd name="T50" fmla="+- 0 186 137"/>
                              <a:gd name="T51" fmla="*/ 186 h 135"/>
                              <a:gd name="T52" fmla="+- 0 3431 3364"/>
                              <a:gd name="T53" fmla="*/ T52 w 126"/>
                              <a:gd name="T54" fmla="+- 0 186 137"/>
                              <a:gd name="T55" fmla="*/ 186 h 135"/>
                              <a:gd name="T56" fmla="+- 0 3419 3364"/>
                              <a:gd name="T57" fmla="*/ T56 w 126"/>
                              <a:gd name="T58" fmla="+- 0 171 137"/>
                              <a:gd name="T59" fmla="*/ 171 h 135"/>
                              <a:gd name="T60" fmla="+- 0 3435 3364"/>
                              <a:gd name="T61" fmla="*/ T60 w 126"/>
                              <a:gd name="T62" fmla="+- 0 162 137"/>
                              <a:gd name="T63" fmla="*/ 162 h 135"/>
                              <a:gd name="T64" fmla="+- 0 3481 3364"/>
                              <a:gd name="T65" fmla="*/ T64 w 126"/>
                              <a:gd name="T66" fmla="+- 0 162 137"/>
                              <a:gd name="T67" fmla="*/ 162 h 135"/>
                              <a:gd name="T68" fmla="+- 0 3470 3364"/>
                              <a:gd name="T69" fmla="*/ T68 w 126"/>
                              <a:gd name="T70" fmla="+- 0 147 137"/>
                              <a:gd name="T71" fmla="*/ 147 h 135"/>
                              <a:gd name="T72" fmla="+- 0 3457 3364"/>
                              <a:gd name="T73" fmla="*/ T72 w 126"/>
                              <a:gd name="T74" fmla="+- 0 139 137"/>
                              <a:gd name="T75" fmla="*/ 139 h 135"/>
                              <a:gd name="T76" fmla="+- 0 3442 3364"/>
                              <a:gd name="T77" fmla="*/ T76 w 126"/>
                              <a:gd name="T78" fmla="+- 0 137 137"/>
                              <a:gd name="T79" fmla="*/ 137 h 13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Lst>
                            <a:rect l="0" t="0" r="r" b="b"/>
                            <a:pathLst>
                              <a:path w="126" h="135">
                                <a:moveTo>
                                  <a:pt x="78" y="0"/>
                                </a:moveTo>
                                <a:lnTo>
                                  <a:pt x="20" y="31"/>
                                </a:lnTo>
                                <a:lnTo>
                                  <a:pt x="0" y="76"/>
                                </a:lnTo>
                                <a:lnTo>
                                  <a:pt x="6" y="92"/>
                                </a:lnTo>
                                <a:lnTo>
                                  <a:pt x="18" y="109"/>
                                </a:lnTo>
                                <a:lnTo>
                                  <a:pt x="29" y="120"/>
                                </a:lnTo>
                                <a:lnTo>
                                  <a:pt x="48" y="134"/>
                                </a:lnTo>
                                <a:lnTo>
                                  <a:pt x="63" y="121"/>
                                </a:lnTo>
                                <a:lnTo>
                                  <a:pt x="60" y="117"/>
                                </a:lnTo>
                                <a:lnTo>
                                  <a:pt x="46" y="103"/>
                                </a:lnTo>
                                <a:lnTo>
                                  <a:pt x="27" y="80"/>
                                </a:lnTo>
                                <a:lnTo>
                                  <a:pt x="26" y="65"/>
                                </a:lnTo>
                                <a:lnTo>
                                  <a:pt x="38" y="49"/>
                                </a:lnTo>
                                <a:lnTo>
                                  <a:pt x="67" y="49"/>
                                </a:lnTo>
                                <a:lnTo>
                                  <a:pt x="55" y="34"/>
                                </a:lnTo>
                                <a:lnTo>
                                  <a:pt x="71" y="25"/>
                                </a:lnTo>
                                <a:lnTo>
                                  <a:pt x="117" y="25"/>
                                </a:lnTo>
                                <a:lnTo>
                                  <a:pt x="106" y="10"/>
                                </a:lnTo>
                                <a:lnTo>
                                  <a:pt x="93" y="2"/>
                                </a:lnTo>
                                <a:lnTo>
                                  <a:pt x="78"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1" name="Freeform 11"/>
                        <wps:cNvSpPr>
                          <a:spLocks/>
                        </wps:cNvSpPr>
                        <wps:spPr bwMode="auto">
                          <a:xfrm>
                            <a:off x="3364" y="137"/>
                            <a:ext cx="126" cy="135"/>
                          </a:xfrm>
                          <a:custGeom>
                            <a:avLst/>
                            <a:gdLst>
                              <a:gd name="T0" fmla="+- 0 3431 3364"/>
                              <a:gd name="T1" fmla="*/ T0 w 126"/>
                              <a:gd name="T2" fmla="+- 0 186 137"/>
                              <a:gd name="T3" fmla="*/ 186 h 135"/>
                              <a:gd name="T4" fmla="+- 0 3402 3364"/>
                              <a:gd name="T5" fmla="*/ T4 w 126"/>
                              <a:gd name="T6" fmla="+- 0 186 137"/>
                              <a:gd name="T7" fmla="*/ 186 h 135"/>
                              <a:gd name="T8" fmla="+- 0 3450 3364"/>
                              <a:gd name="T9" fmla="*/ T8 w 126"/>
                              <a:gd name="T10" fmla="+- 0 241 137"/>
                              <a:gd name="T11" fmla="*/ 241 h 135"/>
                              <a:gd name="T12" fmla="+- 0 3469 3364"/>
                              <a:gd name="T13" fmla="*/ T12 w 126"/>
                              <a:gd name="T14" fmla="+- 0 227 137"/>
                              <a:gd name="T15" fmla="*/ 227 h 135"/>
                              <a:gd name="T16" fmla="+- 0 3482 3364"/>
                              <a:gd name="T17" fmla="*/ T16 w 126"/>
                              <a:gd name="T18" fmla="+- 0 212 137"/>
                              <a:gd name="T19" fmla="*/ 212 h 135"/>
                              <a:gd name="T20" fmla="+- 0 3483 3364"/>
                              <a:gd name="T21" fmla="*/ T20 w 126"/>
                              <a:gd name="T22" fmla="+- 0 210 137"/>
                              <a:gd name="T23" fmla="*/ 210 h 135"/>
                              <a:gd name="T24" fmla="+- 0 3451 3364"/>
                              <a:gd name="T25" fmla="*/ T24 w 126"/>
                              <a:gd name="T26" fmla="+- 0 210 137"/>
                              <a:gd name="T27" fmla="*/ 210 h 135"/>
                              <a:gd name="T28" fmla="+- 0 3431 3364"/>
                              <a:gd name="T29" fmla="*/ T28 w 126"/>
                              <a:gd name="T30" fmla="+- 0 186 137"/>
                              <a:gd name="T31" fmla="*/ 186 h 135"/>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126" h="135">
                                <a:moveTo>
                                  <a:pt x="67" y="49"/>
                                </a:moveTo>
                                <a:lnTo>
                                  <a:pt x="38" y="49"/>
                                </a:lnTo>
                                <a:lnTo>
                                  <a:pt x="86" y="104"/>
                                </a:lnTo>
                                <a:lnTo>
                                  <a:pt x="105" y="90"/>
                                </a:lnTo>
                                <a:lnTo>
                                  <a:pt x="118" y="75"/>
                                </a:lnTo>
                                <a:lnTo>
                                  <a:pt x="119" y="73"/>
                                </a:lnTo>
                                <a:lnTo>
                                  <a:pt x="87" y="73"/>
                                </a:lnTo>
                                <a:lnTo>
                                  <a:pt x="67" y="49"/>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2" name="Freeform 12"/>
                        <wps:cNvSpPr>
                          <a:spLocks/>
                        </wps:cNvSpPr>
                        <wps:spPr bwMode="auto">
                          <a:xfrm>
                            <a:off x="3364" y="137"/>
                            <a:ext cx="126" cy="135"/>
                          </a:xfrm>
                          <a:custGeom>
                            <a:avLst/>
                            <a:gdLst>
                              <a:gd name="T0" fmla="+- 0 3481 3364"/>
                              <a:gd name="T1" fmla="*/ T0 w 126"/>
                              <a:gd name="T2" fmla="+- 0 162 137"/>
                              <a:gd name="T3" fmla="*/ 162 h 135"/>
                              <a:gd name="T4" fmla="+- 0 3435 3364"/>
                              <a:gd name="T5" fmla="*/ T4 w 126"/>
                              <a:gd name="T6" fmla="+- 0 162 137"/>
                              <a:gd name="T7" fmla="*/ 162 h 135"/>
                              <a:gd name="T8" fmla="+- 0 3450 3364"/>
                              <a:gd name="T9" fmla="*/ T8 w 126"/>
                              <a:gd name="T10" fmla="+- 0 163 137"/>
                              <a:gd name="T11" fmla="*/ 163 h 135"/>
                              <a:gd name="T12" fmla="+- 0 3466 3364"/>
                              <a:gd name="T13" fmla="*/ T12 w 126"/>
                              <a:gd name="T14" fmla="+- 0 178 137"/>
                              <a:gd name="T15" fmla="*/ 178 h 135"/>
                              <a:gd name="T16" fmla="+- 0 3465 3364"/>
                              <a:gd name="T17" fmla="*/ T16 w 126"/>
                              <a:gd name="T18" fmla="+- 0 192 137"/>
                              <a:gd name="T19" fmla="*/ 192 h 135"/>
                              <a:gd name="T20" fmla="+- 0 3451 3364"/>
                              <a:gd name="T21" fmla="*/ T20 w 126"/>
                              <a:gd name="T22" fmla="+- 0 210 137"/>
                              <a:gd name="T23" fmla="*/ 210 h 135"/>
                              <a:gd name="T24" fmla="+- 0 3483 3364"/>
                              <a:gd name="T25" fmla="*/ T24 w 126"/>
                              <a:gd name="T26" fmla="+- 0 210 137"/>
                              <a:gd name="T27" fmla="*/ 210 h 135"/>
                              <a:gd name="T28" fmla="+- 0 3489 3364"/>
                              <a:gd name="T29" fmla="*/ T28 w 126"/>
                              <a:gd name="T30" fmla="+- 0 197 137"/>
                              <a:gd name="T31" fmla="*/ 197 h 135"/>
                              <a:gd name="T32" fmla="+- 0 3489 3364"/>
                              <a:gd name="T33" fmla="*/ T32 w 126"/>
                              <a:gd name="T34" fmla="+- 0 181 137"/>
                              <a:gd name="T35" fmla="*/ 181 h 135"/>
                              <a:gd name="T36" fmla="+- 0 3483 3364"/>
                              <a:gd name="T37" fmla="*/ T36 w 126"/>
                              <a:gd name="T38" fmla="+- 0 165 137"/>
                              <a:gd name="T39" fmla="*/ 165 h 135"/>
                              <a:gd name="T40" fmla="+- 0 3481 3364"/>
                              <a:gd name="T41" fmla="*/ T40 w 126"/>
                              <a:gd name="T42" fmla="+- 0 162 137"/>
                              <a:gd name="T43" fmla="*/ 162 h 13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Lst>
                            <a:rect l="0" t="0" r="r" b="b"/>
                            <a:pathLst>
                              <a:path w="126" h="135">
                                <a:moveTo>
                                  <a:pt x="117" y="25"/>
                                </a:moveTo>
                                <a:lnTo>
                                  <a:pt x="71" y="25"/>
                                </a:lnTo>
                                <a:lnTo>
                                  <a:pt x="86" y="26"/>
                                </a:lnTo>
                                <a:lnTo>
                                  <a:pt x="102" y="41"/>
                                </a:lnTo>
                                <a:lnTo>
                                  <a:pt x="101" y="55"/>
                                </a:lnTo>
                                <a:lnTo>
                                  <a:pt x="87" y="73"/>
                                </a:lnTo>
                                <a:lnTo>
                                  <a:pt x="119" y="73"/>
                                </a:lnTo>
                                <a:lnTo>
                                  <a:pt x="125" y="60"/>
                                </a:lnTo>
                                <a:lnTo>
                                  <a:pt x="125" y="44"/>
                                </a:lnTo>
                                <a:lnTo>
                                  <a:pt x="119" y="28"/>
                                </a:lnTo>
                                <a:lnTo>
                                  <a:pt x="117" y="25"/>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3" name="Group 13"/>
                      <wpg:cNvGrpSpPr>
                        <a:grpSpLocks/>
                      </wpg:cNvGrpSpPr>
                      <wpg:grpSpPr bwMode="auto">
                        <a:xfrm>
                          <a:off x="3441" y="211"/>
                          <a:ext cx="147" cy="158"/>
                          <a:chOff x="3441" y="211"/>
                          <a:chExt cx="147" cy="158"/>
                        </a:xfrm>
                      </wpg:grpSpPr>
                      <wps:wsp>
                        <wps:cNvPr id="14" name="Freeform 14"/>
                        <wps:cNvSpPr>
                          <a:spLocks/>
                        </wps:cNvSpPr>
                        <wps:spPr bwMode="auto">
                          <a:xfrm>
                            <a:off x="3441" y="211"/>
                            <a:ext cx="147" cy="158"/>
                          </a:xfrm>
                          <a:custGeom>
                            <a:avLst/>
                            <a:gdLst>
                              <a:gd name="T0" fmla="+- 0 3523 3441"/>
                              <a:gd name="T1" fmla="*/ T0 w 147"/>
                              <a:gd name="T2" fmla="+- 0 211 211"/>
                              <a:gd name="T3" fmla="*/ 211 h 158"/>
                              <a:gd name="T4" fmla="+- 0 3458 3441"/>
                              <a:gd name="T5" fmla="*/ T4 w 147"/>
                              <a:gd name="T6" fmla="+- 0 269 211"/>
                              <a:gd name="T7" fmla="*/ 269 h 158"/>
                              <a:gd name="T8" fmla="+- 0 3446 3441"/>
                              <a:gd name="T9" fmla="*/ T8 w 147"/>
                              <a:gd name="T10" fmla="+- 0 284 211"/>
                              <a:gd name="T11" fmla="*/ 284 h 158"/>
                              <a:gd name="T12" fmla="+- 0 3441 3441"/>
                              <a:gd name="T13" fmla="*/ T12 w 147"/>
                              <a:gd name="T14" fmla="+- 0 298 211"/>
                              <a:gd name="T15" fmla="*/ 298 h 158"/>
                              <a:gd name="T16" fmla="+- 0 3443 3441"/>
                              <a:gd name="T17" fmla="*/ T16 w 147"/>
                              <a:gd name="T18" fmla="+- 0 312 211"/>
                              <a:gd name="T19" fmla="*/ 312 h 158"/>
                              <a:gd name="T20" fmla="+- 0 3453 3441"/>
                              <a:gd name="T21" fmla="*/ T20 w 147"/>
                              <a:gd name="T22" fmla="+- 0 327 211"/>
                              <a:gd name="T23" fmla="*/ 327 h 158"/>
                              <a:gd name="T24" fmla="+- 0 3462 3441"/>
                              <a:gd name="T25" fmla="*/ T24 w 147"/>
                              <a:gd name="T26" fmla="+- 0 338 211"/>
                              <a:gd name="T27" fmla="*/ 338 h 158"/>
                              <a:gd name="T28" fmla="+- 0 3482 3441"/>
                              <a:gd name="T29" fmla="*/ T28 w 147"/>
                              <a:gd name="T30" fmla="+- 0 344 211"/>
                              <a:gd name="T31" fmla="*/ 344 h 158"/>
                              <a:gd name="T32" fmla="+- 0 3476 3441"/>
                              <a:gd name="T33" fmla="*/ T32 w 147"/>
                              <a:gd name="T34" fmla="+- 0 349 211"/>
                              <a:gd name="T35" fmla="*/ 349 h 158"/>
                              <a:gd name="T36" fmla="+- 0 3492 3441"/>
                              <a:gd name="T37" fmla="*/ T36 w 147"/>
                              <a:gd name="T38" fmla="+- 0 368 211"/>
                              <a:gd name="T39" fmla="*/ 368 h 158"/>
                              <a:gd name="T40" fmla="+- 0 3536 3441"/>
                              <a:gd name="T41" fmla="*/ T40 w 147"/>
                              <a:gd name="T42" fmla="+- 0 330 211"/>
                              <a:gd name="T43" fmla="*/ 330 h 158"/>
                              <a:gd name="T44" fmla="+- 0 3497 3441"/>
                              <a:gd name="T45" fmla="*/ T44 w 147"/>
                              <a:gd name="T46" fmla="+- 0 330 211"/>
                              <a:gd name="T47" fmla="*/ 330 h 158"/>
                              <a:gd name="T48" fmla="+- 0 3484 3441"/>
                              <a:gd name="T49" fmla="*/ T48 w 147"/>
                              <a:gd name="T50" fmla="+- 0 325 211"/>
                              <a:gd name="T51" fmla="*/ 325 h 158"/>
                              <a:gd name="T52" fmla="+- 0 3468 3441"/>
                              <a:gd name="T53" fmla="*/ T52 w 147"/>
                              <a:gd name="T54" fmla="+- 0 303 211"/>
                              <a:gd name="T55" fmla="*/ 303 h 158"/>
                              <a:gd name="T56" fmla="+- 0 3473 3441"/>
                              <a:gd name="T57" fmla="*/ T56 w 147"/>
                              <a:gd name="T58" fmla="+- 0 290 211"/>
                              <a:gd name="T59" fmla="*/ 290 h 158"/>
                              <a:gd name="T60" fmla="+- 0 3490 3441"/>
                              <a:gd name="T61" fmla="*/ T60 w 147"/>
                              <a:gd name="T62" fmla="+- 0 274 211"/>
                              <a:gd name="T63" fmla="*/ 274 h 158"/>
                              <a:gd name="T64" fmla="+- 0 3540 3441"/>
                              <a:gd name="T65" fmla="*/ T64 w 147"/>
                              <a:gd name="T66" fmla="+- 0 230 211"/>
                              <a:gd name="T67" fmla="*/ 230 h 158"/>
                              <a:gd name="T68" fmla="+- 0 3523 3441"/>
                              <a:gd name="T69" fmla="*/ T68 w 147"/>
                              <a:gd name="T70" fmla="+- 0 211 211"/>
                              <a:gd name="T71" fmla="*/ 211 h 15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Lst>
                            <a:rect l="0" t="0" r="r" b="b"/>
                            <a:pathLst>
                              <a:path w="147" h="158">
                                <a:moveTo>
                                  <a:pt x="82" y="0"/>
                                </a:moveTo>
                                <a:lnTo>
                                  <a:pt x="17" y="58"/>
                                </a:lnTo>
                                <a:lnTo>
                                  <a:pt x="5" y="73"/>
                                </a:lnTo>
                                <a:lnTo>
                                  <a:pt x="0" y="87"/>
                                </a:lnTo>
                                <a:lnTo>
                                  <a:pt x="2" y="101"/>
                                </a:lnTo>
                                <a:lnTo>
                                  <a:pt x="12" y="116"/>
                                </a:lnTo>
                                <a:lnTo>
                                  <a:pt x="21" y="127"/>
                                </a:lnTo>
                                <a:lnTo>
                                  <a:pt x="41" y="133"/>
                                </a:lnTo>
                                <a:lnTo>
                                  <a:pt x="35" y="138"/>
                                </a:lnTo>
                                <a:lnTo>
                                  <a:pt x="51" y="157"/>
                                </a:lnTo>
                                <a:lnTo>
                                  <a:pt x="95" y="119"/>
                                </a:lnTo>
                                <a:lnTo>
                                  <a:pt x="56" y="119"/>
                                </a:lnTo>
                                <a:lnTo>
                                  <a:pt x="43" y="114"/>
                                </a:lnTo>
                                <a:lnTo>
                                  <a:pt x="27" y="92"/>
                                </a:lnTo>
                                <a:lnTo>
                                  <a:pt x="32" y="79"/>
                                </a:lnTo>
                                <a:lnTo>
                                  <a:pt x="49" y="63"/>
                                </a:lnTo>
                                <a:lnTo>
                                  <a:pt x="99" y="19"/>
                                </a:lnTo>
                                <a:lnTo>
                                  <a:pt x="82"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5" name="Freeform 15"/>
                        <wps:cNvSpPr>
                          <a:spLocks/>
                        </wps:cNvSpPr>
                        <wps:spPr bwMode="auto">
                          <a:xfrm>
                            <a:off x="3441" y="211"/>
                            <a:ext cx="147" cy="158"/>
                          </a:xfrm>
                          <a:custGeom>
                            <a:avLst/>
                            <a:gdLst>
                              <a:gd name="T0" fmla="+- 0 3571 3441"/>
                              <a:gd name="T1" fmla="*/ T0 w 147"/>
                              <a:gd name="T2" fmla="+- 0 266 211"/>
                              <a:gd name="T3" fmla="*/ 266 h 158"/>
                              <a:gd name="T4" fmla="+- 0 3497 3441"/>
                              <a:gd name="T5" fmla="*/ T4 w 147"/>
                              <a:gd name="T6" fmla="+- 0 330 211"/>
                              <a:gd name="T7" fmla="*/ 330 h 158"/>
                              <a:gd name="T8" fmla="+- 0 3536 3441"/>
                              <a:gd name="T9" fmla="*/ T8 w 147"/>
                              <a:gd name="T10" fmla="+- 0 330 211"/>
                              <a:gd name="T11" fmla="*/ 330 h 158"/>
                              <a:gd name="T12" fmla="+- 0 3588 3441"/>
                              <a:gd name="T13" fmla="*/ T12 w 147"/>
                              <a:gd name="T14" fmla="+- 0 285 211"/>
                              <a:gd name="T15" fmla="*/ 285 h 158"/>
                              <a:gd name="T16" fmla="+- 0 3571 3441"/>
                              <a:gd name="T17" fmla="*/ T16 w 147"/>
                              <a:gd name="T18" fmla="+- 0 266 211"/>
                              <a:gd name="T19" fmla="*/ 266 h 158"/>
                            </a:gdLst>
                            <a:ahLst/>
                            <a:cxnLst>
                              <a:cxn ang="0">
                                <a:pos x="T1" y="T3"/>
                              </a:cxn>
                              <a:cxn ang="0">
                                <a:pos x="T5" y="T7"/>
                              </a:cxn>
                              <a:cxn ang="0">
                                <a:pos x="T9" y="T11"/>
                              </a:cxn>
                              <a:cxn ang="0">
                                <a:pos x="T13" y="T15"/>
                              </a:cxn>
                              <a:cxn ang="0">
                                <a:pos x="T17" y="T19"/>
                              </a:cxn>
                            </a:cxnLst>
                            <a:rect l="0" t="0" r="r" b="b"/>
                            <a:pathLst>
                              <a:path w="147" h="158">
                                <a:moveTo>
                                  <a:pt x="130" y="55"/>
                                </a:moveTo>
                                <a:lnTo>
                                  <a:pt x="56" y="119"/>
                                </a:lnTo>
                                <a:lnTo>
                                  <a:pt x="95" y="119"/>
                                </a:lnTo>
                                <a:lnTo>
                                  <a:pt x="147" y="74"/>
                                </a:lnTo>
                                <a:lnTo>
                                  <a:pt x="130" y="55"/>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6" name="Group 16"/>
                      <wpg:cNvGrpSpPr>
                        <a:grpSpLocks/>
                      </wpg:cNvGrpSpPr>
                      <wpg:grpSpPr bwMode="auto">
                        <a:xfrm>
                          <a:off x="3572" y="361"/>
                          <a:ext cx="161" cy="124"/>
                          <a:chOff x="3572" y="361"/>
                          <a:chExt cx="161" cy="124"/>
                        </a:xfrm>
                      </wpg:grpSpPr>
                      <wps:wsp>
                        <wps:cNvPr id="17" name="Freeform 17"/>
                        <wps:cNvSpPr>
                          <a:spLocks/>
                        </wps:cNvSpPr>
                        <wps:spPr bwMode="auto">
                          <a:xfrm>
                            <a:off x="3572" y="361"/>
                            <a:ext cx="161" cy="124"/>
                          </a:xfrm>
                          <a:custGeom>
                            <a:avLst/>
                            <a:gdLst>
                              <a:gd name="T0" fmla="+- 0 3650 3572"/>
                              <a:gd name="T1" fmla="*/ T0 w 161"/>
                              <a:gd name="T2" fmla="+- 0 445 361"/>
                              <a:gd name="T3" fmla="*/ 445 h 124"/>
                              <a:gd name="T4" fmla="+- 0 3622 3572"/>
                              <a:gd name="T5" fmla="*/ T4 w 161"/>
                              <a:gd name="T6" fmla="+- 0 445 361"/>
                              <a:gd name="T7" fmla="*/ 445 h 124"/>
                              <a:gd name="T8" fmla="+- 0 3648 3572"/>
                              <a:gd name="T9" fmla="*/ T8 w 161"/>
                              <a:gd name="T10" fmla="+- 0 474 361"/>
                              <a:gd name="T11" fmla="*/ 474 h 124"/>
                              <a:gd name="T12" fmla="+- 0 3663 3572"/>
                              <a:gd name="T13" fmla="*/ T12 w 161"/>
                              <a:gd name="T14" fmla="+- 0 482 361"/>
                              <a:gd name="T15" fmla="*/ 482 h 124"/>
                              <a:gd name="T16" fmla="+- 0 3679 3572"/>
                              <a:gd name="T17" fmla="*/ T16 w 161"/>
                              <a:gd name="T18" fmla="+- 0 484 361"/>
                              <a:gd name="T19" fmla="*/ 484 h 124"/>
                              <a:gd name="T20" fmla="+- 0 3696 3572"/>
                              <a:gd name="T21" fmla="*/ T20 w 161"/>
                              <a:gd name="T22" fmla="+- 0 478 361"/>
                              <a:gd name="T23" fmla="*/ 478 h 124"/>
                              <a:gd name="T24" fmla="+- 0 3715 3572"/>
                              <a:gd name="T25" fmla="*/ T24 w 161"/>
                              <a:gd name="T26" fmla="+- 0 465 361"/>
                              <a:gd name="T27" fmla="*/ 465 h 124"/>
                              <a:gd name="T28" fmla="+- 0 3718 3572"/>
                              <a:gd name="T29" fmla="*/ T28 w 161"/>
                              <a:gd name="T30" fmla="+- 0 461 361"/>
                              <a:gd name="T31" fmla="*/ 461 h 124"/>
                              <a:gd name="T32" fmla="+- 0 3671 3572"/>
                              <a:gd name="T33" fmla="*/ T32 w 161"/>
                              <a:gd name="T34" fmla="+- 0 461 361"/>
                              <a:gd name="T35" fmla="*/ 461 h 124"/>
                              <a:gd name="T36" fmla="+- 0 3656 3572"/>
                              <a:gd name="T37" fmla="*/ T36 w 161"/>
                              <a:gd name="T38" fmla="+- 0 453 361"/>
                              <a:gd name="T39" fmla="*/ 453 h 124"/>
                              <a:gd name="T40" fmla="+- 0 3650 3572"/>
                              <a:gd name="T41" fmla="*/ T40 w 161"/>
                              <a:gd name="T42" fmla="+- 0 445 361"/>
                              <a:gd name="T43" fmla="*/ 445 h 12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Lst>
                            <a:rect l="0" t="0" r="r" b="b"/>
                            <a:pathLst>
                              <a:path w="161" h="124">
                                <a:moveTo>
                                  <a:pt x="78" y="84"/>
                                </a:moveTo>
                                <a:lnTo>
                                  <a:pt x="50" y="84"/>
                                </a:lnTo>
                                <a:lnTo>
                                  <a:pt x="76" y="113"/>
                                </a:lnTo>
                                <a:lnTo>
                                  <a:pt x="91" y="121"/>
                                </a:lnTo>
                                <a:lnTo>
                                  <a:pt x="107" y="123"/>
                                </a:lnTo>
                                <a:lnTo>
                                  <a:pt x="124" y="117"/>
                                </a:lnTo>
                                <a:lnTo>
                                  <a:pt x="143" y="104"/>
                                </a:lnTo>
                                <a:lnTo>
                                  <a:pt x="146" y="100"/>
                                </a:lnTo>
                                <a:lnTo>
                                  <a:pt x="99" y="100"/>
                                </a:lnTo>
                                <a:lnTo>
                                  <a:pt x="84" y="92"/>
                                </a:lnTo>
                                <a:lnTo>
                                  <a:pt x="78" y="84"/>
                                </a:lnTo>
                                <a:close/>
                              </a:path>
                            </a:pathLst>
                          </a:custGeom>
                          <a:solidFill>
                            <a:srgbClr val="121C47"/>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8" name="Freeform 18"/>
                        <wps:cNvSpPr>
                          <a:spLocks/>
                        </wps:cNvSpPr>
                        <wps:spPr bwMode="auto">
                          <a:xfrm>
                            <a:off x="3572" y="361"/>
                            <a:ext cx="161" cy="124"/>
                          </a:xfrm>
                          <a:custGeom>
                            <a:avLst/>
                            <a:gdLst>
                              <a:gd name="T0" fmla="+- 0 3685 3572"/>
                              <a:gd name="T1" fmla="*/ T0 w 161"/>
                              <a:gd name="T2" fmla="+- 0 361 361"/>
                              <a:gd name="T3" fmla="*/ 361 h 124"/>
                              <a:gd name="T4" fmla="+- 0 3572 3572"/>
                              <a:gd name="T5" fmla="*/ T4 w 161"/>
                              <a:gd name="T6" fmla="+- 0 459 361"/>
                              <a:gd name="T7" fmla="*/ 459 h 124"/>
                              <a:gd name="T8" fmla="+- 0 3587 3572"/>
                              <a:gd name="T9" fmla="*/ T8 w 161"/>
                              <a:gd name="T10" fmla="+- 0 476 361"/>
                              <a:gd name="T11" fmla="*/ 476 h 124"/>
                              <a:gd name="T12" fmla="+- 0 3622 3572"/>
                              <a:gd name="T13" fmla="*/ T12 w 161"/>
                              <a:gd name="T14" fmla="+- 0 445 361"/>
                              <a:gd name="T15" fmla="*/ 445 h 124"/>
                              <a:gd name="T16" fmla="+- 0 3650 3572"/>
                              <a:gd name="T17" fmla="*/ T16 w 161"/>
                              <a:gd name="T18" fmla="+- 0 445 361"/>
                              <a:gd name="T19" fmla="*/ 445 h 124"/>
                              <a:gd name="T20" fmla="+- 0 3638 3572"/>
                              <a:gd name="T21" fmla="*/ T20 w 161"/>
                              <a:gd name="T22" fmla="+- 0 432 361"/>
                              <a:gd name="T23" fmla="*/ 432 h 124"/>
                              <a:gd name="T24" fmla="+- 0 3684 3572"/>
                              <a:gd name="T25" fmla="*/ T24 w 161"/>
                              <a:gd name="T26" fmla="+- 0 391 361"/>
                              <a:gd name="T27" fmla="*/ 391 h 124"/>
                              <a:gd name="T28" fmla="+- 0 3712 3572"/>
                              <a:gd name="T29" fmla="*/ T28 w 161"/>
                              <a:gd name="T30" fmla="+- 0 391 361"/>
                              <a:gd name="T31" fmla="*/ 391 h 124"/>
                              <a:gd name="T32" fmla="+- 0 3685 3572"/>
                              <a:gd name="T33" fmla="*/ T32 w 161"/>
                              <a:gd name="T34" fmla="+- 0 361 361"/>
                              <a:gd name="T35" fmla="*/ 361 h 12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61" h="124">
                                <a:moveTo>
                                  <a:pt x="113" y="0"/>
                                </a:moveTo>
                                <a:lnTo>
                                  <a:pt x="0" y="98"/>
                                </a:lnTo>
                                <a:lnTo>
                                  <a:pt x="15" y="115"/>
                                </a:lnTo>
                                <a:lnTo>
                                  <a:pt x="50" y="84"/>
                                </a:lnTo>
                                <a:lnTo>
                                  <a:pt x="78" y="84"/>
                                </a:lnTo>
                                <a:lnTo>
                                  <a:pt x="66" y="71"/>
                                </a:lnTo>
                                <a:lnTo>
                                  <a:pt x="112" y="30"/>
                                </a:lnTo>
                                <a:lnTo>
                                  <a:pt x="140" y="30"/>
                                </a:lnTo>
                                <a:lnTo>
                                  <a:pt x="113" y="0"/>
                                </a:lnTo>
                                <a:close/>
                              </a:path>
                            </a:pathLst>
                          </a:custGeom>
                          <a:solidFill>
                            <a:srgbClr val="121C47"/>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9" name="Freeform 19"/>
                        <wps:cNvSpPr>
                          <a:spLocks/>
                        </wps:cNvSpPr>
                        <wps:spPr bwMode="auto">
                          <a:xfrm>
                            <a:off x="3572" y="361"/>
                            <a:ext cx="161" cy="124"/>
                          </a:xfrm>
                          <a:custGeom>
                            <a:avLst/>
                            <a:gdLst>
                              <a:gd name="T0" fmla="+- 0 3712 3572"/>
                              <a:gd name="T1" fmla="*/ T0 w 161"/>
                              <a:gd name="T2" fmla="+- 0 391 361"/>
                              <a:gd name="T3" fmla="*/ 391 h 124"/>
                              <a:gd name="T4" fmla="+- 0 3684 3572"/>
                              <a:gd name="T5" fmla="*/ T4 w 161"/>
                              <a:gd name="T6" fmla="+- 0 391 361"/>
                              <a:gd name="T7" fmla="*/ 391 h 124"/>
                              <a:gd name="T8" fmla="+- 0 3709 3572"/>
                              <a:gd name="T9" fmla="*/ T8 w 161"/>
                              <a:gd name="T10" fmla="+- 0 424 361"/>
                              <a:gd name="T11" fmla="*/ 424 h 124"/>
                              <a:gd name="T12" fmla="+- 0 3705 3572"/>
                              <a:gd name="T13" fmla="*/ T12 w 161"/>
                              <a:gd name="T14" fmla="+- 0 438 361"/>
                              <a:gd name="T15" fmla="*/ 438 h 124"/>
                              <a:gd name="T16" fmla="+- 0 3688 3572"/>
                              <a:gd name="T17" fmla="*/ T16 w 161"/>
                              <a:gd name="T18" fmla="+- 0 456 361"/>
                              <a:gd name="T19" fmla="*/ 456 h 124"/>
                              <a:gd name="T20" fmla="+- 0 3671 3572"/>
                              <a:gd name="T21" fmla="*/ T20 w 161"/>
                              <a:gd name="T22" fmla="+- 0 461 361"/>
                              <a:gd name="T23" fmla="*/ 461 h 124"/>
                              <a:gd name="T24" fmla="+- 0 3718 3572"/>
                              <a:gd name="T25" fmla="*/ T24 w 161"/>
                              <a:gd name="T26" fmla="+- 0 461 361"/>
                              <a:gd name="T27" fmla="*/ 461 h 124"/>
                              <a:gd name="T28" fmla="+- 0 3728 3572"/>
                              <a:gd name="T29" fmla="*/ T28 w 161"/>
                              <a:gd name="T30" fmla="+- 0 449 361"/>
                              <a:gd name="T31" fmla="*/ 449 h 124"/>
                              <a:gd name="T32" fmla="+- 0 3732 3572"/>
                              <a:gd name="T33" fmla="*/ T32 w 161"/>
                              <a:gd name="T34" fmla="+- 0 432 361"/>
                              <a:gd name="T35" fmla="*/ 432 h 124"/>
                              <a:gd name="T36" fmla="+- 0 3729 3572"/>
                              <a:gd name="T37" fmla="*/ T36 w 161"/>
                              <a:gd name="T38" fmla="+- 0 416 361"/>
                              <a:gd name="T39" fmla="*/ 416 h 124"/>
                              <a:gd name="T40" fmla="+- 0 3718 3572"/>
                              <a:gd name="T41" fmla="*/ T40 w 161"/>
                              <a:gd name="T42" fmla="+- 0 399 361"/>
                              <a:gd name="T43" fmla="*/ 399 h 124"/>
                              <a:gd name="T44" fmla="+- 0 3712 3572"/>
                              <a:gd name="T45" fmla="*/ T44 w 161"/>
                              <a:gd name="T46" fmla="+- 0 391 361"/>
                              <a:gd name="T47" fmla="*/ 391 h 12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61" h="124">
                                <a:moveTo>
                                  <a:pt x="140" y="30"/>
                                </a:moveTo>
                                <a:lnTo>
                                  <a:pt x="112" y="30"/>
                                </a:lnTo>
                                <a:lnTo>
                                  <a:pt x="137" y="63"/>
                                </a:lnTo>
                                <a:lnTo>
                                  <a:pt x="133" y="77"/>
                                </a:lnTo>
                                <a:lnTo>
                                  <a:pt x="116" y="95"/>
                                </a:lnTo>
                                <a:lnTo>
                                  <a:pt x="99" y="100"/>
                                </a:lnTo>
                                <a:lnTo>
                                  <a:pt x="146" y="100"/>
                                </a:lnTo>
                                <a:lnTo>
                                  <a:pt x="156" y="88"/>
                                </a:lnTo>
                                <a:lnTo>
                                  <a:pt x="160" y="71"/>
                                </a:lnTo>
                                <a:lnTo>
                                  <a:pt x="157" y="55"/>
                                </a:lnTo>
                                <a:lnTo>
                                  <a:pt x="146" y="38"/>
                                </a:lnTo>
                                <a:lnTo>
                                  <a:pt x="140" y="30"/>
                                </a:lnTo>
                                <a:close/>
                              </a:path>
                            </a:pathLst>
                          </a:custGeom>
                          <a:solidFill>
                            <a:srgbClr val="121C47"/>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0" name="Group 20"/>
                      <wpg:cNvGrpSpPr>
                        <a:grpSpLocks/>
                      </wpg:cNvGrpSpPr>
                      <wpg:grpSpPr bwMode="auto">
                        <a:xfrm>
                          <a:off x="3668" y="467"/>
                          <a:ext cx="147" cy="143"/>
                          <a:chOff x="3668" y="467"/>
                          <a:chExt cx="147" cy="143"/>
                        </a:xfrm>
                      </wpg:grpSpPr>
                      <wps:wsp>
                        <wps:cNvPr id="21" name="Freeform 21"/>
                        <wps:cNvSpPr>
                          <a:spLocks/>
                        </wps:cNvSpPr>
                        <wps:spPr bwMode="auto">
                          <a:xfrm>
                            <a:off x="3668" y="467"/>
                            <a:ext cx="147" cy="143"/>
                          </a:xfrm>
                          <a:custGeom>
                            <a:avLst/>
                            <a:gdLst>
                              <a:gd name="T0" fmla="+- 0 3754 3668"/>
                              <a:gd name="T1" fmla="*/ T0 w 147"/>
                              <a:gd name="T2" fmla="+- 0 467 467"/>
                              <a:gd name="T3" fmla="*/ 467 h 143"/>
                              <a:gd name="T4" fmla="+- 0 3698 3668"/>
                              <a:gd name="T5" fmla="*/ T4 w 147"/>
                              <a:gd name="T6" fmla="+- 0 500 467"/>
                              <a:gd name="T7" fmla="*/ 500 h 143"/>
                              <a:gd name="T8" fmla="+- 0 3668 3668"/>
                              <a:gd name="T9" fmla="*/ T8 w 147"/>
                              <a:gd name="T10" fmla="+- 0 545 467"/>
                              <a:gd name="T11" fmla="*/ 545 h 143"/>
                              <a:gd name="T12" fmla="+- 0 3668 3668"/>
                              <a:gd name="T13" fmla="*/ T12 w 147"/>
                              <a:gd name="T14" fmla="+- 0 560 467"/>
                              <a:gd name="T15" fmla="*/ 560 h 143"/>
                              <a:gd name="T16" fmla="+- 0 3714 3668"/>
                              <a:gd name="T17" fmla="*/ T16 w 147"/>
                              <a:gd name="T18" fmla="+- 0 609 467"/>
                              <a:gd name="T19" fmla="*/ 609 h 143"/>
                              <a:gd name="T20" fmla="+- 0 3729 3668"/>
                              <a:gd name="T21" fmla="*/ T20 w 147"/>
                              <a:gd name="T22" fmla="+- 0 609 467"/>
                              <a:gd name="T23" fmla="*/ 609 h 143"/>
                              <a:gd name="T24" fmla="+- 0 3744 3668"/>
                              <a:gd name="T25" fmla="*/ T24 w 147"/>
                              <a:gd name="T26" fmla="+- 0 604 467"/>
                              <a:gd name="T27" fmla="*/ 604 h 143"/>
                              <a:gd name="T28" fmla="+- 0 3762 3668"/>
                              <a:gd name="T29" fmla="*/ T28 w 147"/>
                              <a:gd name="T30" fmla="+- 0 594 467"/>
                              <a:gd name="T31" fmla="*/ 594 h 143"/>
                              <a:gd name="T32" fmla="+- 0 3772 3668"/>
                              <a:gd name="T33" fmla="*/ T32 w 147"/>
                              <a:gd name="T34" fmla="+- 0 586 467"/>
                              <a:gd name="T35" fmla="*/ 586 h 143"/>
                              <a:gd name="T36" fmla="+- 0 3722 3668"/>
                              <a:gd name="T37" fmla="*/ T36 w 147"/>
                              <a:gd name="T38" fmla="+- 0 586 467"/>
                              <a:gd name="T39" fmla="*/ 586 h 143"/>
                              <a:gd name="T40" fmla="+- 0 3708 3668"/>
                              <a:gd name="T41" fmla="*/ T40 w 147"/>
                              <a:gd name="T42" fmla="+- 0 581 467"/>
                              <a:gd name="T43" fmla="*/ 581 h 143"/>
                              <a:gd name="T44" fmla="+- 0 3694 3668"/>
                              <a:gd name="T45" fmla="*/ T44 w 147"/>
                              <a:gd name="T46" fmla="+- 0 568 467"/>
                              <a:gd name="T47" fmla="*/ 568 h 143"/>
                              <a:gd name="T48" fmla="+- 0 3690 3668"/>
                              <a:gd name="T49" fmla="*/ T48 w 147"/>
                              <a:gd name="T50" fmla="+- 0 555 467"/>
                              <a:gd name="T51" fmla="*/ 555 h 143"/>
                              <a:gd name="T52" fmla="+- 0 3694 3668"/>
                              <a:gd name="T53" fmla="*/ T52 w 147"/>
                              <a:gd name="T54" fmla="+- 0 542 467"/>
                              <a:gd name="T55" fmla="*/ 542 h 143"/>
                              <a:gd name="T56" fmla="+- 0 3706 3668"/>
                              <a:gd name="T57" fmla="*/ T56 w 147"/>
                              <a:gd name="T58" fmla="+- 0 526 467"/>
                              <a:gd name="T59" fmla="*/ 526 h 143"/>
                              <a:gd name="T60" fmla="+- 0 3725 3668"/>
                              <a:gd name="T61" fmla="*/ T60 w 147"/>
                              <a:gd name="T62" fmla="+- 0 508 467"/>
                              <a:gd name="T63" fmla="*/ 508 h 143"/>
                              <a:gd name="T64" fmla="+- 0 3742 3668"/>
                              <a:gd name="T65" fmla="*/ T64 w 147"/>
                              <a:gd name="T66" fmla="+- 0 496 467"/>
                              <a:gd name="T67" fmla="*/ 496 h 143"/>
                              <a:gd name="T68" fmla="+- 0 3757 3668"/>
                              <a:gd name="T69" fmla="*/ T68 w 147"/>
                              <a:gd name="T70" fmla="+- 0 491 467"/>
                              <a:gd name="T71" fmla="*/ 491 h 143"/>
                              <a:gd name="T72" fmla="+- 0 3801 3668"/>
                              <a:gd name="T73" fmla="*/ T72 w 147"/>
                              <a:gd name="T74" fmla="+- 0 491 467"/>
                              <a:gd name="T75" fmla="*/ 491 h 143"/>
                              <a:gd name="T76" fmla="+- 0 3798 3668"/>
                              <a:gd name="T77" fmla="*/ T76 w 147"/>
                              <a:gd name="T78" fmla="+- 0 487 467"/>
                              <a:gd name="T79" fmla="*/ 487 h 143"/>
                              <a:gd name="T80" fmla="+- 0 3784 3668"/>
                              <a:gd name="T81" fmla="*/ T80 w 147"/>
                              <a:gd name="T82" fmla="+- 0 474 467"/>
                              <a:gd name="T83" fmla="*/ 474 h 143"/>
                              <a:gd name="T84" fmla="+- 0 3769 3668"/>
                              <a:gd name="T85" fmla="*/ T84 w 147"/>
                              <a:gd name="T86" fmla="+- 0 468 467"/>
                              <a:gd name="T87" fmla="*/ 468 h 143"/>
                              <a:gd name="T88" fmla="+- 0 3754 3668"/>
                              <a:gd name="T89" fmla="*/ T88 w 147"/>
                              <a:gd name="T90" fmla="+- 0 467 467"/>
                              <a:gd name="T91" fmla="*/ 467 h 14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Lst>
                            <a:rect l="0" t="0" r="r" b="b"/>
                            <a:pathLst>
                              <a:path w="147" h="143">
                                <a:moveTo>
                                  <a:pt x="86" y="0"/>
                                </a:moveTo>
                                <a:lnTo>
                                  <a:pt x="30" y="33"/>
                                </a:lnTo>
                                <a:lnTo>
                                  <a:pt x="0" y="78"/>
                                </a:lnTo>
                                <a:lnTo>
                                  <a:pt x="0" y="93"/>
                                </a:lnTo>
                                <a:lnTo>
                                  <a:pt x="46" y="142"/>
                                </a:lnTo>
                                <a:lnTo>
                                  <a:pt x="61" y="142"/>
                                </a:lnTo>
                                <a:lnTo>
                                  <a:pt x="76" y="137"/>
                                </a:lnTo>
                                <a:lnTo>
                                  <a:pt x="94" y="127"/>
                                </a:lnTo>
                                <a:lnTo>
                                  <a:pt x="104" y="119"/>
                                </a:lnTo>
                                <a:lnTo>
                                  <a:pt x="54" y="119"/>
                                </a:lnTo>
                                <a:lnTo>
                                  <a:pt x="40" y="114"/>
                                </a:lnTo>
                                <a:lnTo>
                                  <a:pt x="26" y="101"/>
                                </a:lnTo>
                                <a:lnTo>
                                  <a:pt x="22" y="88"/>
                                </a:lnTo>
                                <a:lnTo>
                                  <a:pt x="26" y="75"/>
                                </a:lnTo>
                                <a:lnTo>
                                  <a:pt x="38" y="59"/>
                                </a:lnTo>
                                <a:lnTo>
                                  <a:pt x="57" y="41"/>
                                </a:lnTo>
                                <a:lnTo>
                                  <a:pt x="74" y="29"/>
                                </a:lnTo>
                                <a:lnTo>
                                  <a:pt x="89" y="24"/>
                                </a:lnTo>
                                <a:lnTo>
                                  <a:pt x="133" y="24"/>
                                </a:lnTo>
                                <a:lnTo>
                                  <a:pt x="130" y="20"/>
                                </a:lnTo>
                                <a:lnTo>
                                  <a:pt x="116" y="7"/>
                                </a:lnTo>
                                <a:lnTo>
                                  <a:pt x="101" y="1"/>
                                </a:lnTo>
                                <a:lnTo>
                                  <a:pt x="86" y="0"/>
                                </a:lnTo>
                                <a:close/>
                              </a:path>
                            </a:pathLst>
                          </a:custGeom>
                          <a:solidFill>
                            <a:srgbClr val="121C47"/>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2" name="Freeform 22"/>
                        <wps:cNvSpPr>
                          <a:spLocks/>
                        </wps:cNvSpPr>
                        <wps:spPr bwMode="auto">
                          <a:xfrm>
                            <a:off x="3668" y="467"/>
                            <a:ext cx="147" cy="143"/>
                          </a:xfrm>
                          <a:custGeom>
                            <a:avLst/>
                            <a:gdLst>
                              <a:gd name="T0" fmla="+- 0 3801 3668"/>
                              <a:gd name="T1" fmla="*/ T0 w 147"/>
                              <a:gd name="T2" fmla="+- 0 491 467"/>
                              <a:gd name="T3" fmla="*/ 491 h 143"/>
                              <a:gd name="T4" fmla="+- 0 3757 3668"/>
                              <a:gd name="T5" fmla="*/ T4 w 147"/>
                              <a:gd name="T6" fmla="+- 0 491 467"/>
                              <a:gd name="T7" fmla="*/ 491 h 143"/>
                              <a:gd name="T8" fmla="+- 0 3771 3668"/>
                              <a:gd name="T9" fmla="*/ T8 w 147"/>
                              <a:gd name="T10" fmla="+- 0 493 467"/>
                              <a:gd name="T11" fmla="*/ 493 h 143"/>
                              <a:gd name="T12" fmla="+- 0 3785 3668"/>
                              <a:gd name="T13" fmla="*/ T12 w 147"/>
                              <a:gd name="T14" fmla="+- 0 504 467"/>
                              <a:gd name="T15" fmla="*/ 504 h 143"/>
                              <a:gd name="T16" fmla="+- 0 3791 3668"/>
                              <a:gd name="T17" fmla="*/ T16 w 147"/>
                              <a:gd name="T18" fmla="+- 0 518 467"/>
                              <a:gd name="T19" fmla="*/ 518 h 143"/>
                              <a:gd name="T20" fmla="+- 0 3789 3668"/>
                              <a:gd name="T21" fmla="*/ T20 w 147"/>
                              <a:gd name="T22" fmla="+- 0 532 467"/>
                              <a:gd name="T23" fmla="*/ 532 h 143"/>
                              <a:gd name="T24" fmla="+- 0 3779 3668"/>
                              <a:gd name="T25" fmla="*/ T24 w 147"/>
                              <a:gd name="T26" fmla="+- 0 547 467"/>
                              <a:gd name="T27" fmla="*/ 547 h 143"/>
                              <a:gd name="T28" fmla="+- 0 3762 3668"/>
                              <a:gd name="T29" fmla="*/ T28 w 147"/>
                              <a:gd name="T30" fmla="+- 0 564 467"/>
                              <a:gd name="T31" fmla="*/ 564 h 143"/>
                              <a:gd name="T32" fmla="+- 0 3753 3668"/>
                              <a:gd name="T33" fmla="*/ T32 w 147"/>
                              <a:gd name="T34" fmla="+- 0 572 467"/>
                              <a:gd name="T35" fmla="*/ 572 h 143"/>
                              <a:gd name="T36" fmla="+- 0 3736 3668"/>
                              <a:gd name="T37" fmla="*/ T36 w 147"/>
                              <a:gd name="T38" fmla="+- 0 582 467"/>
                              <a:gd name="T39" fmla="*/ 582 h 143"/>
                              <a:gd name="T40" fmla="+- 0 3722 3668"/>
                              <a:gd name="T41" fmla="*/ T40 w 147"/>
                              <a:gd name="T42" fmla="+- 0 586 467"/>
                              <a:gd name="T43" fmla="*/ 586 h 143"/>
                              <a:gd name="T44" fmla="+- 0 3772 3668"/>
                              <a:gd name="T45" fmla="*/ T44 w 147"/>
                              <a:gd name="T46" fmla="+- 0 586 467"/>
                              <a:gd name="T47" fmla="*/ 586 h 143"/>
                              <a:gd name="T48" fmla="+- 0 3813 3668"/>
                              <a:gd name="T49" fmla="*/ T48 w 147"/>
                              <a:gd name="T50" fmla="+- 0 533 467"/>
                              <a:gd name="T51" fmla="*/ 533 h 143"/>
                              <a:gd name="T52" fmla="+- 0 3814 3668"/>
                              <a:gd name="T53" fmla="*/ T52 w 147"/>
                              <a:gd name="T54" fmla="+- 0 518 467"/>
                              <a:gd name="T55" fmla="*/ 518 h 143"/>
                              <a:gd name="T56" fmla="+- 0 3809 3668"/>
                              <a:gd name="T57" fmla="*/ T56 w 147"/>
                              <a:gd name="T58" fmla="+- 0 503 467"/>
                              <a:gd name="T59" fmla="*/ 503 h 143"/>
                              <a:gd name="T60" fmla="+- 0 3801 3668"/>
                              <a:gd name="T61" fmla="*/ T60 w 147"/>
                              <a:gd name="T62" fmla="+- 0 491 467"/>
                              <a:gd name="T63" fmla="*/ 491 h 14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Lst>
                            <a:rect l="0" t="0" r="r" b="b"/>
                            <a:pathLst>
                              <a:path w="147" h="143">
                                <a:moveTo>
                                  <a:pt x="133" y="24"/>
                                </a:moveTo>
                                <a:lnTo>
                                  <a:pt x="89" y="24"/>
                                </a:lnTo>
                                <a:lnTo>
                                  <a:pt x="103" y="26"/>
                                </a:lnTo>
                                <a:lnTo>
                                  <a:pt x="117" y="37"/>
                                </a:lnTo>
                                <a:lnTo>
                                  <a:pt x="123" y="51"/>
                                </a:lnTo>
                                <a:lnTo>
                                  <a:pt x="121" y="65"/>
                                </a:lnTo>
                                <a:lnTo>
                                  <a:pt x="111" y="80"/>
                                </a:lnTo>
                                <a:lnTo>
                                  <a:pt x="94" y="97"/>
                                </a:lnTo>
                                <a:lnTo>
                                  <a:pt x="85" y="105"/>
                                </a:lnTo>
                                <a:lnTo>
                                  <a:pt x="68" y="115"/>
                                </a:lnTo>
                                <a:lnTo>
                                  <a:pt x="54" y="119"/>
                                </a:lnTo>
                                <a:lnTo>
                                  <a:pt x="104" y="119"/>
                                </a:lnTo>
                                <a:lnTo>
                                  <a:pt x="145" y="66"/>
                                </a:lnTo>
                                <a:lnTo>
                                  <a:pt x="146" y="51"/>
                                </a:lnTo>
                                <a:lnTo>
                                  <a:pt x="141" y="36"/>
                                </a:lnTo>
                                <a:lnTo>
                                  <a:pt x="133" y="24"/>
                                </a:lnTo>
                                <a:close/>
                              </a:path>
                            </a:pathLst>
                          </a:custGeom>
                          <a:solidFill>
                            <a:srgbClr val="121C47"/>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3" name="Group 23"/>
                      <wpg:cNvGrpSpPr>
                        <a:grpSpLocks/>
                      </wpg:cNvGrpSpPr>
                      <wpg:grpSpPr bwMode="auto">
                        <a:xfrm>
                          <a:off x="3739" y="551"/>
                          <a:ext cx="128" cy="158"/>
                          <a:chOff x="3739" y="551"/>
                          <a:chExt cx="128" cy="158"/>
                        </a:xfrm>
                      </wpg:grpSpPr>
                      <wps:wsp>
                        <wps:cNvPr id="24" name="Freeform 24"/>
                        <wps:cNvSpPr>
                          <a:spLocks/>
                        </wps:cNvSpPr>
                        <wps:spPr bwMode="auto">
                          <a:xfrm>
                            <a:off x="3739" y="551"/>
                            <a:ext cx="128" cy="158"/>
                          </a:xfrm>
                          <a:custGeom>
                            <a:avLst/>
                            <a:gdLst>
                              <a:gd name="T0" fmla="+- 0 3852 3739"/>
                              <a:gd name="T1" fmla="*/ T0 w 128"/>
                              <a:gd name="T2" fmla="+- 0 551 551"/>
                              <a:gd name="T3" fmla="*/ 551 h 158"/>
                              <a:gd name="T4" fmla="+- 0 3739 3739"/>
                              <a:gd name="T5" fmla="*/ T4 w 128"/>
                              <a:gd name="T6" fmla="+- 0 650 551"/>
                              <a:gd name="T7" fmla="*/ 650 h 158"/>
                              <a:gd name="T8" fmla="+- 0 3791 3739"/>
                              <a:gd name="T9" fmla="*/ T8 w 128"/>
                              <a:gd name="T10" fmla="+- 0 708 551"/>
                              <a:gd name="T11" fmla="*/ 708 h 158"/>
                              <a:gd name="T12" fmla="+- 0 3807 3739"/>
                              <a:gd name="T13" fmla="*/ T12 w 128"/>
                              <a:gd name="T14" fmla="+- 0 694 551"/>
                              <a:gd name="T15" fmla="*/ 694 h 158"/>
                              <a:gd name="T16" fmla="+- 0 3770 3739"/>
                              <a:gd name="T17" fmla="*/ T16 w 128"/>
                              <a:gd name="T18" fmla="+- 0 652 551"/>
                              <a:gd name="T19" fmla="*/ 652 h 158"/>
                              <a:gd name="T20" fmla="+- 0 3866 3739"/>
                              <a:gd name="T21" fmla="*/ T20 w 128"/>
                              <a:gd name="T22" fmla="+- 0 568 551"/>
                              <a:gd name="T23" fmla="*/ 568 h 158"/>
                              <a:gd name="T24" fmla="+- 0 3852 3739"/>
                              <a:gd name="T25" fmla="*/ T24 w 128"/>
                              <a:gd name="T26" fmla="+- 0 551 551"/>
                              <a:gd name="T27" fmla="*/ 551 h 158"/>
                            </a:gdLst>
                            <a:ahLst/>
                            <a:cxnLst>
                              <a:cxn ang="0">
                                <a:pos x="T1" y="T3"/>
                              </a:cxn>
                              <a:cxn ang="0">
                                <a:pos x="T5" y="T7"/>
                              </a:cxn>
                              <a:cxn ang="0">
                                <a:pos x="T9" y="T11"/>
                              </a:cxn>
                              <a:cxn ang="0">
                                <a:pos x="T13" y="T15"/>
                              </a:cxn>
                              <a:cxn ang="0">
                                <a:pos x="T17" y="T19"/>
                              </a:cxn>
                              <a:cxn ang="0">
                                <a:pos x="T21" y="T23"/>
                              </a:cxn>
                              <a:cxn ang="0">
                                <a:pos x="T25" y="T27"/>
                              </a:cxn>
                            </a:cxnLst>
                            <a:rect l="0" t="0" r="r" b="b"/>
                            <a:pathLst>
                              <a:path w="128" h="158">
                                <a:moveTo>
                                  <a:pt x="113" y="0"/>
                                </a:moveTo>
                                <a:lnTo>
                                  <a:pt x="0" y="99"/>
                                </a:lnTo>
                                <a:lnTo>
                                  <a:pt x="52" y="157"/>
                                </a:lnTo>
                                <a:lnTo>
                                  <a:pt x="68" y="143"/>
                                </a:lnTo>
                                <a:lnTo>
                                  <a:pt x="31" y="101"/>
                                </a:lnTo>
                                <a:lnTo>
                                  <a:pt x="127" y="17"/>
                                </a:lnTo>
                                <a:lnTo>
                                  <a:pt x="113" y="0"/>
                                </a:lnTo>
                                <a:close/>
                              </a:path>
                            </a:pathLst>
                          </a:custGeom>
                          <a:solidFill>
                            <a:srgbClr val="121C47"/>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5" name="Group 25"/>
                      <wpg:cNvGrpSpPr>
                        <a:grpSpLocks/>
                      </wpg:cNvGrpSpPr>
                      <wpg:grpSpPr bwMode="auto">
                        <a:xfrm>
                          <a:off x="3803" y="624"/>
                          <a:ext cx="128" cy="116"/>
                          <a:chOff x="3803" y="624"/>
                          <a:chExt cx="128" cy="116"/>
                        </a:xfrm>
                      </wpg:grpSpPr>
                      <wps:wsp>
                        <wps:cNvPr id="26" name="Freeform 26"/>
                        <wps:cNvSpPr>
                          <a:spLocks/>
                        </wps:cNvSpPr>
                        <wps:spPr bwMode="auto">
                          <a:xfrm>
                            <a:off x="3803" y="624"/>
                            <a:ext cx="128" cy="116"/>
                          </a:xfrm>
                          <a:custGeom>
                            <a:avLst/>
                            <a:gdLst>
                              <a:gd name="T0" fmla="+- 0 3915 3803"/>
                              <a:gd name="T1" fmla="*/ T0 w 128"/>
                              <a:gd name="T2" fmla="+- 0 624 624"/>
                              <a:gd name="T3" fmla="*/ 624 h 116"/>
                              <a:gd name="T4" fmla="+- 0 3803 3803"/>
                              <a:gd name="T5" fmla="*/ T4 w 128"/>
                              <a:gd name="T6" fmla="+- 0 722 624"/>
                              <a:gd name="T7" fmla="*/ 722 h 116"/>
                              <a:gd name="T8" fmla="+- 0 3818 3803"/>
                              <a:gd name="T9" fmla="*/ T8 w 128"/>
                              <a:gd name="T10" fmla="+- 0 739 624"/>
                              <a:gd name="T11" fmla="*/ 739 h 116"/>
                              <a:gd name="T12" fmla="+- 0 3930 3803"/>
                              <a:gd name="T13" fmla="*/ T12 w 128"/>
                              <a:gd name="T14" fmla="+- 0 641 624"/>
                              <a:gd name="T15" fmla="*/ 641 h 116"/>
                              <a:gd name="T16" fmla="+- 0 3915 3803"/>
                              <a:gd name="T17" fmla="*/ T16 w 128"/>
                              <a:gd name="T18" fmla="+- 0 624 624"/>
                              <a:gd name="T19" fmla="*/ 624 h 116"/>
                            </a:gdLst>
                            <a:ahLst/>
                            <a:cxnLst>
                              <a:cxn ang="0">
                                <a:pos x="T1" y="T3"/>
                              </a:cxn>
                              <a:cxn ang="0">
                                <a:pos x="T5" y="T7"/>
                              </a:cxn>
                              <a:cxn ang="0">
                                <a:pos x="T9" y="T11"/>
                              </a:cxn>
                              <a:cxn ang="0">
                                <a:pos x="T13" y="T15"/>
                              </a:cxn>
                              <a:cxn ang="0">
                                <a:pos x="T17" y="T19"/>
                              </a:cxn>
                            </a:cxnLst>
                            <a:rect l="0" t="0" r="r" b="b"/>
                            <a:pathLst>
                              <a:path w="128" h="116">
                                <a:moveTo>
                                  <a:pt x="112" y="0"/>
                                </a:moveTo>
                                <a:lnTo>
                                  <a:pt x="0" y="98"/>
                                </a:lnTo>
                                <a:lnTo>
                                  <a:pt x="15" y="115"/>
                                </a:lnTo>
                                <a:lnTo>
                                  <a:pt x="127" y="17"/>
                                </a:lnTo>
                                <a:lnTo>
                                  <a:pt x="112" y="0"/>
                                </a:lnTo>
                                <a:close/>
                              </a:path>
                            </a:pathLst>
                          </a:custGeom>
                          <a:solidFill>
                            <a:srgbClr val="121C47"/>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7" name="Group 27"/>
                      <wpg:cNvGrpSpPr>
                        <a:grpSpLocks/>
                      </wpg:cNvGrpSpPr>
                      <wpg:grpSpPr bwMode="auto">
                        <a:xfrm>
                          <a:off x="3841" y="676"/>
                          <a:ext cx="160" cy="136"/>
                          <a:chOff x="3841" y="676"/>
                          <a:chExt cx="160" cy="136"/>
                        </a:xfrm>
                      </wpg:grpSpPr>
                      <wps:wsp>
                        <wps:cNvPr id="28" name="Freeform 28"/>
                        <wps:cNvSpPr>
                          <a:spLocks/>
                        </wps:cNvSpPr>
                        <wps:spPr bwMode="auto">
                          <a:xfrm>
                            <a:off x="3841" y="676"/>
                            <a:ext cx="160" cy="136"/>
                          </a:xfrm>
                          <a:custGeom>
                            <a:avLst/>
                            <a:gdLst>
                              <a:gd name="T0" fmla="+- 0 3853 3841"/>
                              <a:gd name="T1" fmla="*/ T0 w 160"/>
                              <a:gd name="T2" fmla="+- 0 745 676"/>
                              <a:gd name="T3" fmla="*/ 745 h 136"/>
                              <a:gd name="T4" fmla="+- 0 3841 3841"/>
                              <a:gd name="T5" fmla="*/ T4 w 160"/>
                              <a:gd name="T6" fmla="+- 0 763 676"/>
                              <a:gd name="T7" fmla="*/ 763 h 136"/>
                              <a:gd name="T8" fmla="+- 0 3853 3841"/>
                              <a:gd name="T9" fmla="*/ T8 w 160"/>
                              <a:gd name="T10" fmla="+- 0 780 676"/>
                              <a:gd name="T11" fmla="*/ 780 h 136"/>
                              <a:gd name="T12" fmla="+- 0 3872 3841"/>
                              <a:gd name="T13" fmla="*/ T12 w 160"/>
                              <a:gd name="T14" fmla="+- 0 803 676"/>
                              <a:gd name="T15" fmla="*/ 803 h 136"/>
                              <a:gd name="T16" fmla="+- 0 3885 3841"/>
                              <a:gd name="T17" fmla="*/ T16 w 160"/>
                              <a:gd name="T18" fmla="+- 0 810 676"/>
                              <a:gd name="T19" fmla="*/ 810 h 136"/>
                              <a:gd name="T20" fmla="+- 0 3900 3841"/>
                              <a:gd name="T21" fmla="*/ T20 w 160"/>
                              <a:gd name="T22" fmla="+- 0 811 676"/>
                              <a:gd name="T23" fmla="*/ 811 h 136"/>
                              <a:gd name="T24" fmla="+- 0 3918 3841"/>
                              <a:gd name="T25" fmla="*/ T24 w 160"/>
                              <a:gd name="T26" fmla="+- 0 804 676"/>
                              <a:gd name="T27" fmla="*/ 804 h 136"/>
                              <a:gd name="T28" fmla="+- 0 3937 3841"/>
                              <a:gd name="T29" fmla="*/ T28 w 160"/>
                              <a:gd name="T30" fmla="+- 0 789 676"/>
                              <a:gd name="T31" fmla="*/ 789 h 136"/>
                              <a:gd name="T32" fmla="+- 0 3893 3841"/>
                              <a:gd name="T33" fmla="*/ T32 w 160"/>
                              <a:gd name="T34" fmla="+- 0 789 676"/>
                              <a:gd name="T35" fmla="*/ 789 h 136"/>
                              <a:gd name="T36" fmla="+- 0 3877 3841"/>
                              <a:gd name="T37" fmla="*/ T36 w 160"/>
                              <a:gd name="T38" fmla="+- 0 778 676"/>
                              <a:gd name="T39" fmla="*/ 778 h 136"/>
                              <a:gd name="T40" fmla="+- 0 3867 3841"/>
                              <a:gd name="T41" fmla="*/ T40 w 160"/>
                              <a:gd name="T42" fmla="+- 0 767 676"/>
                              <a:gd name="T43" fmla="*/ 767 h 136"/>
                              <a:gd name="T44" fmla="+- 0 3853 3841"/>
                              <a:gd name="T45" fmla="*/ T44 w 160"/>
                              <a:gd name="T46" fmla="+- 0 745 676"/>
                              <a:gd name="T47" fmla="*/ 745 h 13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60" h="136">
                                <a:moveTo>
                                  <a:pt x="12" y="69"/>
                                </a:moveTo>
                                <a:lnTo>
                                  <a:pt x="0" y="87"/>
                                </a:lnTo>
                                <a:lnTo>
                                  <a:pt x="12" y="104"/>
                                </a:lnTo>
                                <a:lnTo>
                                  <a:pt x="31" y="127"/>
                                </a:lnTo>
                                <a:lnTo>
                                  <a:pt x="44" y="134"/>
                                </a:lnTo>
                                <a:lnTo>
                                  <a:pt x="59" y="135"/>
                                </a:lnTo>
                                <a:lnTo>
                                  <a:pt x="77" y="128"/>
                                </a:lnTo>
                                <a:lnTo>
                                  <a:pt x="96" y="113"/>
                                </a:lnTo>
                                <a:lnTo>
                                  <a:pt x="52" y="113"/>
                                </a:lnTo>
                                <a:lnTo>
                                  <a:pt x="36" y="102"/>
                                </a:lnTo>
                                <a:lnTo>
                                  <a:pt x="26" y="91"/>
                                </a:lnTo>
                                <a:lnTo>
                                  <a:pt x="12" y="69"/>
                                </a:lnTo>
                                <a:close/>
                              </a:path>
                            </a:pathLst>
                          </a:custGeom>
                          <a:solidFill>
                            <a:srgbClr val="121C47"/>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9" name="Freeform 29"/>
                        <wps:cNvSpPr>
                          <a:spLocks/>
                        </wps:cNvSpPr>
                        <wps:spPr bwMode="auto">
                          <a:xfrm>
                            <a:off x="3841" y="676"/>
                            <a:ext cx="160" cy="136"/>
                          </a:xfrm>
                          <a:custGeom>
                            <a:avLst/>
                            <a:gdLst>
                              <a:gd name="T0" fmla="+- 0 3943 3841"/>
                              <a:gd name="T1" fmla="*/ T0 w 160"/>
                              <a:gd name="T2" fmla="+- 0 676 676"/>
                              <a:gd name="T3" fmla="*/ 676 h 136"/>
                              <a:gd name="T4" fmla="+- 0 3926 3841"/>
                              <a:gd name="T5" fmla="*/ T4 w 160"/>
                              <a:gd name="T6" fmla="+- 0 682 676"/>
                              <a:gd name="T7" fmla="*/ 682 h 136"/>
                              <a:gd name="T8" fmla="+- 0 3906 3841"/>
                              <a:gd name="T9" fmla="*/ T8 w 160"/>
                              <a:gd name="T10" fmla="+- 0 697 676"/>
                              <a:gd name="T11" fmla="*/ 697 h 136"/>
                              <a:gd name="T12" fmla="+- 0 3902 3841"/>
                              <a:gd name="T13" fmla="*/ T12 w 160"/>
                              <a:gd name="T14" fmla="+- 0 712 676"/>
                              <a:gd name="T15" fmla="*/ 712 h 136"/>
                              <a:gd name="T16" fmla="+- 0 3905 3841"/>
                              <a:gd name="T17" fmla="*/ T16 w 160"/>
                              <a:gd name="T18" fmla="+- 0 730 676"/>
                              <a:gd name="T19" fmla="*/ 730 h 136"/>
                              <a:gd name="T20" fmla="+- 0 3914 3841"/>
                              <a:gd name="T21" fmla="*/ T20 w 160"/>
                              <a:gd name="T22" fmla="+- 0 753 676"/>
                              <a:gd name="T23" fmla="*/ 753 h 136"/>
                              <a:gd name="T24" fmla="+- 0 3919 3841"/>
                              <a:gd name="T25" fmla="*/ T24 w 160"/>
                              <a:gd name="T26" fmla="+- 0 771 676"/>
                              <a:gd name="T27" fmla="*/ 771 h 136"/>
                              <a:gd name="T28" fmla="+- 0 3910 3841"/>
                              <a:gd name="T29" fmla="*/ T28 w 160"/>
                              <a:gd name="T30" fmla="+- 0 785 676"/>
                              <a:gd name="T31" fmla="*/ 785 h 136"/>
                              <a:gd name="T32" fmla="+- 0 3893 3841"/>
                              <a:gd name="T33" fmla="*/ T32 w 160"/>
                              <a:gd name="T34" fmla="+- 0 789 676"/>
                              <a:gd name="T35" fmla="*/ 789 h 136"/>
                              <a:gd name="T36" fmla="+- 0 3937 3841"/>
                              <a:gd name="T37" fmla="*/ T36 w 160"/>
                              <a:gd name="T38" fmla="+- 0 789 676"/>
                              <a:gd name="T39" fmla="*/ 789 h 136"/>
                              <a:gd name="T40" fmla="+- 0 3938 3841"/>
                              <a:gd name="T41" fmla="*/ T40 w 160"/>
                              <a:gd name="T42" fmla="+- 0 789 676"/>
                              <a:gd name="T43" fmla="*/ 789 h 136"/>
                              <a:gd name="T44" fmla="+- 0 3943 3841"/>
                              <a:gd name="T45" fmla="*/ T44 w 160"/>
                              <a:gd name="T46" fmla="+- 0 775 676"/>
                              <a:gd name="T47" fmla="*/ 775 h 136"/>
                              <a:gd name="T48" fmla="+- 0 3941 3841"/>
                              <a:gd name="T49" fmla="*/ T48 w 160"/>
                              <a:gd name="T50" fmla="+- 0 757 676"/>
                              <a:gd name="T51" fmla="*/ 757 h 136"/>
                              <a:gd name="T52" fmla="+- 0 3931 3841"/>
                              <a:gd name="T53" fmla="*/ T52 w 160"/>
                              <a:gd name="T54" fmla="+- 0 733 676"/>
                              <a:gd name="T55" fmla="*/ 733 h 136"/>
                              <a:gd name="T56" fmla="+- 0 3926 3841"/>
                              <a:gd name="T57" fmla="*/ T56 w 160"/>
                              <a:gd name="T58" fmla="+- 0 714 676"/>
                              <a:gd name="T59" fmla="*/ 714 h 136"/>
                              <a:gd name="T60" fmla="+- 0 3932 3841"/>
                              <a:gd name="T61" fmla="*/ T60 w 160"/>
                              <a:gd name="T62" fmla="+- 0 702 676"/>
                              <a:gd name="T63" fmla="*/ 702 h 136"/>
                              <a:gd name="T64" fmla="+- 0 3942 3841"/>
                              <a:gd name="T65" fmla="*/ T64 w 160"/>
                              <a:gd name="T66" fmla="+- 0 693 676"/>
                              <a:gd name="T67" fmla="*/ 693 h 136"/>
                              <a:gd name="T68" fmla="+- 0 3978 3841"/>
                              <a:gd name="T69" fmla="*/ T68 w 160"/>
                              <a:gd name="T70" fmla="+- 0 693 676"/>
                              <a:gd name="T71" fmla="*/ 693 h 136"/>
                              <a:gd name="T72" fmla="+- 0 3971 3841"/>
                              <a:gd name="T73" fmla="*/ T72 w 160"/>
                              <a:gd name="T74" fmla="+- 0 685 676"/>
                              <a:gd name="T75" fmla="*/ 685 h 136"/>
                              <a:gd name="T76" fmla="+- 0 3958 3841"/>
                              <a:gd name="T77" fmla="*/ T76 w 160"/>
                              <a:gd name="T78" fmla="+- 0 677 676"/>
                              <a:gd name="T79" fmla="*/ 677 h 136"/>
                              <a:gd name="T80" fmla="+- 0 3943 3841"/>
                              <a:gd name="T81" fmla="*/ T80 w 160"/>
                              <a:gd name="T82" fmla="+- 0 676 676"/>
                              <a:gd name="T83" fmla="*/ 676 h 13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160" h="136">
                                <a:moveTo>
                                  <a:pt x="102" y="0"/>
                                </a:moveTo>
                                <a:lnTo>
                                  <a:pt x="85" y="6"/>
                                </a:lnTo>
                                <a:lnTo>
                                  <a:pt x="65" y="21"/>
                                </a:lnTo>
                                <a:lnTo>
                                  <a:pt x="61" y="36"/>
                                </a:lnTo>
                                <a:lnTo>
                                  <a:pt x="64" y="54"/>
                                </a:lnTo>
                                <a:lnTo>
                                  <a:pt x="73" y="77"/>
                                </a:lnTo>
                                <a:lnTo>
                                  <a:pt x="78" y="95"/>
                                </a:lnTo>
                                <a:lnTo>
                                  <a:pt x="69" y="109"/>
                                </a:lnTo>
                                <a:lnTo>
                                  <a:pt x="52" y="113"/>
                                </a:lnTo>
                                <a:lnTo>
                                  <a:pt x="96" y="113"/>
                                </a:lnTo>
                                <a:lnTo>
                                  <a:pt x="97" y="113"/>
                                </a:lnTo>
                                <a:lnTo>
                                  <a:pt x="102" y="99"/>
                                </a:lnTo>
                                <a:lnTo>
                                  <a:pt x="100" y="81"/>
                                </a:lnTo>
                                <a:lnTo>
                                  <a:pt x="90" y="57"/>
                                </a:lnTo>
                                <a:lnTo>
                                  <a:pt x="85" y="38"/>
                                </a:lnTo>
                                <a:lnTo>
                                  <a:pt x="91" y="26"/>
                                </a:lnTo>
                                <a:lnTo>
                                  <a:pt x="101" y="17"/>
                                </a:lnTo>
                                <a:lnTo>
                                  <a:pt x="137" y="17"/>
                                </a:lnTo>
                                <a:lnTo>
                                  <a:pt x="130" y="9"/>
                                </a:lnTo>
                                <a:lnTo>
                                  <a:pt x="117" y="1"/>
                                </a:lnTo>
                                <a:lnTo>
                                  <a:pt x="102" y="0"/>
                                </a:lnTo>
                                <a:close/>
                              </a:path>
                            </a:pathLst>
                          </a:custGeom>
                          <a:solidFill>
                            <a:srgbClr val="121C47"/>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0" name="Freeform 30"/>
                        <wps:cNvSpPr>
                          <a:spLocks/>
                        </wps:cNvSpPr>
                        <wps:spPr bwMode="auto">
                          <a:xfrm>
                            <a:off x="3841" y="676"/>
                            <a:ext cx="160" cy="136"/>
                          </a:xfrm>
                          <a:custGeom>
                            <a:avLst/>
                            <a:gdLst>
                              <a:gd name="T0" fmla="+- 0 3978 3841"/>
                              <a:gd name="T1" fmla="*/ T0 w 160"/>
                              <a:gd name="T2" fmla="+- 0 693 676"/>
                              <a:gd name="T3" fmla="*/ 693 h 136"/>
                              <a:gd name="T4" fmla="+- 0 3942 3841"/>
                              <a:gd name="T5" fmla="*/ T4 w 160"/>
                              <a:gd name="T6" fmla="+- 0 693 676"/>
                              <a:gd name="T7" fmla="*/ 693 h 136"/>
                              <a:gd name="T8" fmla="+- 0 3953 3841"/>
                              <a:gd name="T9" fmla="*/ T8 w 160"/>
                              <a:gd name="T10" fmla="+- 0 695 676"/>
                              <a:gd name="T11" fmla="*/ 695 h 136"/>
                              <a:gd name="T12" fmla="+- 0 3964 3841"/>
                              <a:gd name="T13" fmla="*/ T12 w 160"/>
                              <a:gd name="T14" fmla="+- 0 708 676"/>
                              <a:gd name="T15" fmla="*/ 708 h 136"/>
                              <a:gd name="T16" fmla="+- 0 3973 3841"/>
                              <a:gd name="T17" fmla="*/ T16 w 160"/>
                              <a:gd name="T18" fmla="+- 0 719 676"/>
                              <a:gd name="T19" fmla="*/ 719 h 136"/>
                              <a:gd name="T20" fmla="+- 0 3988 3841"/>
                              <a:gd name="T21" fmla="*/ T20 w 160"/>
                              <a:gd name="T22" fmla="+- 0 741 676"/>
                              <a:gd name="T23" fmla="*/ 741 h 136"/>
                              <a:gd name="T24" fmla="+- 0 4001 3841"/>
                              <a:gd name="T25" fmla="*/ T24 w 160"/>
                              <a:gd name="T26" fmla="+- 0 724 676"/>
                              <a:gd name="T27" fmla="*/ 724 h 136"/>
                              <a:gd name="T28" fmla="+- 0 3989 3841"/>
                              <a:gd name="T29" fmla="*/ T28 w 160"/>
                              <a:gd name="T30" fmla="+- 0 707 676"/>
                              <a:gd name="T31" fmla="*/ 707 h 136"/>
                              <a:gd name="T32" fmla="+- 0 3978 3841"/>
                              <a:gd name="T33" fmla="*/ T32 w 160"/>
                              <a:gd name="T34" fmla="+- 0 693 676"/>
                              <a:gd name="T35" fmla="*/ 693 h 13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60" h="136">
                                <a:moveTo>
                                  <a:pt x="137" y="17"/>
                                </a:moveTo>
                                <a:lnTo>
                                  <a:pt x="101" y="17"/>
                                </a:lnTo>
                                <a:lnTo>
                                  <a:pt x="112" y="19"/>
                                </a:lnTo>
                                <a:lnTo>
                                  <a:pt x="123" y="32"/>
                                </a:lnTo>
                                <a:lnTo>
                                  <a:pt x="132" y="43"/>
                                </a:lnTo>
                                <a:lnTo>
                                  <a:pt x="147" y="65"/>
                                </a:lnTo>
                                <a:lnTo>
                                  <a:pt x="160" y="48"/>
                                </a:lnTo>
                                <a:lnTo>
                                  <a:pt x="148" y="31"/>
                                </a:lnTo>
                                <a:lnTo>
                                  <a:pt x="137" y="17"/>
                                </a:lnTo>
                                <a:close/>
                              </a:path>
                            </a:pathLst>
                          </a:custGeom>
                          <a:solidFill>
                            <a:srgbClr val="121C47"/>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621BA6B4" id="Group 4" o:spid="_x0000_s1026" style="position:absolute;margin-left:128.4pt;margin-top:-8.4pt;width:54.7pt;height:47.4pt;z-index:251659264;mso-position-horizontal-relative:page" coordorigin="2830,-159" coordsize="1171,119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">
              <v:group id="Group 5" o:spid="_x0000_s1027" style="position:absolute;left:2830;top:-159;width:1112;height:1057" coordorigin="2830,-159" coordsize="1112,10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">
                <v:shape id="Freeform 6" o:spid="_x0000_s1028" style="position:absolute;left:2830;top:-159;width:1112;height:1057;visibility:visible;mso-wrap-style:square;v-text-anchor:top" coordsize="1112,10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" path="m622,l521,10,425,35,335,75r-82,52l180,191r-63,75l67,350,29,442,7,541,,619r,26l1,671r9,77l28,821r27,70l89,957r42,62l162,1057,1111,218r-51,-53l1003,119,940,79,873,47,801,23,726,7,622,xe" fillcolor="#8dc63f" stroked="f">
                  <v:path arrowok="t" o:connecttype="custom" o:connectlocs="622,-159;521,-149;425,-124;335,-84;253,-32;180,32;117,107;67,191;29,283;7,382;0,460;0,486;1,512;10,589;28,662;55,732;89,798;131,860;162,898;1111,59;1060,6;1003,-40;940,-80;873,-112;801,-136;726,-152;622,-159" o:connectangles="0,0,0,0,0,0,0,0,0,0,0,0,0,0,0,0,0,0,0,0,0,0,0,0,0,0,0"/>
                </v:shape>
              </v:group>
              <v:group id="Group 7" o:spid="_x0000_s1029" style="position:absolute;left:3007;top:87;width:900;height:952" coordorigin="3007,87" coordsize="900,9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v:shape id="Freeform 8" o:spid="_x0000_s1030" style="position:absolute;left:3007;top:87;width:900;height:952;visibility:visible;mso-wrap-style:square;v-text-anchor:top" coordsize="900,9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" path="m183,l139,44,100,92,67,145,40,202,19,262,6,326,,414r2,44l17,543r27,80l83,698r50,67l193,823r68,50l337,911r82,26l506,951r45,1l572,951r65,-7l699,930r59,-22l814,880r52,-34l899,821,183,xe" fillcolor="#1c4688" stroked="f">
                  <v:path arrowok="t" o:connecttype="custom" o:connectlocs="183,87;139,131;100,179;67,232;40,289;19,349;6,413;0,501;2,545;17,630;44,710;83,785;133,852;193,910;261,960;337,998;419,1024;506,1038;551,1039;572,1038;637,1031;699,1017;758,995;814,967;866,933;899,908;183,87" o:connectangles="0,0,0,0,0,0,0,0,0,0,0,0,0,0,0,0,0,0,0,0,0,0,0,0,0,0,0"/>
                </v:shape>
              </v:group>
              <v:group id="Group 9" o:spid="_x0000_s1031" style="position:absolute;left:3364;top:137;width:126;height:135" coordorigin="3364,137" coordsize="126,1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">
                <v:shape id="Freeform 10" o:spid="_x0000_s1032" style="position:absolute;left:3364;top:137;width:126;height:135;visibility:visible;mso-wrap-style:square;v-text-anchor:top" coordsize="126,1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" path="m78,l20,31,,76,6,92r12,17l29,120r19,14l63,121r-3,-4l46,103,27,80,26,65,38,49r29,l55,34,71,25r46,l106,10,93,2,78,xe" stroked="f">
                  <v:path arrowok="t" o:connecttype="custom" o:connectlocs="78,137;20,168;0,213;6,229;18,246;29,257;48,271;63,258;60,254;46,240;27,217;26,202;38,186;67,186;55,171;71,162;117,162;106,147;93,139;78,137" o:connectangles="0,0,0,0,0,0,0,0,0,0,0,0,0,0,0,0,0,0,0,0"/>
                </v:shape>
                <v:shape id="Freeform 11" o:spid="_x0000_s1033" style="position:absolute;left:3364;top:137;width:126;height:135;visibility:visible;mso-wrap-style:square;v-text-anchor:top" coordsize="126,1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" path="m67,49r-29,l86,104,105,90,118,75r1,-2l87,73,67,49xe" stroked="f">
                  <v:path arrowok="t" o:connecttype="custom" o:connectlocs="67,186;38,186;86,241;105,227;118,212;119,210;87,210;67,186" o:connectangles="0,0,0,0,0,0,0,0"/>
                </v:shape>
                <v:shape id="Freeform 12" o:spid="_x0000_s1034" style="position:absolute;left:3364;top:137;width:126;height:135;visibility:visible;mso-wrap-style:square;v-text-anchor:top" coordsize="126,1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" path="m117,25r-46,l86,26r16,15l101,55,87,73r32,l125,60r,-16l119,28r-2,-3xe" stroked="f">
                  <v:path arrowok="t" o:connecttype="custom" o:connectlocs="117,162;71,162;86,163;102,178;101,192;87,210;119,210;125,197;125,181;119,165;117,162" o:connectangles="0,0,0,0,0,0,0,0,0,0,0"/>
                </v:shape>
              </v:group>
              <v:group id="Group 13" o:spid="_x0000_s1035" style="position:absolute;left:3441;top:211;width:147;height:158" coordorigin="3441,211" coordsize="147,1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">
                <v:shape id="Freeform 14" o:spid="_x0000_s1036" style="position:absolute;left:3441;top:211;width:147;height:158;visibility:visible;mso-wrap-style:square;v-text-anchor:top" coordsize="147,1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" path="m82,l17,58,5,73,,87r2,14l12,116r9,11l41,133r-6,5l51,157,95,119r-39,l43,114,27,92,32,79,49,63,99,19,82,xe" stroked="f">
                  <v:path arrowok="t" o:connecttype="custom" o:connectlocs="82,211;17,269;5,284;0,298;2,312;12,327;21,338;41,344;35,349;51,368;95,330;56,330;43,325;27,303;32,290;49,274;99,230;82,211" o:connectangles="0,0,0,0,0,0,0,0,0,0,0,0,0,0,0,0,0,0"/>
                </v:shape>
                <v:shape id="Freeform 15" o:spid="_x0000_s1037" style="position:absolute;left:3441;top:211;width:147;height:158;visibility:visible;mso-wrap-style:square;v-text-anchor:top" coordsize="147,1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" path="m130,55l56,119r39,l147,74,130,55xe" stroked="f">
                  <v:path arrowok="t" o:connecttype="custom" o:connectlocs="130,266;56,330;95,330;147,285;130,266" o:connectangles="0,0,0,0,0"/>
                </v:shape>
              </v:group>
              <v:group id="Group 16" o:spid="_x0000_s1038" style="position:absolute;left:3572;top:361;width:161;height:124" coordorigin="3572,361" coordsize="161,1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">
                <v:shape id="Freeform 17" o:spid="_x0000_s1039" style="position:absolute;left:3572;top:361;width:161;height:124;visibility:visible;mso-wrap-style:square;v-text-anchor:top" coordsize="161,1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" path="m78,84r-28,l76,113r15,8l107,123r17,-6l143,104r3,-4l99,100,84,92,78,84xe" fillcolor="#121c47" stroked="f">
                  <v:path arrowok="t" o:connecttype="custom" o:connectlocs="78,445;50,445;76,474;91,482;107,484;124,478;143,465;146,461;99,461;84,453;78,445" o:connectangles="0,0,0,0,0,0,0,0,0,0,0"/>
                </v:shape>
                <v:shape id="Freeform 18" o:spid="_x0000_s1040" style="position:absolute;left:3572;top:361;width:161;height:124;visibility:visible;mso-wrap-style:square;v-text-anchor:top" coordsize="161,1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" path="m113,l,98r15,17l50,84r28,l66,71,112,30r28,l113,xe" fillcolor="#121c47" stroked="f">
                  <v:path arrowok="t" o:connecttype="custom" o:connectlocs="113,361;0,459;15,476;50,445;78,445;66,432;112,391;140,391;113,361" o:connectangles="0,0,0,0,0,0,0,0,0"/>
                </v:shape>
                <v:shape id="Freeform 19" o:spid="_x0000_s1041" style="position:absolute;left:3572;top:361;width:161;height:124;visibility:visible;mso-wrap-style:square;v-text-anchor:top" coordsize="161,1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" path="m140,30r-28,l137,63r-4,14l116,95r-17,5l146,100,156,88r4,-17l157,55,146,38r-6,-8xe" fillcolor="#121c47" stroked="f">
                  <v:path arrowok="t" o:connecttype="custom" o:connectlocs="140,391;112,391;137,424;133,438;116,456;99,461;146,461;156,449;160,432;157,416;146,399;140,391" o:connectangles="0,0,0,0,0,0,0,0,0,0,0,0"/>
                </v:shape>
              </v:group>
              <v:group id="Group 20" o:spid="_x0000_s1042" style="position:absolute;left:3668;top:467;width:147;height:143" coordorigin="3668,467" coordsize="147,1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shape id="Freeform 21" o:spid="_x0000_s1043" style="position:absolute;left:3668;top:467;width:147;height:143;visibility:visible;mso-wrap-style:square;v-text-anchor:top" coordsize="147,1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" path="m86,l30,33,,78,,93r46,49l61,142r15,-5l94,127r10,-8l54,119,40,114,26,101,22,88,26,75,38,59,57,41,74,29,89,24r44,l130,20,116,7,101,1,86,xe" fillcolor="#121c47" stroked="f">
                  <v:path arrowok="t" o:connecttype="custom" o:connectlocs="86,467;30,500;0,545;0,560;46,609;61,609;76,604;94,594;104,586;54,586;40,581;26,568;22,555;26,542;38,526;57,508;74,496;89,491;133,491;130,487;116,474;101,468;86,467" o:connectangles="0,0,0,0,0,0,0,0,0,0,0,0,0,0,0,0,0,0,0,0,0,0,0"/>
                </v:shape>
                <v:shape id="Freeform 22" o:spid="_x0000_s1044" style="position:absolute;left:3668;top:467;width:147;height:143;visibility:visible;mso-wrap-style:square;v-text-anchor:top" coordsize="147,1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" path="m133,24r-44,l103,26r14,11l123,51r-2,14l111,80,94,97r-9,8l68,115r-14,4l104,119,145,66r1,-15l141,36,133,24xe" fillcolor="#121c47" stroked="f">
                  <v:path arrowok="t" o:connecttype="custom" o:connectlocs="133,491;89,491;103,493;117,504;123,518;121,532;111,547;94,564;85,572;68,582;54,586;104,586;145,533;146,518;141,503;133,491" o:connectangles="0,0,0,0,0,0,0,0,0,0,0,0,0,0,0,0"/>
                </v:shape>
              </v:group>
              <v:group id="Group 23" o:spid="_x0000_s1045" style="position:absolute;left:3739;top:551;width:128;height:158" coordorigin="3739,551" coordsize="128,1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">
                <v:shape id="Freeform 24" o:spid="_x0000_s1046" style="position:absolute;left:3739;top:551;width:128;height:158;visibility:visible;mso-wrap-style:square;v-text-anchor:top" coordsize="128,1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" path="m113,l,99r52,58l68,143,31,101,127,17,113,xe" fillcolor="#121c47" stroked="f">
                  <v:path arrowok="t" o:connecttype="custom" o:connectlocs="113,551;0,650;52,708;68,694;31,652;127,568;113,551" o:connectangles="0,0,0,0,0,0,0"/>
                </v:shape>
              </v:group>
              <v:group id="Group 25" o:spid="_x0000_s1047" style="position:absolute;left:3803;top:624;width:128;height:116" coordorigin="3803,624" coordsize="128,1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">
                <v:shape id="Freeform 26" o:spid="_x0000_s1048" style="position:absolute;left:3803;top:624;width:128;height:116;visibility:visible;mso-wrap-style:square;v-text-anchor:top" coordsize="128,1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" path="m112,l,98r15,17l127,17,112,xe" fillcolor="#121c47" stroked="f">
                  <v:path arrowok="t" o:connecttype="custom" o:connectlocs="112,624;0,722;15,739;127,641;112,624" o:connectangles="0,0,0,0,0"/>
                </v:shape>
              </v:group>
              <v:group id="Group 27" o:spid="_x0000_s1049" style="position:absolute;left:3841;top:676;width:160;height:136" coordorigin="3841,676" coordsize="160,1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">
                <v:shape id="Freeform 28" o:spid="_x0000_s1050" style="position:absolute;left:3841;top:676;width:160;height:136;visibility:visible;mso-wrap-style:square;v-text-anchor:top" coordsize="160,1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" path="m12,69l,87r12,17l31,127r13,7l59,135r18,-7l96,113r-44,l36,102,26,91,12,69xe" fillcolor="#121c47" stroked="f">
                  <v:path arrowok="t" o:connecttype="custom" o:connectlocs="12,745;0,763;12,780;31,803;44,810;59,811;77,804;96,789;52,789;36,778;26,767;12,745" o:connectangles="0,0,0,0,0,0,0,0,0,0,0,0"/>
                </v:shape>
                <v:shape id="Freeform 29" o:spid="_x0000_s1051" style="position:absolute;left:3841;top:676;width:160;height:136;visibility:visible;mso-wrap-style:square;v-text-anchor:top" coordsize="160,1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" path="m102,l85,6,65,21,61,36r3,18l73,77r5,18l69,109r-17,4l96,113r1,l102,99,100,81,90,57,85,38,91,26r10,-9l137,17,130,9,117,1,102,xe" fillcolor="#121c47" stroked="f">
                  <v:path arrowok="t" o:connecttype="custom" o:connectlocs="102,676;85,682;65,697;61,712;64,730;73,753;78,771;69,785;52,789;96,789;97,789;102,775;100,757;90,733;85,714;91,702;101,693;137,693;130,685;117,677;102,676" o:connectangles="0,0,0,0,0,0,0,0,0,0,0,0,0,0,0,0,0,0,0,0,0"/>
                </v:shape>
                <v:shape id="Freeform 30" o:spid="_x0000_s1052" style="position:absolute;left:3841;top:676;width:160;height:136;visibility:visible;mso-wrap-style:square;v-text-anchor:top" coordsize="160,1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" path="m137,17r-36,l112,19r11,13l132,43r15,22l160,48,148,31,137,17xe" fillcolor="#121c47" stroked="f">
                  <v:path arrowok="t" o:connecttype="custom" o:connectlocs="137,693;101,693;112,695;123,708;132,719;147,741;160,724;148,707;137,693" o:connectangles="0,0,0,0,0,0,0,0,0"/>
                </v:shape>
              </v:group>
              <w10:wrap anchorx="page"/>
            </v:group>
          </w:pict>
        </mc:Fallback>
      </mc:AlternateContent>
    </w:r>
    <w:r w:rsidR="0064530F" w:rsidRPr="00473A23">
      <w:rPr>
        <w:rFonts w:ascii="Calibri"/>
        <w:b/>
        <w:color w:val="1C4688"/>
        <w:w w:val="105"/>
        <w:sz w:val="18"/>
        <w:szCs w:val="18"/>
      </w:rPr>
      <w:t>Integrated</w:t>
    </w:r>
    <w:r w:rsidR="0064530F" w:rsidRPr="00473A23">
      <w:rPr>
        <w:rFonts w:ascii="Calibri"/>
        <w:b/>
        <w:color w:val="1C4688"/>
        <w:spacing w:val="25"/>
        <w:w w:val="105"/>
        <w:sz w:val="18"/>
        <w:szCs w:val="18"/>
      </w:rPr>
      <w:t xml:space="preserve"> </w:t>
    </w:r>
    <w:r w:rsidR="0064530F" w:rsidRPr="00473A23">
      <w:rPr>
        <w:rFonts w:ascii="Calibri"/>
        <w:b/>
        <w:color w:val="1C4688"/>
        <w:w w:val="105"/>
        <w:sz w:val="18"/>
        <w:szCs w:val="18"/>
      </w:rPr>
      <w:t>NBS-based</w:t>
    </w:r>
    <w:r w:rsidR="0064530F" w:rsidRPr="00473A23">
      <w:rPr>
        <w:rFonts w:ascii="Calibri"/>
        <w:b/>
        <w:color w:val="1C4688"/>
        <w:spacing w:val="24"/>
        <w:w w:val="105"/>
        <w:sz w:val="18"/>
        <w:szCs w:val="18"/>
      </w:rPr>
      <w:t xml:space="preserve"> </w:t>
    </w:r>
    <w:r w:rsidR="0064530F" w:rsidRPr="00473A23">
      <w:rPr>
        <w:rFonts w:ascii="Calibri"/>
        <w:b/>
        <w:color w:val="1C4688"/>
        <w:w w:val="105"/>
        <w:sz w:val="18"/>
        <w:szCs w:val="18"/>
      </w:rPr>
      <w:t>Urban</w:t>
    </w:r>
    <w:r w:rsidR="0064530F" w:rsidRPr="00473A23">
      <w:rPr>
        <w:rFonts w:ascii="Calibri"/>
        <w:b/>
        <w:color w:val="1C4688"/>
        <w:spacing w:val="25"/>
        <w:w w:val="105"/>
        <w:sz w:val="18"/>
        <w:szCs w:val="18"/>
      </w:rPr>
      <w:t xml:space="preserve"> </w:t>
    </w:r>
    <w:r w:rsidR="0064530F" w:rsidRPr="00473A23">
      <w:rPr>
        <w:rFonts w:ascii="Calibri"/>
        <w:b/>
        <w:color w:val="1C4688"/>
        <w:w w:val="105"/>
        <w:sz w:val="18"/>
        <w:szCs w:val="18"/>
      </w:rPr>
      <w:t>Planning</w:t>
    </w:r>
    <w:r w:rsidR="0064530F" w:rsidRPr="00473A23">
      <w:rPr>
        <w:rFonts w:ascii="Calibri"/>
        <w:b/>
        <w:color w:val="1C4688"/>
        <w:spacing w:val="25"/>
        <w:w w:val="105"/>
        <w:sz w:val="18"/>
        <w:szCs w:val="18"/>
      </w:rPr>
      <w:t xml:space="preserve"> </w:t>
    </w:r>
    <w:r w:rsidR="0064530F" w:rsidRPr="00473A23">
      <w:rPr>
        <w:rFonts w:ascii="Calibri"/>
        <w:b/>
        <w:color w:val="1C4688"/>
        <w:w w:val="105"/>
        <w:sz w:val="18"/>
        <w:szCs w:val="18"/>
      </w:rPr>
      <w:t>Methodology</w:t>
    </w:r>
    <w:r w:rsidR="0064530F" w:rsidRPr="00473A23">
      <w:rPr>
        <w:rFonts w:ascii="Calibri"/>
        <w:b/>
        <w:color w:val="1C4688"/>
        <w:w w:val="107"/>
        <w:sz w:val="18"/>
        <w:szCs w:val="18"/>
      </w:rPr>
      <w:t xml:space="preserve"> </w:t>
    </w:r>
    <w:r w:rsidR="0064530F" w:rsidRPr="00473A23">
      <w:rPr>
        <w:rFonts w:ascii="Calibri"/>
        <w:b/>
        <w:color w:val="1C4688"/>
        <w:w w:val="105"/>
        <w:sz w:val="18"/>
        <w:szCs w:val="18"/>
      </w:rPr>
      <w:t>for</w:t>
    </w:r>
    <w:r w:rsidR="0064530F" w:rsidRPr="00473A23">
      <w:rPr>
        <w:rFonts w:ascii="Calibri"/>
        <w:b/>
        <w:color w:val="1C4688"/>
        <w:spacing w:val="10"/>
        <w:w w:val="105"/>
        <w:sz w:val="18"/>
        <w:szCs w:val="18"/>
      </w:rPr>
      <w:t xml:space="preserve"> </w:t>
    </w:r>
    <w:r w:rsidR="0064530F" w:rsidRPr="00473A23">
      <w:rPr>
        <w:rFonts w:ascii="Calibri"/>
        <w:b/>
        <w:color w:val="1C4688"/>
        <w:w w:val="105"/>
        <w:sz w:val="18"/>
        <w:szCs w:val="18"/>
      </w:rPr>
      <w:t>Enhancing</w:t>
    </w:r>
    <w:r w:rsidR="0064530F" w:rsidRPr="00473A23">
      <w:rPr>
        <w:rFonts w:ascii="Calibri"/>
        <w:b/>
        <w:color w:val="1C4688"/>
        <w:spacing w:val="11"/>
        <w:w w:val="105"/>
        <w:sz w:val="18"/>
        <w:szCs w:val="18"/>
      </w:rPr>
      <w:t xml:space="preserve"> </w:t>
    </w:r>
    <w:r w:rsidR="0064530F" w:rsidRPr="00473A23">
      <w:rPr>
        <w:rFonts w:ascii="Calibri"/>
        <w:b/>
        <w:color w:val="1C4688"/>
        <w:w w:val="105"/>
        <w:sz w:val="18"/>
        <w:szCs w:val="18"/>
      </w:rPr>
      <w:t>the</w:t>
    </w:r>
    <w:r w:rsidR="0064530F" w:rsidRPr="00473A23">
      <w:rPr>
        <w:rFonts w:ascii="Calibri"/>
        <w:b/>
        <w:color w:val="1C4688"/>
        <w:spacing w:val="11"/>
        <w:w w:val="105"/>
        <w:sz w:val="18"/>
        <w:szCs w:val="18"/>
      </w:rPr>
      <w:t xml:space="preserve"> </w:t>
    </w:r>
    <w:r w:rsidR="0064530F" w:rsidRPr="00473A23">
      <w:rPr>
        <w:rFonts w:ascii="Calibri"/>
        <w:b/>
        <w:color w:val="1C4688"/>
        <w:w w:val="105"/>
        <w:sz w:val="18"/>
        <w:szCs w:val="18"/>
      </w:rPr>
      <w:t>Health</w:t>
    </w:r>
    <w:r w:rsidR="0064530F" w:rsidRPr="00473A23">
      <w:rPr>
        <w:rFonts w:ascii="Calibri"/>
        <w:b/>
        <w:color w:val="1C4688"/>
        <w:spacing w:val="11"/>
        <w:w w:val="105"/>
        <w:sz w:val="18"/>
        <w:szCs w:val="18"/>
      </w:rPr>
      <w:t xml:space="preserve"> </w:t>
    </w:r>
    <w:r w:rsidR="0064530F" w:rsidRPr="00473A23">
      <w:rPr>
        <w:rFonts w:ascii="Calibri"/>
        <w:b/>
        <w:color w:val="1C4688"/>
        <w:w w:val="105"/>
        <w:sz w:val="18"/>
        <w:szCs w:val="18"/>
      </w:rPr>
      <w:t>and</w:t>
    </w:r>
    <w:r w:rsidR="0064530F" w:rsidRPr="00473A23">
      <w:rPr>
        <w:rFonts w:ascii="Calibri"/>
        <w:b/>
        <w:color w:val="1C4688"/>
        <w:spacing w:val="11"/>
        <w:w w:val="105"/>
        <w:sz w:val="18"/>
        <w:szCs w:val="18"/>
      </w:rPr>
      <w:t xml:space="preserve"> </w:t>
    </w:r>
    <w:r w:rsidR="0064530F" w:rsidRPr="00473A23">
      <w:rPr>
        <w:rFonts w:ascii="Calibri"/>
        <w:b/>
        <w:color w:val="1C4688"/>
        <w:w w:val="105"/>
        <w:sz w:val="18"/>
        <w:szCs w:val="18"/>
      </w:rPr>
      <w:t>Well-being</w:t>
    </w:r>
    <w:r w:rsidR="0064530F" w:rsidRPr="00473A23">
      <w:rPr>
        <w:rFonts w:ascii="Calibri"/>
        <w:b/>
        <w:color w:val="1C4688"/>
        <w:spacing w:val="11"/>
        <w:w w:val="105"/>
        <w:sz w:val="18"/>
        <w:szCs w:val="18"/>
      </w:rPr>
      <w:t xml:space="preserve"> </w:t>
    </w:r>
    <w:r w:rsidR="0064530F" w:rsidRPr="00473A23">
      <w:rPr>
        <w:rFonts w:ascii="Calibri"/>
        <w:b/>
        <w:color w:val="1C4688"/>
        <w:w w:val="105"/>
        <w:sz w:val="18"/>
        <w:szCs w:val="18"/>
      </w:rPr>
      <w:t>of</w:t>
    </w:r>
    <w:r w:rsidR="0064530F" w:rsidRPr="00473A23">
      <w:rPr>
        <w:rFonts w:ascii="Calibri"/>
        <w:b/>
        <w:color w:val="1C4688"/>
        <w:spacing w:val="11"/>
        <w:w w:val="105"/>
        <w:sz w:val="18"/>
        <w:szCs w:val="18"/>
      </w:rPr>
      <w:t xml:space="preserve"> </w:t>
    </w:r>
    <w:r w:rsidR="0064530F" w:rsidRPr="00473A23">
      <w:rPr>
        <w:rFonts w:ascii="Calibri"/>
        <w:b/>
        <w:color w:val="1C4688"/>
        <w:w w:val="105"/>
        <w:sz w:val="18"/>
        <w:szCs w:val="18"/>
      </w:rPr>
      <w:t>Citizens</w:t>
    </w:r>
    <w:r w:rsidR="0064530F" w:rsidRPr="00473A23">
      <w:rPr>
        <w:rFonts w:ascii="Calibri"/>
        <w:b/>
        <w:color w:val="1C4688"/>
        <w:w w:val="110"/>
        <w:sz w:val="18"/>
        <w:szCs w:val="18"/>
      </w:rPr>
      <w:t xml:space="preserve"> </w:t>
    </w:r>
  </w:p>
  <w:p w14:paraId="66C3BA8A" w14:textId="35397CCC" w:rsidR="0064530F" w:rsidRPr="00473A23" w:rsidRDefault="00473A23" w:rsidP="0064530F">
    <w:pPr>
      <w:spacing w:before="66"/>
      <w:ind w:left="2870" w:right="1431"/>
      <w:rPr>
        <w:rFonts w:ascii="Calibri" w:eastAsia="Calibri" w:hAnsi="Calibri" w:cs="Calibri"/>
        <w:sz w:val="16"/>
        <w:szCs w:val="16"/>
      </w:rPr>
    </w:pPr>
    <w:hyperlink r:id="rId1" w:history="1">
      <w:r w:rsidRPr="00432CBF">
        <w:rPr>
          <w:rStyle w:val="Hyperlink"/>
          <w:rFonts w:ascii="Calibri"/>
          <w:w w:val="105"/>
          <w:sz w:val="16"/>
          <w:szCs w:val="16"/>
        </w:rPr>
        <w:t>www.</w:t>
      </w:r>
    </w:hyperlink>
    <w:r w:rsidR="0064530F" w:rsidRPr="00473A23">
      <w:rPr>
        <w:rFonts w:ascii="Calibri"/>
        <w:color w:val="1C4688"/>
        <w:w w:val="105"/>
        <w:sz w:val="16"/>
        <w:szCs w:val="16"/>
      </w:rPr>
      <w:t>eupolis-project.eu</w:t>
    </w:r>
  </w:p>
  <w:p w14:paraId="7DD81BEB" w14:textId="77777777" w:rsidR="0064530F" w:rsidRDefault="0064530F" w:rsidP="0064530F">
    <w:pPr>
      <w:rPr>
        <w:rFonts w:ascii="Calibri" w:eastAsia="Calibri" w:hAnsi="Calibri" w:cs="Calibri"/>
        <w:sz w:val="20"/>
        <w:szCs w:val="20"/>
      </w:rPr>
    </w:pPr>
  </w:p>
  <w:p w14:paraId="66B3F3C4" w14:textId="77777777" w:rsidR="0064530F" w:rsidRDefault="0064530F" w:rsidP="0064530F">
    <w:pPr>
      <w:rPr>
        <w:rFonts w:ascii="Calibri" w:eastAsia="Calibri" w:hAnsi="Calibri" w:cs="Calibri"/>
        <w:sz w:val="15"/>
        <w:szCs w:val="15"/>
      </w:rPr>
    </w:pPr>
  </w:p>
  <w:p w14:paraId="209B878A" w14:textId="148ED779" w:rsidR="0064530F" w:rsidRDefault="00473A23" w:rsidP="0064530F">
    <w:pPr>
      <w:spacing w:line="50" w:lineRule="atLeast"/>
      <w:ind w:left="1304"/>
      <w:rPr>
        <w:rFonts w:ascii="Calibri" w:eastAsia="Calibri" w:hAnsi="Calibri" w:cs="Calibri"/>
        <w:sz w:val="5"/>
        <w:szCs w:val="5"/>
      </w:rPr>
    </w:pPr>
    <w:r>
      <w:rPr>
        <w:rFonts w:ascii="Titillium" w:hAnsi="Titillium"/>
        <w:b/>
        <w:bCs/>
        <w:noProof/>
        <w:color w:val="2F528F"/>
        <w:sz w:val="44"/>
        <w:szCs w:val="44"/>
      </w:rPr>
      <mc:AlternateContent>
        <mc:Choice Requires="wps">
          <w:drawing>
            <wp:anchor distT="0" distB="0" distL="114300" distR="114300" simplePos="0" relativeHeight="251661312" behindDoc="0" locked="0" layoutInCell="1" allowOverlap="1" wp14:anchorId="39D147F6" wp14:editId="4C8EFDFB">
              <wp:simplePos x="0" y="0"/>
              <wp:positionH relativeFrom="column">
                <wp:posOffset>826135</wp:posOffset>
              </wp:positionH>
              <wp:positionV relativeFrom="paragraph">
                <wp:posOffset>27940</wp:posOffset>
              </wp:positionV>
              <wp:extent cx="4024630" cy="9525"/>
              <wp:effectExtent l="19050" t="19050" r="33020" b="28575"/>
              <wp:wrapNone/>
              <wp:docPr id="32" name="Straight Connector 32"/>
              <wp:cNvGraphicFramePr/>
              <a:graphic xmlns:a="http://schemas.openxmlformats.org/drawingml/2006/main">
                <a:graphicData uri="http://schemas.microsoft.com/office/word/2010/wordprocessingShape">
                  <wps:wsp>
                    <wps:cNvCnPr/>
                    <wps:spPr>
                      <a:xfrm>
                        <a:off x="0" y="0"/>
                        <a:ext cx="4024630" cy="9525"/>
                      </a:xfrm>
                      <a:prstGeom prst="line">
                        <a:avLst/>
                      </a:prstGeom>
                      <a:ln w="31750">
                        <a:solidFill>
                          <a:srgbClr val="2F518F"/>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7F547DC" id="Straight Connector 32"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5.05pt,2.2pt" to="381.95pt,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" strokecolor="#2f518f" strokeweight="2.5pt"/>
          </w:pict>
        </mc:Fallback>
      </mc:AlternateContent>
    </w:r>
  </w:p>
  <w:p w14:paraId="72E0C3BE" w14:textId="37CED359" w:rsidR="0064530F" w:rsidRPr="0064530F" w:rsidRDefault="0064530F" w:rsidP="0064530F">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U2Njc1M7YwNTE1MrJU0lEKTi0uzszPAykwNKgFAHQwYnQtAAAA"/>
  </w:docVars>
  <w:rsids>
    <w:rsidRoot w:val="00A551D7"/>
    <w:rsid w:val="00002ED7"/>
    <w:rsid w:val="00092706"/>
    <w:rsid w:val="000D6B49"/>
    <w:rsid w:val="000E36F0"/>
    <w:rsid w:val="00145879"/>
    <w:rsid w:val="00184A6D"/>
    <w:rsid w:val="001937ED"/>
    <w:rsid w:val="001E309F"/>
    <w:rsid w:val="00232852"/>
    <w:rsid w:val="0025048F"/>
    <w:rsid w:val="002A61EA"/>
    <w:rsid w:val="002D20F0"/>
    <w:rsid w:val="00304309"/>
    <w:rsid w:val="00320D36"/>
    <w:rsid w:val="004311AB"/>
    <w:rsid w:val="00434DEB"/>
    <w:rsid w:val="004718B7"/>
    <w:rsid w:val="00473A23"/>
    <w:rsid w:val="00487488"/>
    <w:rsid w:val="004B3EFA"/>
    <w:rsid w:val="004D0116"/>
    <w:rsid w:val="004E7159"/>
    <w:rsid w:val="004F294A"/>
    <w:rsid w:val="004F7442"/>
    <w:rsid w:val="00564816"/>
    <w:rsid w:val="006450F9"/>
    <w:rsid w:val="0064530F"/>
    <w:rsid w:val="006B7BC2"/>
    <w:rsid w:val="006C5BD0"/>
    <w:rsid w:val="006F0D73"/>
    <w:rsid w:val="0073714D"/>
    <w:rsid w:val="007677FF"/>
    <w:rsid w:val="007D26CF"/>
    <w:rsid w:val="007F3966"/>
    <w:rsid w:val="008E7CF9"/>
    <w:rsid w:val="009469FF"/>
    <w:rsid w:val="00952E9D"/>
    <w:rsid w:val="0095783F"/>
    <w:rsid w:val="00970945"/>
    <w:rsid w:val="00A551D7"/>
    <w:rsid w:val="00A851B9"/>
    <w:rsid w:val="00AB3F47"/>
    <w:rsid w:val="00B355FB"/>
    <w:rsid w:val="00B74BBE"/>
    <w:rsid w:val="00C13CD4"/>
    <w:rsid w:val="00C6659A"/>
    <w:rsid w:val="00C674E1"/>
    <w:rsid w:val="00C92462"/>
    <w:rsid w:val="00CB3CEA"/>
    <w:rsid w:val="00CE33CE"/>
    <w:rsid w:val="00CF2667"/>
    <w:rsid w:val="00D11527"/>
    <w:rsid w:val="00D556AB"/>
    <w:rsid w:val="00D8575B"/>
    <w:rsid w:val="00DF1525"/>
    <w:rsid w:val="00E311A9"/>
    <w:rsid w:val="00E43411"/>
    <w:rsid w:val="00E57CD3"/>
    <w:rsid w:val="00EA3F22"/>
    <w:rsid w:val="00EE0A43"/>
    <w:rsid w:val="00F02C14"/>
    <w:rsid w:val="00F10645"/>
    <w:rsid w:val="00F57A9F"/>
    <w:rsid w:val="00F8074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B2E37A2"/>
  <w15:docId w15:val="{3B9625DF-18AC-4C5D-A88D-4BEF046AC4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spacing w:before="74"/>
      <w:ind w:left="104"/>
    </w:pPr>
    <w:rPr>
      <w:rFonts w:ascii="Calibri" w:eastAsia="Calibri" w:hAnsi="Calibri"/>
      <w:sz w:val="16"/>
      <w:szCs w:val="16"/>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customStyle="1" w:styleId="Default">
    <w:name w:val="Default"/>
    <w:rsid w:val="0064530F"/>
    <w:pPr>
      <w:widowControl/>
      <w:autoSpaceDE w:val="0"/>
      <w:autoSpaceDN w:val="0"/>
      <w:adjustRightInd w:val="0"/>
    </w:pPr>
    <w:rPr>
      <w:rFonts w:ascii="Times New Roman" w:hAnsi="Times New Roman" w:cs="Times New Roman"/>
      <w:color w:val="000000"/>
      <w:sz w:val="24"/>
      <w:szCs w:val="24"/>
    </w:rPr>
  </w:style>
  <w:style w:type="paragraph" w:styleId="Header">
    <w:name w:val="header"/>
    <w:basedOn w:val="Normal"/>
    <w:link w:val="HeaderChar"/>
    <w:uiPriority w:val="99"/>
    <w:unhideWhenUsed/>
    <w:rsid w:val="0064530F"/>
    <w:pPr>
      <w:tabs>
        <w:tab w:val="center" w:pos="4680"/>
        <w:tab w:val="right" w:pos="9360"/>
      </w:tabs>
    </w:pPr>
  </w:style>
  <w:style w:type="character" w:customStyle="1" w:styleId="HeaderChar">
    <w:name w:val="Header Char"/>
    <w:basedOn w:val="DefaultParagraphFont"/>
    <w:link w:val="Header"/>
    <w:uiPriority w:val="99"/>
    <w:rsid w:val="0064530F"/>
  </w:style>
  <w:style w:type="paragraph" w:styleId="Footer">
    <w:name w:val="footer"/>
    <w:basedOn w:val="Normal"/>
    <w:link w:val="FooterChar"/>
    <w:uiPriority w:val="99"/>
    <w:unhideWhenUsed/>
    <w:rsid w:val="0064530F"/>
    <w:pPr>
      <w:tabs>
        <w:tab w:val="center" w:pos="4680"/>
        <w:tab w:val="right" w:pos="9360"/>
      </w:tabs>
    </w:pPr>
  </w:style>
  <w:style w:type="character" w:customStyle="1" w:styleId="FooterChar">
    <w:name w:val="Footer Char"/>
    <w:basedOn w:val="DefaultParagraphFont"/>
    <w:link w:val="Footer"/>
    <w:uiPriority w:val="99"/>
    <w:rsid w:val="0064530F"/>
  </w:style>
  <w:style w:type="character" w:styleId="Hyperlink">
    <w:name w:val="Hyperlink"/>
    <w:basedOn w:val="DefaultParagraphFont"/>
    <w:uiPriority w:val="99"/>
    <w:unhideWhenUsed/>
    <w:rsid w:val="0064530F"/>
    <w:rPr>
      <w:color w:val="0000FF" w:themeColor="hyperlink"/>
      <w:u w:val="single"/>
    </w:rPr>
  </w:style>
  <w:style w:type="character" w:customStyle="1" w:styleId="UnresolvedMention1">
    <w:name w:val="Unresolved Mention1"/>
    <w:basedOn w:val="DefaultParagraphFont"/>
    <w:uiPriority w:val="99"/>
    <w:semiHidden/>
    <w:unhideWhenUsed/>
    <w:rsid w:val="0064530F"/>
    <w:rPr>
      <w:color w:val="605E5C"/>
      <w:shd w:val="clear" w:color="auto" w:fill="E1DFDD"/>
    </w:rPr>
  </w:style>
  <w:style w:type="character" w:styleId="CommentReference">
    <w:name w:val="annotation reference"/>
    <w:basedOn w:val="DefaultParagraphFont"/>
    <w:uiPriority w:val="99"/>
    <w:semiHidden/>
    <w:unhideWhenUsed/>
    <w:rsid w:val="001E309F"/>
    <w:rPr>
      <w:sz w:val="16"/>
      <w:szCs w:val="16"/>
    </w:rPr>
  </w:style>
  <w:style w:type="paragraph" w:styleId="CommentText">
    <w:name w:val="annotation text"/>
    <w:basedOn w:val="Normal"/>
    <w:link w:val="CommentTextChar"/>
    <w:uiPriority w:val="99"/>
    <w:semiHidden/>
    <w:unhideWhenUsed/>
    <w:rsid w:val="001E309F"/>
    <w:rPr>
      <w:sz w:val="20"/>
      <w:szCs w:val="20"/>
    </w:rPr>
  </w:style>
  <w:style w:type="character" w:customStyle="1" w:styleId="CommentTextChar">
    <w:name w:val="Comment Text Char"/>
    <w:basedOn w:val="DefaultParagraphFont"/>
    <w:link w:val="CommentText"/>
    <w:uiPriority w:val="99"/>
    <w:semiHidden/>
    <w:rsid w:val="001E309F"/>
    <w:rPr>
      <w:sz w:val="20"/>
      <w:szCs w:val="20"/>
    </w:rPr>
  </w:style>
  <w:style w:type="paragraph" w:styleId="CommentSubject">
    <w:name w:val="annotation subject"/>
    <w:basedOn w:val="CommentText"/>
    <w:next w:val="CommentText"/>
    <w:link w:val="CommentSubjectChar"/>
    <w:uiPriority w:val="99"/>
    <w:semiHidden/>
    <w:unhideWhenUsed/>
    <w:rsid w:val="001E309F"/>
    <w:rPr>
      <w:b/>
      <w:bCs/>
    </w:rPr>
  </w:style>
  <w:style w:type="character" w:customStyle="1" w:styleId="CommentSubjectChar">
    <w:name w:val="Comment Subject Char"/>
    <w:basedOn w:val="CommentTextChar"/>
    <w:link w:val="CommentSubject"/>
    <w:uiPriority w:val="99"/>
    <w:semiHidden/>
    <w:rsid w:val="001E309F"/>
    <w:rPr>
      <w:b/>
      <w:bCs/>
      <w:sz w:val="20"/>
      <w:szCs w:val="20"/>
    </w:rPr>
  </w:style>
  <w:style w:type="paragraph" w:styleId="BalloonText">
    <w:name w:val="Balloon Text"/>
    <w:basedOn w:val="Normal"/>
    <w:link w:val="BalloonTextChar"/>
    <w:uiPriority w:val="99"/>
    <w:semiHidden/>
    <w:unhideWhenUsed/>
    <w:rsid w:val="001E309F"/>
    <w:rPr>
      <w:rFonts w:ascii="Tahoma" w:hAnsi="Tahoma" w:cs="Tahoma"/>
      <w:sz w:val="16"/>
      <w:szCs w:val="16"/>
    </w:rPr>
  </w:style>
  <w:style w:type="character" w:customStyle="1" w:styleId="BalloonTextChar">
    <w:name w:val="Balloon Text Char"/>
    <w:basedOn w:val="DefaultParagraphFont"/>
    <w:link w:val="BalloonText"/>
    <w:uiPriority w:val="99"/>
    <w:semiHidden/>
    <w:rsid w:val="001E309F"/>
    <w:rPr>
      <w:rFonts w:ascii="Tahoma" w:hAnsi="Tahoma" w:cs="Tahoma"/>
      <w:sz w:val="16"/>
      <w:szCs w:val="16"/>
    </w:rPr>
  </w:style>
  <w:style w:type="character" w:styleId="UnresolvedMention">
    <w:name w:val="Unresolved Mention"/>
    <w:basedOn w:val="DefaultParagraphFont"/>
    <w:uiPriority w:val="99"/>
    <w:semiHidden/>
    <w:unhideWhenUsed/>
    <w:rsid w:val="004D0116"/>
    <w:rPr>
      <w:color w:val="605E5C"/>
      <w:shd w:val="clear" w:color="auto" w:fill="E1DFDD"/>
    </w:rPr>
  </w:style>
  <w:style w:type="paragraph" w:styleId="NormalWeb">
    <w:name w:val="Normal (Web)"/>
    <w:basedOn w:val="Normal"/>
    <w:uiPriority w:val="99"/>
    <w:unhideWhenUsed/>
    <w:rsid w:val="007677FF"/>
    <w:pPr>
      <w:widowControl/>
      <w:spacing w:before="100" w:beforeAutospacing="1" w:after="100" w:afterAutospacing="1"/>
    </w:pPr>
    <w:rPr>
      <w:rFonts w:ascii="Times New Roman" w:eastAsia="Times New Roman" w:hAnsi="Times New Roman" w:cs="Times New Roman"/>
      <w:sz w:val="24"/>
      <w:szCs w:val="24"/>
    </w:rPr>
  </w:style>
  <w:style w:type="character" w:styleId="Strong">
    <w:name w:val="Strong"/>
    <w:basedOn w:val="DefaultParagraphFont"/>
    <w:uiPriority w:val="22"/>
    <w:qFormat/>
    <w:rsid w:val="007677F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6195031">
      <w:bodyDiv w:val="1"/>
      <w:marLeft w:val="0"/>
      <w:marRight w:val="0"/>
      <w:marTop w:val="0"/>
      <w:marBottom w:val="0"/>
      <w:divBdr>
        <w:top w:val="none" w:sz="0" w:space="0" w:color="auto"/>
        <w:left w:val="none" w:sz="0" w:space="0" w:color="auto"/>
        <w:bottom w:val="none" w:sz="0" w:space="0" w:color="auto"/>
        <w:right w:val="none" w:sz="0" w:space="0" w:color="auto"/>
      </w:divBdr>
    </w:div>
    <w:div w:id="113764839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twitter.com/eu_polis"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hyperlink" Target="https://www.facebook.com/eupolis2020/"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www/" TargetMode="External"/><Relationship Id="rId5" Type="http://schemas.openxmlformats.org/officeDocument/2006/relationships/settings" Target="settings.xml"/><Relationship Id="rId15" Type="http://schemas.openxmlformats.org/officeDocument/2006/relationships/image" Target="media/image1.png"/><Relationship Id="rId10" Type="http://schemas.openxmlformats.org/officeDocument/2006/relationships/hyperlink" Target="mailto:maja@mikser.rs" TargetMode="External"/><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hyperlink" Target="http://www.eupolis-project.eu" TargetMode="External"/><Relationship Id="rId14" Type="http://schemas.openxmlformats.org/officeDocument/2006/relationships/hyperlink" Target="https://www.linkedin.com/company/eupolis/" TargetMode="External"/></Relationships>
</file>

<file path=word/_rels/header1.xml.rels><?xml version="1.0" encoding="UTF-8" standalone="yes"?>
<Relationships xmlns="http://schemas.openxmlformats.org/package/2006/relationships"><Relationship Id="rId1" Type="http://schemas.openxmlformats.org/officeDocument/2006/relationships/hyperlink" Target="http://www."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5D32520BA4A7143B5CDA5D6785E4107" ma:contentTypeVersion="12" ma:contentTypeDescription="Create a new document." ma:contentTypeScope="" ma:versionID="39e83bc23d6c6f9bef15d3f940a78990">
  <xsd:schema xmlns:xsd="http://www.w3.org/2001/XMLSchema" xmlns:xs="http://www.w3.org/2001/XMLSchema" xmlns:p="http://schemas.microsoft.com/office/2006/metadata/properties" xmlns:ns2="446beef9-2d45-409e-87f3-e2f554b556e3" xmlns:ns3="ce6a73c0-2d0e-485b-9840-4c2c1d70a8c3" targetNamespace="http://schemas.microsoft.com/office/2006/metadata/properties" ma:root="true" ma:fieldsID="df775d3a9e75b6f3badf5936ff7b58b6" ns2:_="" ns3:_="">
    <xsd:import namespace="446beef9-2d45-409e-87f3-e2f554b556e3"/>
    <xsd:import namespace="ce6a73c0-2d0e-485b-9840-4c2c1d70a8c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46beef9-2d45-409e-87f3-e2f554b556e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ce6a73c0-2d0e-485b-9840-4c2c1d70a8c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0AF7F9A6-24CD-4B3B-980B-DD3A3E2998FE}">
  <ds:schemaRefs>
    <ds:schemaRef ds:uri="http://schemas.microsoft.com/sharepoint/v3/contenttype/forms"/>
  </ds:schemaRefs>
</ds:datastoreItem>
</file>

<file path=customXml/itemProps2.xml><?xml version="1.0" encoding="utf-8"?>
<ds:datastoreItem xmlns:ds="http://schemas.openxmlformats.org/officeDocument/2006/customXml" ds:itemID="{7244398E-20A2-4C77-B1AD-52A4D52318D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46beef9-2d45-409e-87f3-e2f554b556e3"/>
    <ds:schemaRef ds:uri="ce6a73c0-2d0e-485b-9840-4c2c1d70a8c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E122C18-18D4-41D1-8ADC-EE151F73D8FC}">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2</Pages>
  <Words>892</Words>
  <Characters>5088</Characters>
  <Application>Microsoft Office Word</Application>
  <DocSecurity>0</DocSecurity>
  <Lines>42</Lines>
  <Paragraphs>11</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memorandum dizajn</vt:lpstr>
      <vt:lpstr>memorandum dizajn</vt:lpstr>
    </vt:vector>
  </TitlesOfParts>
  <Company/>
  <LinksUpToDate>false</LinksUpToDate>
  <CharactersWithSpaces>59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morandum dizajn</dc:title>
  <dc:creator>cmak</dc:creator>
  <cp:lastModifiedBy>aleksandra</cp:lastModifiedBy>
  <cp:revision>2</cp:revision>
  <dcterms:created xsi:type="dcterms:W3CDTF">2021-12-07T12:54:00Z</dcterms:created>
  <dcterms:modified xsi:type="dcterms:W3CDTF">2021-12-07T12: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9-23T00:00:00Z</vt:filetime>
  </property>
  <property fmtid="{D5CDD505-2E9C-101B-9397-08002B2CF9AE}" pid="3" name="LastSaved">
    <vt:filetime>2020-09-23T00:00:00Z</vt:filetime>
  </property>
  <property fmtid="{D5CDD505-2E9C-101B-9397-08002B2CF9AE}" pid="4" name="ContentTypeId">
    <vt:lpwstr>0x010100F5D32520BA4A7143B5CDA5D6785E4107</vt:lpwstr>
  </property>
</Properties>
</file>